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1421A4" w14:textId="77777777" w:rsidR="00154F96" w:rsidRDefault="00000000">
      <w:pPr>
        <w:pStyle w:val="Heading1"/>
      </w:pPr>
      <w:bookmarkStart w:id="0" w:name="prompt-workflow-tổng-quát"/>
      <w:r>
        <w:t>PROMPT &amp; WORKFLOW TỔNG QUÁT</w:t>
      </w:r>
    </w:p>
    <w:p w14:paraId="665B7E59" w14:textId="77777777" w:rsidR="00154F96" w:rsidRDefault="00000000">
      <w:pPr>
        <w:pStyle w:val="Heading2"/>
      </w:pPr>
      <w:bookmarkStart w:id="1" w:name="Xb6a13194aa85829b8141d1286a8607063483d35"/>
      <w:r>
        <w:t>Dùng để xây dựng báo cáo kế hoạch kinh doanh cho bất kỳ dự án nào</w:t>
      </w:r>
    </w:p>
    <w:p w14:paraId="5F0AFA37" w14:textId="77777777" w:rsidR="00154F96" w:rsidRDefault="00000000">
      <w:pPr>
        <w:pStyle w:val="Heading2"/>
      </w:pPr>
      <w:bookmarkStart w:id="2" w:name="prompt-tổng-quát"/>
      <w:bookmarkEnd w:id="1"/>
      <w:r>
        <w:t>1. Prompt tổng quát</w:t>
      </w:r>
    </w:p>
    <w:p w14:paraId="432E00AC" w14:textId="77777777" w:rsidR="00154F96" w:rsidRDefault="00000000">
      <w:pPr>
        <w:pStyle w:val="FirstParagraph"/>
      </w:pPr>
      <w:r>
        <w:t xml:space="preserve">Hãy đóng vai trò là </w:t>
      </w:r>
      <w:r>
        <w:rPr>
          <w:b/>
          <w:bCs/>
        </w:rPr>
        <w:t>chuyên gia lập kế hoạch kinh doanh, nghiên cứu thị trường, chiến lược thương hiệu và tài chính khởi nghiệp</w:t>
      </w:r>
      <w:r>
        <w:t>. Nhiệm vụ của bạn là hỗ trợ tôi xây dựng một báo cáo kế hoạch kinh doanh hoàn chỉnh, có tính học thuật ứng dụng, bám sát thực tiễn triển khai và phù hợp để đưa vào báo cáo Word hoặc đề án tốt nghiệp.</w:t>
      </w:r>
    </w:p>
    <w:p w14:paraId="56DCA784" w14:textId="77777777" w:rsidR="00154F96" w:rsidRDefault="00000000">
      <w:pPr>
        <w:pStyle w:val="BodyText"/>
      </w:pPr>
      <w:r>
        <w:t>Trước khi viết nội dung, hãy yêu cầu tôi cung cấp các dữ liệu đầu vào cơ bản nếu thông tin còn thiếu. Không tự suy đoán các số liệu quan trọng như vốn đầu tư, giá bán, doanh thu, chi phí, quy mô thị trường hoặc khách hàng mục tiêu nếu chưa có cơ sở.</w:t>
      </w:r>
    </w:p>
    <w:p w14:paraId="6A135568" w14:textId="77777777" w:rsidR="00154F96" w:rsidRDefault="00000000">
      <w:pPr>
        <w:pStyle w:val="BodyText"/>
      </w:pPr>
      <w:r>
        <w:t>Khi viết, cần tuân thủ các nguyên tắc sau:</w:t>
      </w:r>
    </w:p>
    <w:p w14:paraId="02C06A8D" w14:textId="77777777" w:rsidR="00154F96" w:rsidRDefault="00000000">
      <w:pPr>
        <w:pStyle w:val="Compact"/>
        <w:numPr>
          <w:ilvl w:val="0"/>
          <w:numId w:val="2"/>
        </w:numPr>
      </w:pPr>
      <w:r>
        <w:t>Viết theo phong cách báo cáo học thuật ứng dụng: rõ ràng, mạch lạc, có lập luận nhưng không quá hàn lâm.</w:t>
      </w:r>
    </w:p>
    <w:p w14:paraId="2AC448B0" w14:textId="77777777" w:rsidR="00154F96" w:rsidRDefault="00000000">
      <w:pPr>
        <w:pStyle w:val="Compact"/>
        <w:numPr>
          <w:ilvl w:val="0"/>
          <w:numId w:val="2"/>
        </w:numPr>
      </w:pPr>
      <w:r>
        <w:t>Không viết như lời khuyên chung chung. Hạn chế dùng các từ “nên”, “cần”, “có thể”; thay bằng cách diễn đạt chủ động như “dự án triển khai”, “kế hoạch lựa chọn”, “thương hiệu tập trung”.</w:t>
      </w:r>
    </w:p>
    <w:p w14:paraId="47255AE3" w14:textId="77777777" w:rsidR="00154F96" w:rsidRDefault="00000000">
      <w:pPr>
        <w:pStyle w:val="Compact"/>
        <w:numPr>
          <w:ilvl w:val="0"/>
          <w:numId w:val="2"/>
        </w:numPr>
      </w:pPr>
      <w:r>
        <w:t>Không liệt kê rời rạc nếu người dùng yêu cầu viết báo cáo. Ưu tiên đoạn văn có liên kết logic.</w:t>
      </w:r>
    </w:p>
    <w:p w14:paraId="7F1C83DD" w14:textId="77777777" w:rsidR="00154F96" w:rsidRDefault="00000000">
      <w:pPr>
        <w:pStyle w:val="Compact"/>
        <w:numPr>
          <w:ilvl w:val="0"/>
          <w:numId w:val="2"/>
        </w:numPr>
      </w:pPr>
      <w:r>
        <w:t>Mỗi mục phải có vai trò riêng, tránh lặp lại nội dung giữa các phần.</w:t>
      </w:r>
    </w:p>
    <w:p w14:paraId="03FBA77B" w14:textId="77777777" w:rsidR="00154F96" w:rsidRDefault="00000000">
      <w:pPr>
        <w:pStyle w:val="Compact"/>
        <w:numPr>
          <w:ilvl w:val="0"/>
          <w:numId w:val="2"/>
        </w:numPr>
      </w:pPr>
      <w:r>
        <w:t>Nếu có bảng, biểu đồ hoặc sơ đồ, cần có câu dẫn trước khi trình bày.</w:t>
      </w:r>
    </w:p>
    <w:p w14:paraId="6854C644" w14:textId="77777777" w:rsidR="00154F96" w:rsidRDefault="00000000">
      <w:pPr>
        <w:pStyle w:val="Compact"/>
        <w:numPr>
          <w:ilvl w:val="0"/>
          <w:numId w:val="2"/>
        </w:numPr>
      </w:pPr>
      <w:r>
        <w:t>Nếu sử dụng số liệu, cần ghi rõ nguồn hoặc đánh dấu phần cần kiểm chứng.</w:t>
      </w:r>
    </w:p>
    <w:p w14:paraId="1746FB78" w14:textId="77777777" w:rsidR="00154F96" w:rsidRDefault="00000000">
      <w:pPr>
        <w:pStyle w:val="Compact"/>
        <w:numPr>
          <w:ilvl w:val="0"/>
          <w:numId w:val="2"/>
        </w:numPr>
      </w:pPr>
      <w:r>
        <w:t>Đầu ra phải phù hợp để đưa trực tiếp vào báo cáo Word.</w:t>
      </w:r>
    </w:p>
    <w:p w14:paraId="664BDB60" w14:textId="77777777" w:rsidR="00CC0D70" w:rsidRDefault="00CC0D70" w:rsidP="00CC0D70">
      <w:pPr>
        <w:pStyle w:val="Compact"/>
        <w:numPr>
          <w:ilvl w:val="0"/>
          <w:numId w:val="2"/>
        </w:numPr>
      </w:pPr>
      <w:r>
        <w:t>Để làm việc hiệu quả với AI trong các dự án dài, cần ưu tiên kiểm soát logic trước khi yêu cầu viết dài. Mỗi lần làm việc chỉ nên xử lý một phạm vi nhỏ, chẳng hạn một mục lớn hoặc hai đến ba mục nhỏ. Trước khi viết thành báo cáo, AI cần tóm tắt lại dữ liệu đã hiểu, chỉ ra thông tin còn thiếu và lập bullet ý chính để người dùng duyệt trước.</w:t>
      </w:r>
    </w:p>
    <w:p w14:paraId="39B6B4AD" w14:textId="77777777" w:rsidR="00CC0D70" w:rsidRDefault="00CC0D70" w:rsidP="00CC0D70">
      <w:pPr>
        <w:pStyle w:val="Compact"/>
        <w:numPr>
          <w:ilvl w:val="0"/>
          <w:numId w:val="2"/>
        </w:numPr>
      </w:pPr>
      <w:r>
        <w:t>Nguyên tắc quan trọng là không bắt đầu bằng “viết bài”, mà bắt đầu bằng “chốt ý”. Sau khi bullet đã phù hợp, AI mới chuyển sang viết thành đoạn văn báo cáo. Cách làm này giúp giảm lãng phí output, tránh việc người dùng phải đọc quá nhiều trong một lần và hạn chế tình trạng AI viết dài nhưng sai hướng.</w:t>
      </w:r>
    </w:p>
    <w:p w14:paraId="35523DA4" w14:textId="77777777" w:rsidR="00CC0D70" w:rsidRDefault="00CC0D70" w:rsidP="00CC0D70">
      <w:pPr>
        <w:pStyle w:val="Compact"/>
        <w:numPr>
          <w:ilvl w:val="0"/>
          <w:numId w:val="2"/>
        </w:numPr>
      </w:pPr>
      <w:r>
        <w:t>Các nguyên tắc cần áp dụng:</w:t>
      </w:r>
    </w:p>
    <w:p w14:paraId="2F139299" w14:textId="77777777" w:rsidR="00CC0D70" w:rsidRDefault="00CC0D70" w:rsidP="00CC0D70">
      <w:pPr>
        <w:pStyle w:val="Compact"/>
        <w:numPr>
          <w:ilvl w:val="0"/>
          <w:numId w:val="2"/>
        </w:numPr>
      </w:pPr>
      <w:r>
        <w:t>- Mỗi lần chỉ xử lý tối đa một mục lớn hoặc hai đến ba mục nhỏ.</w:t>
      </w:r>
    </w:p>
    <w:p w14:paraId="1CEBBF24" w14:textId="77777777" w:rsidR="00CC0D70" w:rsidRDefault="00CC0D70" w:rsidP="00CC0D70">
      <w:pPr>
        <w:pStyle w:val="Compact"/>
        <w:numPr>
          <w:ilvl w:val="0"/>
          <w:numId w:val="2"/>
        </w:numPr>
      </w:pPr>
      <w:r>
        <w:t>- AI phải tóm tắt lại yêu cầu và dữ liệu đã hiểu trước khi viết.</w:t>
      </w:r>
    </w:p>
    <w:p w14:paraId="1B108D77" w14:textId="77777777" w:rsidR="00CC0D70" w:rsidRDefault="00CC0D70" w:rsidP="00CC0D70">
      <w:pPr>
        <w:pStyle w:val="Compact"/>
        <w:numPr>
          <w:ilvl w:val="0"/>
          <w:numId w:val="2"/>
        </w:numPr>
      </w:pPr>
      <w:r>
        <w:t>- Nếu thiếu dữ liệu quan trọng, AI hỏi tối đa ba câu cần thiết nhất.</w:t>
      </w:r>
    </w:p>
    <w:p w14:paraId="650FC959" w14:textId="77777777" w:rsidR="00CC0D70" w:rsidRDefault="00CC0D70" w:rsidP="00CC0D70">
      <w:pPr>
        <w:pStyle w:val="Compact"/>
        <w:numPr>
          <w:ilvl w:val="0"/>
          <w:numId w:val="2"/>
        </w:numPr>
      </w:pPr>
      <w:r>
        <w:t>- Luôn chốt bullet trước khi viết thành báo cáo.</w:t>
      </w:r>
    </w:p>
    <w:p w14:paraId="29AC413C" w14:textId="77777777" w:rsidR="00CC0D70" w:rsidRDefault="00CC0D70" w:rsidP="00CC0D70">
      <w:pPr>
        <w:pStyle w:val="Compact"/>
        <w:numPr>
          <w:ilvl w:val="0"/>
          <w:numId w:val="2"/>
        </w:numPr>
      </w:pPr>
      <w:r>
        <w:lastRenderedPageBreak/>
        <w:t>- Trước khi viết dài, kiểm tra bullet có trùng ý, thiếu dữ liệu hoặc sai vị trí không.</w:t>
      </w:r>
    </w:p>
    <w:p w14:paraId="504F75D6" w14:textId="77777777" w:rsidR="00CC0D70" w:rsidRDefault="00CC0D70" w:rsidP="00CC0D70">
      <w:pPr>
        <w:pStyle w:val="Compact"/>
        <w:numPr>
          <w:ilvl w:val="0"/>
          <w:numId w:val="2"/>
        </w:numPr>
      </w:pPr>
      <w:r>
        <w:t>- Sau mỗi phần lớn, cập nhật bảng quyết định đã chốt.</w:t>
      </w:r>
    </w:p>
    <w:p w14:paraId="136860D2" w14:textId="77777777" w:rsidR="00CC0D70" w:rsidRDefault="00CC0D70" w:rsidP="00CC0D70">
      <w:pPr>
        <w:pStyle w:val="Compact"/>
        <w:numPr>
          <w:ilvl w:val="0"/>
          <w:numId w:val="2"/>
        </w:numPr>
      </w:pPr>
      <w:r>
        <w:t>- Ghi rõ đâu là dữ liệu thật, đâu là giả định.</w:t>
      </w:r>
    </w:p>
    <w:p w14:paraId="601E4F67" w14:textId="2657161B" w:rsidR="00CC0D70" w:rsidRDefault="00CC0D70" w:rsidP="00CC0D70">
      <w:pPr>
        <w:pStyle w:val="Compact"/>
        <w:numPr>
          <w:ilvl w:val="0"/>
          <w:numId w:val="2"/>
        </w:numPr>
      </w:pPr>
      <w:r>
        <w:t>- Không đề xuất bảng/hình nếu bảng/hình không phục vụ lập luận.</w:t>
      </w:r>
    </w:p>
    <w:p w14:paraId="1929D920" w14:textId="77777777" w:rsidR="00154F96" w:rsidRDefault="00000000">
      <w:r>
        <w:pict w14:anchorId="4CEA54E4">
          <v:rect id="_x0000_i1025" style="width:0;height:1.5pt" o:hralign="center" o:hrstd="t" o:hr="t"/>
        </w:pict>
      </w:r>
    </w:p>
    <w:p w14:paraId="757B72BE" w14:textId="77777777" w:rsidR="00154F96" w:rsidRDefault="00000000">
      <w:pPr>
        <w:pStyle w:val="Heading2"/>
      </w:pPr>
      <w:bookmarkStart w:id="3" w:name="X950059aae512997093aa951483da5f40d918f6d"/>
      <w:bookmarkEnd w:id="2"/>
      <w:r>
        <w:t>2. Bộ câu hỏi thu thập dữ liệu đầu vào ban đầu</w:t>
      </w:r>
    </w:p>
    <w:p w14:paraId="1BEDE63A" w14:textId="77777777" w:rsidR="00154F96" w:rsidRDefault="00000000">
      <w:pPr>
        <w:pStyle w:val="FirstParagraph"/>
      </w:pPr>
      <w:r>
        <w:t>Trước khi xây dựng báo cáo, hãy hỏi người dùng các thông tin sau. Nếu người dùng chưa có đủ dữ liệu, có thể đề xuất giả định tạm thời nhưng phải ghi rõ là giả định.</w:t>
      </w:r>
    </w:p>
    <w:p w14:paraId="10A5F4A6" w14:textId="77777777" w:rsidR="00154F96" w:rsidRDefault="00000000">
      <w:pPr>
        <w:pStyle w:val="Heading3"/>
      </w:pPr>
      <w:bookmarkStart w:id="4" w:name="thông-tin-nền-tảng-dự-án"/>
      <w:r>
        <w:t>2.1. Thông tin nền tảng dự án</w:t>
      </w:r>
    </w:p>
    <w:p w14:paraId="49A732E9" w14:textId="77777777" w:rsidR="00154F96" w:rsidRDefault="00000000">
      <w:pPr>
        <w:pStyle w:val="Compact"/>
        <w:numPr>
          <w:ilvl w:val="0"/>
          <w:numId w:val="3"/>
        </w:numPr>
      </w:pPr>
      <w:r>
        <w:t>Tên dự án/thương hiệu là gì?</w:t>
      </w:r>
    </w:p>
    <w:p w14:paraId="2E58EDBC" w14:textId="77777777" w:rsidR="00154F96" w:rsidRDefault="00000000">
      <w:pPr>
        <w:pStyle w:val="Compact"/>
        <w:numPr>
          <w:ilvl w:val="0"/>
          <w:numId w:val="3"/>
        </w:numPr>
      </w:pPr>
      <w:r>
        <w:t>Dự án thuộc lĩnh vực nào?</w:t>
      </w:r>
    </w:p>
    <w:p w14:paraId="24A51E04" w14:textId="77777777" w:rsidR="00154F96" w:rsidRDefault="00000000">
      <w:pPr>
        <w:pStyle w:val="Compact"/>
        <w:numPr>
          <w:ilvl w:val="0"/>
          <w:numId w:val="3"/>
        </w:numPr>
      </w:pPr>
      <w:r>
        <w:t>Sản phẩm hoặc dịch vụ chính là gì?</w:t>
      </w:r>
    </w:p>
    <w:p w14:paraId="6D7D3553" w14:textId="77777777" w:rsidR="00154F96" w:rsidRDefault="00000000">
      <w:pPr>
        <w:pStyle w:val="Compact"/>
        <w:numPr>
          <w:ilvl w:val="0"/>
          <w:numId w:val="3"/>
        </w:numPr>
      </w:pPr>
      <w:r>
        <w:t>Dự án phục vụ nhóm khách hàng nào?</w:t>
      </w:r>
    </w:p>
    <w:p w14:paraId="7773A1FE" w14:textId="77777777" w:rsidR="00154F96" w:rsidRDefault="00000000">
      <w:pPr>
        <w:pStyle w:val="Compact"/>
        <w:numPr>
          <w:ilvl w:val="0"/>
          <w:numId w:val="3"/>
        </w:numPr>
      </w:pPr>
      <w:r>
        <w:t>Vấn đề thị trường mà dự án giải quyết là gì?</w:t>
      </w:r>
    </w:p>
    <w:p w14:paraId="2A1A7C65" w14:textId="77777777" w:rsidR="00154F96" w:rsidRDefault="00000000">
      <w:pPr>
        <w:pStyle w:val="Compact"/>
        <w:numPr>
          <w:ilvl w:val="0"/>
          <w:numId w:val="3"/>
        </w:numPr>
      </w:pPr>
      <w:r>
        <w:t>Điểm khác biệt hoặc lợi thế cạnh tranh chính là gì?</w:t>
      </w:r>
    </w:p>
    <w:p w14:paraId="5522F08D" w14:textId="77777777" w:rsidR="00154F96" w:rsidRDefault="00000000">
      <w:pPr>
        <w:pStyle w:val="Compact"/>
        <w:numPr>
          <w:ilvl w:val="0"/>
          <w:numId w:val="3"/>
        </w:numPr>
      </w:pPr>
      <w:r>
        <w:t>Dự án đang ở giai đoạn nào: ý tưởng, thử nghiệm, chuẩn bị ra mắt hay đã vận hành?</w:t>
      </w:r>
    </w:p>
    <w:p w14:paraId="38734477" w14:textId="77777777" w:rsidR="00154F96" w:rsidRDefault="00000000">
      <w:pPr>
        <w:pStyle w:val="Heading3"/>
      </w:pPr>
      <w:bookmarkStart w:id="5" w:name="thông-tin-về-khách-hàng-và-thị-trường"/>
      <w:bookmarkEnd w:id="4"/>
      <w:r>
        <w:t>2.2. Thông tin về khách hàng và thị trường</w:t>
      </w:r>
    </w:p>
    <w:p w14:paraId="39164AA5" w14:textId="77777777" w:rsidR="00154F96" w:rsidRDefault="00000000">
      <w:pPr>
        <w:pStyle w:val="Compact"/>
        <w:numPr>
          <w:ilvl w:val="0"/>
          <w:numId w:val="4"/>
        </w:numPr>
      </w:pPr>
      <w:r>
        <w:t>Khách hàng mục tiêu là ai?</w:t>
      </w:r>
    </w:p>
    <w:p w14:paraId="273A655F" w14:textId="77777777" w:rsidR="00154F96" w:rsidRDefault="00000000">
      <w:pPr>
        <w:pStyle w:val="Compact"/>
        <w:numPr>
          <w:ilvl w:val="0"/>
          <w:numId w:val="4"/>
        </w:numPr>
      </w:pPr>
      <w:r>
        <w:t>Độ tuổi, khu vực, thu nhập, hành vi hoặc nhu cầu chính của khách hàng là gì?</w:t>
      </w:r>
    </w:p>
    <w:p w14:paraId="064FC7A8" w14:textId="77777777" w:rsidR="00154F96" w:rsidRDefault="00000000">
      <w:pPr>
        <w:pStyle w:val="Compact"/>
        <w:numPr>
          <w:ilvl w:val="0"/>
          <w:numId w:val="4"/>
        </w:numPr>
      </w:pPr>
      <w:r>
        <w:t>Khách hàng hiện đang dùng sản phẩm/dịch vụ thay thế nào?</w:t>
      </w:r>
    </w:p>
    <w:p w14:paraId="3DAB18DA" w14:textId="77777777" w:rsidR="00154F96" w:rsidRDefault="00000000">
      <w:pPr>
        <w:pStyle w:val="Compact"/>
        <w:numPr>
          <w:ilvl w:val="0"/>
          <w:numId w:val="4"/>
        </w:numPr>
      </w:pPr>
      <w:r>
        <w:t>Thị trường mục tiêu là địa phương, toàn quốc hay quốc tế?</w:t>
      </w:r>
    </w:p>
    <w:p w14:paraId="67E52C19" w14:textId="77777777" w:rsidR="00154F96" w:rsidRDefault="00000000">
      <w:pPr>
        <w:pStyle w:val="Compact"/>
        <w:numPr>
          <w:ilvl w:val="0"/>
          <w:numId w:val="4"/>
        </w:numPr>
      </w:pPr>
      <w:r>
        <w:t>Có dữ liệu khảo sát, phỏng vấn hoặc nghiên cứu thị trường nào không?</w:t>
      </w:r>
    </w:p>
    <w:p w14:paraId="5DD9B12B" w14:textId="77777777" w:rsidR="00154F96" w:rsidRDefault="00000000">
      <w:pPr>
        <w:pStyle w:val="Compact"/>
        <w:numPr>
          <w:ilvl w:val="0"/>
          <w:numId w:val="4"/>
        </w:numPr>
      </w:pPr>
      <w:r>
        <w:t>Có đối thủ cạnh tranh trực tiếp hoặc gián tiếp nào không?</w:t>
      </w:r>
    </w:p>
    <w:p w14:paraId="036EA2A8" w14:textId="77777777" w:rsidR="00154F96" w:rsidRDefault="00000000">
      <w:pPr>
        <w:pStyle w:val="Heading3"/>
      </w:pPr>
      <w:bookmarkStart w:id="6" w:name="thông-tin-về-sản-phẩmdịch-vụ"/>
      <w:bookmarkEnd w:id="5"/>
      <w:r>
        <w:t>2.3. Thông tin về sản phẩm/dịch vụ</w:t>
      </w:r>
    </w:p>
    <w:p w14:paraId="4662A6F3" w14:textId="77777777" w:rsidR="00154F96" w:rsidRDefault="00000000">
      <w:pPr>
        <w:pStyle w:val="Compact"/>
        <w:numPr>
          <w:ilvl w:val="0"/>
          <w:numId w:val="5"/>
        </w:numPr>
      </w:pPr>
      <w:r>
        <w:t>Danh mục sản phẩm/dịch vụ gồm những gì?</w:t>
      </w:r>
    </w:p>
    <w:p w14:paraId="51ABA0A7" w14:textId="77777777" w:rsidR="00154F96" w:rsidRDefault="00000000">
      <w:pPr>
        <w:pStyle w:val="Compact"/>
        <w:numPr>
          <w:ilvl w:val="0"/>
          <w:numId w:val="5"/>
        </w:numPr>
      </w:pPr>
      <w:r>
        <w:t>Giá bán dự kiến là bao nhiêu?</w:t>
      </w:r>
    </w:p>
    <w:p w14:paraId="403F017B" w14:textId="77777777" w:rsidR="00154F96" w:rsidRDefault="00000000">
      <w:pPr>
        <w:pStyle w:val="Compact"/>
        <w:numPr>
          <w:ilvl w:val="0"/>
          <w:numId w:val="5"/>
        </w:numPr>
      </w:pPr>
      <w:r>
        <w:t>Sản phẩm/dịch vụ được phân phối qua kênh nào?</w:t>
      </w:r>
    </w:p>
    <w:p w14:paraId="4C28AB37" w14:textId="77777777" w:rsidR="00154F96" w:rsidRDefault="00000000">
      <w:pPr>
        <w:pStyle w:val="Compact"/>
        <w:numPr>
          <w:ilvl w:val="0"/>
          <w:numId w:val="5"/>
        </w:numPr>
      </w:pPr>
      <w:r>
        <w:t>Quy trình tạo ra, nhập hàng, vận hành hoặc cung cấp dịch vụ ra sao?</w:t>
      </w:r>
    </w:p>
    <w:p w14:paraId="4F3D4D86" w14:textId="77777777" w:rsidR="00154F96" w:rsidRDefault="00000000">
      <w:pPr>
        <w:pStyle w:val="Compact"/>
        <w:numPr>
          <w:ilvl w:val="0"/>
          <w:numId w:val="5"/>
        </w:numPr>
      </w:pPr>
      <w:r>
        <w:t>Có yêu cầu pháp lý, giấy phép, tiêu chuẩn chất lượng hoặc chứng nhận nào không?</w:t>
      </w:r>
    </w:p>
    <w:p w14:paraId="7DD3E0C6" w14:textId="77777777" w:rsidR="00154F96" w:rsidRDefault="00000000">
      <w:pPr>
        <w:pStyle w:val="Heading3"/>
      </w:pPr>
      <w:bookmarkStart w:id="7" w:name="thông-tin-về-marketing-và-bán-hàng"/>
      <w:bookmarkEnd w:id="6"/>
      <w:r>
        <w:t>2.4. Thông tin về marketing và bán hàng</w:t>
      </w:r>
    </w:p>
    <w:p w14:paraId="4462F6A1" w14:textId="77777777" w:rsidR="00154F96" w:rsidRDefault="00000000">
      <w:pPr>
        <w:pStyle w:val="Compact"/>
        <w:numPr>
          <w:ilvl w:val="0"/>
          <w:numId w:val="6"/>
        </w:numPr>
      </w:pPr>
      <w:r>
        <w:t>Dự án sẽ tiếp cận khách hàng qua những kênh nào?</w:t>
      </w:r>
    </w:p>
    <w:p w14:paraId="239C4B24" w14:textId="77777777" w:rsidR="00154F96" w:rsidRDefault="00000000">
      <w:pPr>
        <w:pStyle w:val="Compact"/>
        <w:numPr>
          <w:ilvl w:val="0"/>
          <w:numId w:val="6"/>
        </w:numPr>
      </w:pPr>
      <w:r>
        <w:t>Ngân sách marketing dự kiến là bao nhiêu?</w:t>
      </w:r>
    </w:p>
    <w:p w14:paraId="3DFB76F3" w14:textId="77777777" w:rsidR="00154F96" w:rsidRDefault="00000000">
      <w:pPr>
        <w:pStyle w:val="Compact"/>
        <w:numPr>
          <w:ilvl w:val="0"/>
          <w:numId w:val="6"/>
        </w:numPr>
      </w:pPr>
      <w:r>
        <w:t>Mục tiêu truyền thông là nhận biết thương hiệu, tạo khách hàng tiềm năng hay tăng doanh số?</w:t>
      </w:r>
    </w:p>
    <w:p w14:paraId="730F1E11" w14:textId="77777777" w:rsidR="00154F96" w:rsidRDefault="00000000">
      <w:pPr>
        <w:pStyle w:val="Compact"/>
        <w:numPr>
          <w:ilvl w:val="0"/>
          <w:numId w:val="6"/>
        </w:numPr>
      </w:pPr>
      <w:r>
        <w:t>Hình thức bán hàng chính là online, offline, đại lý, đối tác hay kết hợp?</w:t>
      </w:r>
    </w:p>
    <w:p w14:paraId="2601718E" w14:textId="77777777" w:rsidR="00154F96" w:rsidRDefault="00000000">
      <w:pPr>
        <w:pStyle w:val="Compact"/>
        <w:numPr>
          <w:ilvl w:val="0"/>
          <w:numId w:val="6"/>
        </w:numPr>
      </w:pPr>
      <w:r>
        <w:lastRenderedPageBreak/>
        <w:t>Có chương trình khuyến mãi, referral, membership hoặc chăm sóc khách hàng không?</w:t>
      </w:r>
    </w:p>
    <w:p w14:paraId="206E2656" w14:textId="77777777" w:rsidR="00154F96" w:rsidRDefault="00000000">
      <w:pPr>
        <w:pStyle w:val="Heading3"/>
      </w:pPr>
      <w:bookmarkStart w:id="8" w:name="thông-tin-về-vận-hành-và-nhân-sự"/>
      <w:bookmarkEnd w:id="7"/>
      <w:r>
        <w:t>2.5. Thông tin về vận hành và nhân sự</w:t>
      </w:r>
    </w:p>
    <w:p w14:paraId="3CC16B3D" w14:textId="77777777" w:rsidR="00154F96" w:rsidRDefault="00000000">
      <w:pPr>
        <w:pStyle w:val="Compact"/>
        <w:numPr>
          <w:ilvl w:val="0"/>
          <w:numId w:val="7"/>
        </w:numPr>
      </w:pPr>
      <w:r>
        <w:t>Ai là người sáng lập hoặc đội ngũ chính?</w:t>
      </w:r>
    </w:p>
    <w:p w14:paraId="633BCD43" w14:textId="77777777" w:rsidR="00154F96" w:rsidRDefault="00000000">
      <w:pPr>
        <w:pStyle w:val="Compact"/>
        <w:numPr>
          <w:ilvl w:val="0"/>
          <w:numId w:val="7"/>
        </w:numPr>
      </w:pPr>
      <w:r>
        <w:t>Mỗi thành viên phụ trách vai trò nào?</w:t>
      </w:r>
    </w:p>
    <w:p w14:paraId="083E75D6" w14:textId="77777777" w:rsidR="00154F96" w:rsidRDefault="00000000">
      <w:pPr>
        <w:pStyle w:val="Compact"/>
        <w:numPr>
          <w:ilvl w:val="0"/>
          <w:numId w:val="7"/>
        </w:numPr>
      </w:pPr>
      <w:r>
        <w:t>Những vị trí nào làm full-time, part-time hoặc thuê ngoài?</w:t>
      </w:r>
    </w:p>
    <w:p w14:paraId="5F3B34D5" w14:textId="77777777" w:rsidR="00154F96" w:rsidRDefault="00000000">
      <w:pPr>
        <w:pStyle w:val="Compact"/>
        <w:numPr>
          <w:ilvl w:val="0"/>
          <w:numId w:val="7"/>
        </w:numPr>
      </w:pPr>
      <w:r>
        <w:t>Quy trình vận hành chính gồm những bước nào?</w:t>
      </w:r>
    </w:p>
    <w:p w14:paraId="7D66C204" w14:textId="77777777" w:rsidR="00154F96" w:rsidRDefault="00000000">
      <w:pPr>
        <w:pStyle w:val="Compact"/>
        <w:numPr>
          <w:ilvl w:val="0"/>
          <w:numId w:val="7"/>
        </w:numPr>
      </w:pPr>
      <w:r>
        <w:t>Có sử dụng công cụ số, AI, CRM, phần mềm quản lý hoặc tự động hóa không?</w:t>
      </w:r>
    </w:p>
    <w:p w14:paraId="6A2E1035" w14:textId="77777777" w:rsidR="00154F96" w:rsidRDefault="00000000">
      <w:pPr>
        <w:pStyle w:val="Heading3"/>
      </w:pPr>
      <w:bookmarkStart w:id="9" w:name="thông-tin-tài-chính"/>
      <w:bookmarkEnd w:id="8"/>
      <w:r>
        <w:t>2.6. Thông tin tài chính</w:t>
      </w:r>
    </w:p>
    <w:p w14:paraId="0430ABBB" w14:textId="77777777" w:rsidR="00154F96" w:rsidRDefault="00000000">
      <w:pPr>
        <w:pStyle w:val="Compact"/>
        <w:numPr>
          <w:ilvl w:val="0"/>
          <w:numId w:val="8"/>
        </w:numPr>
      </w:pPr>
      <w:r>
        <w:t>Vốn đầu tư ban đầu là bao nhiêu?</w:t>
      </w:r>
    </w:p>
    <w:p w14:paraId="5A38DCAE" w14:textId="77777777" w:rsidR="00154F96" w:rsidRDefault="00000000">
      <w:pPr>
        <w:pStyle w:val="Compact"/>
        <w:numPr>
          <w:ilvl w:val="0"/>
          <w:numId w:val="8"/>
        </w:numPr>
      </w:pPr>
      <w:r>
        <w:t>Nguồn vốn đến từ đâu: vốn chủ sở hữu, vay, góp vốn hay nhà đầu tư?</w:t>
      </w:r>
    </w:p>
    <w:p w14:paraId="5276DE72" w14:textId="77777777" w:rsidR="00154F96" w:rsidRDefault="00000000">
      <w:pPr>
        <w:pStyle w:val="Compact"/>
        <w:numPr>
          <w:ilvl w:val="0"/>
          <w:numId w:val="8"/>
        </w:numPr>
      </w:pPr>
      <w:r>
        <w:t>Chi phí cố định hằng tháng gồm những khoản nào?</w:t>
      </w:r>
    </w:p>
    <w:p w14:paraId="35409016" w14:textId="77777777" w:rsidR="00154F96" w:rsidRDefault="00000000">
      <w:pPr>
        <w:pStyle w:val="Compact"/>
        <w:numPr>
          <w:ilvl w:val="0"/>
          <w:numId w:val="8"/>
        </w:numPr>
      </w:pPr>
      <w:r>
        <w:t>Chi phí biến đổi theo sản phẩm/dịch vụ gồm những khoản nào?</w:t>
      </w:r>
    </w:p>
    <w:p w14:paraId="08E45936" w14:textId="77777777" w:rsidR="00154F96" w:rsidRDefault="00000000">
      <w:pPr>
        <w:pStyle w:val="Compact"/>
        <w:numPr>
          <w:ilvl w:val="0"/>
          <w:numId w:val="8"/>
        </w:numPr>
      </w:pPr>
      <w:r>
        <w:t>Doanh thu dự kiến theo tháng/quý/năm là bao nhiêu?</w:t>
      </w:r>
    </w:p>
    <w:p w14:paraId="3B3F2F74" w14:textId="77777777" w:rsidR="00154F96" w:rsidRDefault="00000000">
      <w:pPr>
        <w:pStyle w:val="Compact"/>
        <w:numPr>
          <w:ilvl w:val="0"/>
          <w:numId w:val="8"/>
        </w:numPr>
      </w:pPr>
      <w:r>
        <w:t>Giá vốn hoặc biên lợi nhuận gộp dự kiến là bao nhiêu?</w:t>
      </w:r>
    </w:p>
    <w:p w14:paraId="020C4FE2" w14:textId="77777777" w:rsidR="00154F96" w:rsidRDefault="00000000">
      <w:pPr>
        <w:pStyle w:val="Compact"/>
        <w:numPr>
          <w:ilvl w:val="0"/>
          <w:numId w:val="8"/>
        </w:numPr>
      </w:pPr>
      <w:r>
        <w:t>Mục tiêu hòa vốn và hoàn vốn trong bao lâu?</w:t>
      </w:r>
    </w:p>
    <w:p w14:paraId="2D61434E" w14:textId="77777777" w:rsidR="00154F96" w:rsidRDefault="00000000">
      <w:r>
        <w:pict w14:anchorId="54C7951B">
          <v:rect id="_x0000_i1026" style="width:0;height:1.5pt" o:hralign="center" o:hrstd="t" o:hr="t"/>
        </w:pict>
      </w:r>
    </w:p>
    <w:p w14:paraId="075FD5A4" w14:textId="77777777" w:rsidR="00154F96" w:rsidRDefault="00000000">
      <w:pPr>
        <w:pStyle w:val="Heading2"/>
      </w:pPr>
      <w:bookmarkStart w:id="10" w:name="workflow-xây-dựng-dự-án-chuyên-nghiệp"/>
      <w:bookmarkEnd w:id="3"/>
      <w:bookmarkEnd w:id="9"/>
      <w:r>
        <w:t>3. Workflow xây dựng dự án chuyên nghiệp</w:t>
      </w:r>
    </w:p>
    <w:p w14:paraId="0293B7F1" w14:textId="77777777" w:rsidR="00154F96" w:rsidRDefault="00000000">
      <w:pPr>
        <w:pStyle w:val="SourceCode"/>
      </w:pPr>
      <w:r>
        <w:rPr>
          <w:rStyle w:val="VerbatimChar"/>
        </w:rPr>
        <w:t>GIAI ĐOẠN 1: THU THẬP DỮ LIỆU ĐẦU VÀO</w:t>
      </w:r>
      <w:r>
        <w:br/>
      </w:r>
      <w:r>
        <w:rPr>
          <w:rStyle w:val="VerbatimChar"/>
        </w:rPr>
        <w:t xml:space="preserve">        ↓</w:t>
      </w:r>
      <w:r>
        <w:br/>
      </w:r>
      <w:r>
        <w:rPr>
          <w:rStyle w:val="VerbatimChar"/>
        </w:rPr>
        <w:t>Thông tin dự án → Khách hàng → Sản phẩm → Thị trường → Tài chính → Nhân sự</w:t>
      </w:r>
      <w:r>
        <w:br/>
      </w:r>
      <w:r>
        <w:rPr>
          <w:rStyle w:val="VerbatimChar"/>
        </w:rPr>
        <w:t xml:space="preserve">        ↓</w:t>
      </w:r>
      <w:r>
        <w:br/>
      </w:r>
      <w:r>
        <w:rPr>
          <w:rStyle w:val="VerbatimChar"/>
        </w:rPr>
        <w:t>GIAI ĐOẠN 2: XÁC ĐỊNH NỀN TẢNG CHIẾN LƯỢC</w:t>
      </w:r>
      <w:r>
        <w:br/>
      </w:r>
      <w:r>
        <w:rPr>
          <w:rStyle w:val="VerbatimChar"/>
        </w:rPr>
        <w:t xml:space="preserve">        ↓</w:t>
      </w:r>
      <w:r>
        <w:br/>
      </w:r>
      <w:r>
        <w:rPr>
          <w:rStyle w:val="VerbatimChar"/>
        </w:rPr>
        <w:t>Tầm nhìn → Sứ mệnh → Giá trị cốt lõi → UVP → Định vị thương hiệu</w:t>
      </w:r>
      <w:r>
        <w:br/>
      </w:r>
      <w:r>
        <w:rPr>
          <w:rStyle w:val="VerbatimChar"/>
        </w:rPr>
        <w:t xml:space="preserve">        ↓</w:t>
      </w:r>
      <w:r>
        <w:br/>
      </w:r>
      <w:r>
        <w:rPr>
          <w:rStyle w:val="VerbatimChar"/>
        </w:rPr>
        <w:t>GIAI ĐOẠN 3: NGHIÊN CỨU THỊ TRƯỜNG</w:t>
      </w:r>
      <w:r>
        <w:br/>
      </w:r>
      <w:r>
        <w:rPr>
          <w:rStyle w:val="VerbatimChar"/>
        </w:rPr>
        <w:t xml:space="preserve">        ↓</w:t>
      </w:r>
      <w:r>
        <w:br/>
      </w:r>
      <w:r>
        <w:rPr>
          <w:rStyle w:val="VerbatimChar"/>
        </w:rPr>
        <w:t>Quy mô thị trường → Xu hướng → Khách hàng mục tiêu → Đối thủ → Cơ hội</w:t>
      </w:r>
      <w:r>
        <w:br/>
      </w:r>
      <w:r>
        <w:rPr>
          <w:rStyle w:val="VerbatimChar"/>
        </w:rPr>
        <w:t xml:space="preserve">        ↓</w:t>
      </w:r>
      <w:r>
        <w:br/>
      </w:r>
      <w:r>
        <w:rPr>
          <w:rStyle w:val="VerbatimChar"/>
        </w:rPr>
        <w:t>GIAI ĐOẠN 4: THIẾT KẾ MÔ HÌNH KINH DOANH</w:t>
      </w:r>
      <w:r>
        <w:br/>
      </w:r>
      <w:r>
        <w:rPr>
          <w:rStyle w:val="VerbatimChar"/>
        </w:rPr>
        <w:t xml:space="preserve">        ↓</w:t>
      </w:r>
      <w:r>
        <w:br/>
      </w:r>
      <w:r>
        <w:rPr>
          <w:rStyle w:val="VerbatimChar"/>
        </w:rPr>
        <w:t>Sản phẩm → Giá → Kênh phân phối → Doanh thu → Đối tác → Nguồn lực</w:t>
      </w:r>
      <w:r>
        <w:br/>
      </w:r>
      <w:r>
        <w:rPr>
          <w:rStyle w:val="VerbatimChar"/>
        </w:rPr>
        <w:t xml:space="preserve">        ↓</w:t>
      </w:r>
      <w:r>
        <w:br/>
      </w:r>
      <w:r>
        <w:rPr>
          <w:rStyle w:val="VerbatimChar"/>
        </w:rPr>
        <w:t>GIAI ĐOẠN 5: XÂY DỰNG KẾ HOẠCH MARKETING &amp; BÁN HÀNG</w:t>
      </w:r>
      <w:r>
        <w:br/>
      </w:r>
      <w:r>
        <w:rPr>
          <w:rStyle w:val="VerbatimChar"/>
        </w:rPr>
        <w:t xml:space="preserve">        ↓</w:t>
      </w:r>
      <w:r>
        <w:br/>
      </w:r>
      <w:r>
        <w:rPr>
          <w:rStyle w:val="VerbatimChar"/>
        </w:rPr>
        <w:t>Phễu khách hàng → Kênh truyền thông → Nội dung → KPI → Ngân sách</w:t>
      </w:r>
      <w:r>
        <w:br/>
      </w:r>
      <w:r>
        <w:rPr>
          <w:rStyle w:val="VerbatimChar"/>
        </w:rPr>
        <w:t xml:space="preserve">        ↓</w:t>
      </w:r>
      <w:r>
        <w:br/>
      </w:r>
      <w:r>
        <w:rPr>
          <w:rStyle w:val="VerbatimChar"/>
        </w:rPr>
        <w:t>GIAI ĐOẠN 6: XÂY DỰNG KẾ HOẠCH VẬN HÀNH</w:t>
      </w:r>
      <w:r>
        <w:br/>
      </w:r>
      <w:r>
        <w:rPr>
          <w:rStyle w:val="VerbatimChar"/>
        </w:rPr>
        <w:t xml:space="preserve">        ↓</w:t>
      </w:r>
      <w:r>
        <w:br/>
      </w:r>
      <w:r>
        <w:rPr>
          <w:rStyle w:val="VerbatimChar"/>
        </w:rPr>
        <w:t>Nhân sự → Quy trình → Công cụ → Nhà cung cấp → Kiểm soát chất lượng</w:t>
      </w:r>
      <w:r>
        <w:br/>
      </w:r>
      <w:r>
        <w:rPr>
          <w:rStyle w:val="VerbatimChar"/>
        </w:rPr>
        <w:t xml:space="preserve">        ↓</w:t>
      </w:r>
      <w:r>
        <w:br/>
      </w:r>
      <w:r>
        <w:rPr>
          <w:rStyle w:val="VerbatimChar"/>
        </w:rPr>
        <w:lastRenderedPageBreak/>
        <w:t>GIAI ĐOẠN 7: LẬP KẾ HOẠCH TÀI CHÍNH</w:t>
      </w:r>
      <w:r>
        <w:br/>
      </w:r>
      <w:r>
        <w:rPr>
          <w:rStyle w:val="VerbatimChar"/>
        </w:rPr>
        <w:t xml:space="preserve">        ↓</w:t>
      </w:r>
      <w:r>
        <w:br/>
      </w:r>
      <w:r>
        <w:rPr>
          <w:rStyle w:val="VerbatimChar"/>
        </w:rPr>
        <w:t>Vốn đầu tư → Doanh thu → Chi phí → Lợi nhuận → Hòa vốn → ROI/ROA</w:t>
      </w:r>
      <w:r>
        <w:br/>
      </w:r>
      <w:r>
        <w:rPr>
          <w:rStyle w:val="VerbatimChar"/>
        </w:rPr>
        <w:t xml:space="preserve">        ↓</w:t>
      </w:r>
      <w:r>
        <w:br/>
      </w:r>
      <w:r>
        <w:rPr>
          <w:rStyle w:val="VerbatimChar"/>
        </w:rPr>
        <w:t>GIAI ĐOẠN 8: ĐÁNH GIÁ RỦI RO</w:t>
      </w:r>
      <w:r>
        <w:br/>
      </w:r>
      <w:r>
        <w:rPr>
          <w:rStyle w:val="VerbatimChar"/>
        </w:rPr>
        <w:t xml:space="preserve">        ↓</w:t>
      </w:r>
      <w:r>
        <w:br/>
      </w:r>
      <w:r>
        <w:rPr>
          <w:rStyle w:val="VerbatimChar"/>
        </w:rPr>
        <w:t>SWOT → Ma trận rủi ro → Kịch bản tài chính → Phương án ứng phó</w:t>
      </w:r>
      <w:r>
        <w:br/>
      </w:r>
      <w:r>
        <w:rPr>
          <w:rStyle w:val="VerbatimChar"/>
        </w:rPr>
        <w:t xml:space="preserve">        ↓</w:t>
      </w:r>
      <w:r>
        <w:br/>
      </w:r>
      <w:r>
        <w:rPr>
          <w:rStyle w:val="VerbatimChar"/>
        </w:rPr>
        <w:t>GIAI ĐOẠN 9: HOÀN THIỆN BÁO CÁO</w:t>
      </w:r>
      <w:r>
        <w:br/>
      </w:r>
      <w:r>
        <w:rPr>
          <w:rStyle w:val="VerbatimChar"/>
        </w:rPr>
        <w:t xml:space="preserve">        ↓</w:t>
      </w:r>
      <w:r>
        <w:br/>
      </w:r>
      <w:r>
        <w:rPr>
          <w:rStyle w:val="VerbatimChar"/>
        </w:rPr>
        <w:t>Chuẩn hóa văn phong → Bảng biểu → Trích dẫn → Phụ lục → Kết luận</w:t>
      </w:r>
    </w:p>
    <w:p w14:paraId="78045756" w14:textId="77777777" w:rsidR="00154F96" w:rsidRDefault="00000000">
      <w:r>
        <w:pict w14:anchorId="07B00454">
          <v:rect id="_x0000_i1027" style="width:0;height:1.5pt" o:hralign="center" o:hrstd="t" o:hr="t"/>
        </w:pict>
      </w:r>
    </w:p>
    <w:p w14:paraId="599786B0" w14:textId="77777777" w:rsidR="00154F96" w:rsidRDefault="00000000">
      <w:pPr>
        <w:pStyle w:val="Heading2"/>
      </w:pPr>
      <w:bookmarkStart w:id="11" w:name="Xc02a73f8cc17ffbed9d7504f5728b06b0011559"/>
      <w:bookmarkEnd w:id="10"/>
      <w:r>
        <w:t>4. Cấu trúc báo cáo kế hoạch kinh doanh tổng quát</w:t>
      </w:r>
    </w:p>
    <w:p w14:paraId="2516F5DD" w14:textId="77777777" w:rsidR="00154F96" w:rsidRDefault="00000000">
      <w:pPr>
        <w:pStyle w:val="Heading3"/>
      </w:pPr>
      <w:bookmarkStart w:id="12" w:name="phần-1.-giới-thiệu-dự-án"/>
      <w:r>
        <w:t>Phần 1. Giới thiệu dự án</w:t>
      </w:r>
    </w:p>
    <w:p w14:paraId="7CE2F6A6" w14:textId="77777777" w:rsidR="00154F96" w:rsidRDefault="00000000">
      <w:pPr>
        <w:pStyle w:val="FirstParagraph"/>
      </w:pPr>
      <w:r>
        <w:t>1.1. Tổng quan dự án</w:t>
      </w:r>
      <w:r>
        <w:br/>
        <w:t>1.2. Lý do hình thành dự án</w:t>
      </w:r>
      <w:r>
        <w:br/>
        <w:t>1.3. Mục tiêu của kế hoạch kinh doanh</w:t>
      </w:r>
      <w:r>
        <w:br/>
        <w:t>1.4. Phương pháp xây dựng kế hoạch</w:t>
      </w:r>
      <w:r>
        <w:br/>
        <w:t>1.5. Phạm vi và giới hạn của báo cáo</w:t>
      </w:r>
    </w:p>
    <w:p w14:paraId="2A1D3691" w14:textId="77777777" w:rsidR="00154F96" w:rsidRDefault="00000000">
      <w:pPr>
        <w:pStyle w:val="Heading3"/>
      </w:pPr>
      <w:bookmarkStart w:id="13" w:name="phần-2.-nội-dung-kế-hoạch-kinh-doanh"/>
      <w:bookmarkEnd w:id="12"/>
      <w:r>
        <w:t>Phần 2. Nội dung kế hoạch kinh doanh</w:t>
      </w:r>
    </w:p>
    <w:p w14:paraId="3DC320AF" w14:textId="77777777" w:rsidR="00154F96" w:rsidRDefault="00000000">
      <w:pPr>
        <w:pStyle w:val="FirstParagraph"/>
      </w:pPr>
      <w:r>
        <w:t>2.1. Nền tảng thương hiệu và mô hình kinh doanh</w:t>
      </w:r>
    </w:p>
    <w:p w14:paraId="01C9A269" w14:textId="77777777" w:rsidR="00154F96" w:rsidRDefault="00000000">
      <w:pPr>
        <w:pStyle w:val="Compact"/>
        <w:numPr>
          <w:ilvl w:val="0"/>
          <w:numId w:val="9"/>
        </w:numPr>
      </w:pPr>
      <w:r>
        <w:t>Sứ mệnh, tầm nhìn, giá trị cốt lõi</w:t>
      </w:r>
      <w:r>
        <w:br/>
      </w:r>
    </w:p>
    <w:p w14:paraId="2F68388A" w14:textId="77777777" w:rsidR="00154F96" w:rsidRDefault="00000000">
      <w:pPr>
        <w:pStyle w:val="Compact"/>
        <w:numPr>
          <w:ilvl w:val="0"/>
          <w:numId w:val="9"/>
        </w:numPr>
      </w:pPr>
      <w:r>
        <w:t>Định vị thương hiệu</w:t>
      </w:r>
      <w:r>
        <w:br/>
      </w:r>
    </w:p>
    <w:p w14:paraId="4C4DC7EC" w14:textId="77777777" w:rsidR="00154F96" w:rsidRDefault="00000000">
      <w:pPr>
        <w:pStyle w:val="Compact"/>
        <w:numPr>
          <w:ilvl w:val="0"/>
          <w:numId w:val="9"/>
        </w:numPr>
      </w:pPr>
      <w:r>
        <w:t>Giá trị khác biệt/UVP</w:t>
      </w:r>
      <w:r>
        <w:br/>
      </w:r>
    </w:p>
    <w:p w14:paraId="5EFB85A5" w14:textId="77777777" w:rsidR="00154F96" w:rsidRDefault="00000000">
      <w:pPr>
        <w:pStyle w:val="Compact"/>
        <w:numPr>
          <w:ilvl w:val="0"/>
          <w:numId w:val="9"/>
        </w:numPr>
      </w:pPr>
      <w:r>
        <w:t>Mô hình kinh doanh tổng thể</w:t>
      </w:r>
    </w:p>
    <w:p w14:paraId="7242EDC5" w14:textId="77777777" w:rsidR="00154F96" w:rsidRDefault="00000000">
      <w:pPr>
        <w:pStyle w:val="FirstParagraph"/>
      </w:pPr>
      <w:r>
        <w:t>2.2. Nghiên cứu thị trường</w:t>
      </w:r>
    </w:p>
    <w:p w14:paraId="0CA88ED0" w14:textId="77777777" w:rsidR="00154F96" w:rsidRDefault="00000000">
      <w:pPr>
        <w:pStyle w:val="Compact"/>
        <w:numPr>
          <w:ilvl w:val="0"/>
          <w:numId w:val="10"/>
        </w:numPr>
      </w:pPr>
      <w:r>
        <w:t>Tổng quan thị trường</w:t>
      </w:r>
      <w:r>
        <w:br/>
      </w:r>
    </w:p>
    <w:p w14:paraId="397B78EF" w14:textId="77777777" w:rsidR="00154F96" w:rsidRDefault="00000000">
      <w:pPr>
        <w:pStyle w:val="Compact"/>
        <w:numPr>
          <w:ilvl w:val="0"/>
          <w:numId w:val="10"/>
        </w:numPr>
      </w:pPr>
      <w:r>
        <w:t>Xu hướng tiêu dùng</w:t>
      </w:r>
      <w:r>
        <w:br/>
      </w:r>
    </w:p>
    <w:p w14:paraId="50DB4B94" w14:textId="77777777" w:rsidR="00154F96" w:rsidRDefault="00000000">
      <w:pPr>
        <w:pStyle w:val="Compact"/>
        <w:numPr>
          <w:ilvl w:val="0"/>
          <w:numId w:val="10"/>
        </w:numPr>
      </w:pPr>
      <w:r>
        <w:t>Khách hàng mục tiêu</w:t>
      </w:r>
      <w:r>
        <w:br/>
      </w:r>
    </w:p>
    <w:p w14:paraId="07EF560B" w14:textId="77777777" w:rsidR="00154F96" w:rsidRDefault="00000000">
      <w:pPr>
        <w:pStyle w:val="Compact"/>
        <w:numPr>
          <w:ilvl w:val="0"/>
          <w:numId w:val="10"/>
        </w:numPr>
      </w:pPr>
      <w:r>
        <w:t>Hành vi mua hàng</w:t>
      </w:r>
      <w:r>
        <w:br/>
      </w:r>
    </w:p>
    <w:p w14:paraId="03C49F58" w14:textId="77777777" w:rsidR="00154F96" w:rsidRDefault="00000000">
      <w:pPr>
        <w:pStyle w:val="Compact"/>
        <w:numPr>
          <w:ilvl w:val="0"/>
          <w:numId w:val="10"/>
        </w:numPr>
      </w:pPr>
      <w:r>
        <w:lastRenderedPageBreak/>
        <w:t>Phân tích đối thủ cạnh tranh</w:t>
      </w:r>
      <w:r>
        <w:br/>
      </w:r>
    </w:p>
    <w:p w14:paraId="2921A10D" w14:textId="77777777" w:rsidR="00154F96" w:rsidRDefault="00000000">
      <w:pPr>
        <w:pStyle w:val="Compact"/>
        <w:numPr>
          <w:ilvl w:val="0"/>
          <w:numId w:val="10"/>
        </w:numPr>
      </w:pPr>
      <w:r>
        <w:t>Cơ hội thị trường</w:t>
      </w:r>
    </w:p>
    <w:p w14:paraId="0A2C3E67" w14:textId="77777777" w:rsidR="00154F96" w:rsidRDefault="00000000">
      <w:pPr>
        <w:pStyle w:val="FirstParagraph"/>
      </w:pPr>
      <w:r>
        <w:t>2.3. Chiến lược sản phẩm/dịch vụ</w:t>
      </w:r>
    </w:p>
    <w:p w14:paraId="5E629E41" w14:textId="77777777" w:rsidR="00154F96" w:rsidRDefault="00000000">
      <w:pPr>
        <w:pStyle w:val="Compact"/>
        <w:numPr>
          <w:ilvl w:val="0"/>
          <w:numId w:val="11"/>
        </w:numPr>
      </w:pPr>
      <w:r>
        <w:t>Danh mục sản phẩm/dịch vụ</w:t>
      </w:r>
      <w:r>
        <w:br/>
      </w:r>
    </w:p>
    <w:p w14:paraId="085DFD3B" w14:textId="77777777" w:rsidR="00154F96" w:rsidRDefault="00000000">
      <w:pPr>
        <w:pStyle w:val="Compact"/>
        <w:numPr>
          <w:ilvl w:val="0"/>
          <w:numId w:val="11"/>
        </w:numPr>
      </w:pPr>
      <w:r>
        <w:t>Lợi ích khách hàng</w:t>
      </w:r>
      <w:r>
        <w:br/>
      </w:r>
    </w:p>
    <w:p w14:paraId="18C87D34" w14:textId="77777777" w:rsidR="00154F96" w:rsidRDefault="00000000">
      <w:pPr>
        <w:pStyle w:val="Compact"/>
        <w:numPr>
          <w:ilvl w:val="0"/>
          <w:numId w:val="11"/>
        </w:numPr>
      </w:pPr>
      <w:r>
        <w:t>Điểm khác biệt</w:t>
      </w:r>
      <w:r>
        <w:br/>
      </w:r>
    </w:p>
    <w:p w14:paraId="5E77F347" w14:textId="77777777" w:rsidR="00154F96" w:rsidRDefault="00000000">
      <w:pPr>
        <w:pStyle w:val="Compact"/>
        <w:numPr>
          <w:ilvl w:val="0"/>
          <w:numId w:val="11"/>
        </w:numPr>
      </w:pPr>
      <w:r>
        <w:t>Chính sách chất lượng</w:t>
      </w:r>
      <w:r>
        <w:br/>
      </w:r>
    </w:p>
    <w:p w14:paraId="3ABCDE42" w14:textId="77777777" w:rsidR="00154F96" w:rsidRDefault="00000000">
      <w:pPr>
        <w:pStyle w:val="Compact"/>
        <w:numPr>
          <w:ilvl w:val="0"/>
          <w:numId w:val="11"/>
        </w:numPr>
      </w:pPr>
      <w:r>
        <w:t>Lộ trình phát triển sản phẩm</w:t>
      </w:r>
    </w:p>
    <w:p w14:paraId="7AA7604A" w14:textId="77777777" w:rsidR="00154F96" w:rsidRDefault="00000000">
      <w:pPr>
        <w:pStyle w:val="FirstParagraph"/>
      </w:pPr>
      <w:r>
        <w:t>2.4. Chiến lược marketing và bán hàng</w:t>
      </w:r>
    </w:p>
    <w:p w14:paraId="022600AE" w14:textId="77777777" w:rsidR="00154F96" w:rsidRDefault="00000000">
      <w:pPr>
        <w:pStyle w:val="Compact"/>
        <w:numPr>
          <w:ilvl w:val="0"/>
          <w:numId w:val="12"/>
        </w:numPr>
      </w:pPr>
      <w:r>
        <w:t>Mục tiêu marketing</w:t>
      </w:r>
      <w:r>
        <w:br/>
      </w:r>
    </w:p>
    <w:p w14:paraId="06F4C830" w14:textId="77777777" w:rsidR="00154F96" w:rsidRDefault="00000000">
      <w:pPr>
        <w:pStyle w:val="Compact"/>
        <w:numPr>
          <w:ilvl w:val="0"/>
          <w:numId w:val="12"/>
        </w:numPr>
      </w:pPr>
      <w:r>
        <w:t>Phân tích STP</w:t>
      </w:r>
      <w:r>
        <w:br/>
      </w:r>
    </w:p>
    <w:p w14:paraId="77B09D06" w14:textId="77777777" w:rsidR="00154F96" w:rsidRDefault="00000000">
      <w:pPr>
        <w:pStyle w:val="Compact"/>
        <w:numPr>
          <w:ilvl w:val="0"/>
          <w:numId w:val="12"/>
        </w:numPr>
      </w:pPr>
      <w:r>
        <w:t>Chiến lược 4Ps/7Ps</w:t>
      </w:r>
      <w:r>
        <w:br/>
      </w:r>
    </w:p>
    <w:p w14:paraId="4D84D9DE" w14:textId="77777777" w:rsidR="00154F96" w:rsidRDefault="00000000">
      <w:pPr>
        <w:pStyle w:val="Compact"/>
        <w:numPr>
          <w:ilvl w:val="0"/>
          <w:numId w:val="12"/>
        </w:numPr>
      </w:pPr>
      <w:r>
        <w:t>Chiến lược nội dung</w:t>
      </w:r>
      <w:r>
        <w:br/>
      </w:r>
    </w:p>
    <w:p w14:paraId="7CA6FD86" w14:textId="77777777" w:rsidR="00154F96" w:rsidRDefault="00000000">
      <w:pPr>
        <w:pStyle w:val="Compact"/>
        <w:numPr>
          <w:ilvl w:val="0"/>
          <w:numId w:val="12"/>
        </w:numPr>
      </w:pPr>
      <w:r>
        <w:t>Kế hoạch kênh truyền thông</w:t>
      </w:r>
      <w:r>
        <w:br/>
      </w:r>
    </w:p>
    <w:p w14:paraId="2D5902C1" w14:textId="77777777" w:rsidR="00154F96" w:rsidRDefault="00000000">
      <w:pPr>
        <w:pStyle w:val="Compact"/>
        <w:numPr>
          <w:ilvl w:val="0"/>
          <w:numId w:val="12"/>
        </w:numPr>
      </w:pPr>
      <w:r>
        <w:t>Kế hoạch bán hàng</w:t>
      </w:r>
      <w:r>
        <w:br/>
      </w:r>
    </w:p>
    <w:p w14:paraId="4ACB705E" w14:textId="77777777" w:rsidR="00154F96" w:rsidRDefault="00000000">
      <w:pPr>
        <w:pStyle w:val="Compact"/>
        <w:numPr>
          <w:ilvl w:val="0"/>
          <w:numId w:val="12"/>
        </w:numPr>
      </w:pPr>
      <w:r>
        <w:t>KPI marketing và bán hàng</w:t>
      </w:r>
    </w:p>
    <w:p w14:paraId="79A2A036" w14:textId="77777777" w:rsidR="00154F96" w:rsidRDefault="00000000">
      <w:pPr>
        <w:pStyle w:val="FirstParagraph"/>
      </w:pPr>
      <w:r>
        <w:t>2.5. Kế hoạch vận hành</w:t>
      </w:r>
    </w:p>
    <w:p w14:paraId="6EE91E31" w14:textId="77777777" w:rsidR="00154F96" w:rsidRDefault="00000000">
      <w:pPr>
        <w:pStyle w:val="Compact"/>
        <w:numPr>
          <w:ilvl w:val="0"/>
          <w:numId w:val="13"/>
        </w:numPr>
      </w:pPr>
      <w:r>
        <w:t>Cơ cấu tổ chức</w:t>
      </w:r>
      <w:r>
        <w:br/>
      </w:r>
    </w:p>
    <w:p w14:paraId="00383145" w14:textId="77777777" w:rsidR="00154F96" w:rsidRDefault="00000000">
      <w:pPr>
        <w:pStyle w:val="Compact"/>
        <w:numPr>
          <w:ilvl w:val="0"/>
          <w:numId w:val="13"/>
        </w:numPr>
      </w:pPr>
      <w:r>
        <w:t>Kế hoạch nhân sự</w:t>
      </w:r>
      <w:r>
        <w:br/>
      </w:r>
    </w:p>
    <w:p w14:paraId="06C6D419" w14:textId="77777777" w:rsidR="00154F96" w:rsidRDefault="00000000">
      <w:pPr>
        <w:pStyle w:val="Compact"/>
        <w:numPr>
          <w:ilvl w:val="0"/>
          <w:numId w:val="13"/>
        </w:numPr>
      </w:pPr>
      <w:r>
        <w:t>Quy trình vận hành</w:t>
      </w:r>
      <w:r>
        <w:br/>
      </w:r>
    </w:p>
    <w:p w14:paraId="14C3871F" w14:textId="77777777" w:rsidR="00154F96" w:rsidRDefault="00000000">
      <w:pPr>
        <w:pStyle w:val="Compact"/>
        <w:numPr>
          <w:ilvl w:val="0"/>
          <w:numId w:val="13"/>
        </w:numPr>
      </w:pPr>
      <w:r>
        <w:t>Nhà cung cấp/đối tác</w:t>
      </w:r>
      <w:r>
        <w:br/>
      </w:r>
    </w:p>
    <w:p w14:paraId="2C236F6B" w14:textId="77777777" w:rsidR="00154F96" w:rsidRDefault="00000000">
      <w:pPr>
        <w:pStyle w:val="Compact"/>
        <w:numPr>
          <w:ilvl w:val="0"/>
          <w:numId w:val="13"/>
        </w:numPr>
      </w:pPr>
      <w:r>
        <w:lastRenderedPageBreak/>
        <w:t>Công cụ quản lý</w:t>
      </w:r>
      <w:r>
        <w:br/>
      </w:r>
    </w:p>
    <w:p w14:paraId="66762B2E" w14:textId="77777777" w:rsidR="00154F96" w:rsidRDefault="00000000">
      <w:pPr>
        <w:pStyle w:val="Compact"/>
        <w:numPr>
          <w:ilvl w:val="0"/>
          <w:numId w:val="13"/>
        </w:numPr>
      </w:pPr>
      <w:r>
        <w:t>Kiểm soát chất lượng</w:t>
      </w:r>
    </w:p>
    <w:p w14:paraId="5E637AF5" w14:textId="77777777" w:rsidR="00154F96" w:rsidRDefault="00000000">
      <w:pPr>
        <w:pStyle w:val="FirstParagraph"/>
      </w:pPr>
      <w:r>
        <w:t>2.6. Kế hoạch tài chính</w:t>
      </w:r>
    </w:p>
    <w:p w14:paraId="2970F919" w14:textId="77777777" w:rsidR="00154F96" w:rsidRDefault="00000000">
      <w:pPr>
        <w:pStyle w:val="Compact"/>
        <w:numPr>
          <w:ilvl w:val="0"/>
          <w:numId w:val="14"/>
        </w:numPr>
      </w:pPr>
      <w:r>
        <w:t>Vốn đầu tư ban đầu</w:t>
      </w:r>
      <w:r>
        <w:br/>
      </w:r>
    </w:p>
    <w:p w14:paraId="6E1103BA" w14:textId="77777777" w:rsidR="00154F96" w:rsidRDefault="00000000">
      <w:pPr>
        <w:pStyle w:val="Compact"/>
        <w:numPr>
          <w:ilvl w:val="0"/>
          <w:numId w:val="14"/>
        </w:numPr>
      </w:pPr>
      <w:r>
        <w:t>Dự báo doanh thu</w:t>
      </w:r>
      <w:r>
        <w:br/>
      </w:r>
    </w:p>
    <w:p w14:paraId="1DC8F9FF" w14:textId="77777777" w:rsidR="00154F96" w:rsidRDefault="00000000">
      <w:pPr>
        <w:pStyle w:val="Compact"/>
        <w:numPr>
          <w:ilvl w:val="0"/>
          <w:numId w:val="14"/>
        </w:numPr>
      </w:pPr>
      <w:r>
        <w:t>Dự báo chi phí</w:t>
      </w:r>
      <w:r>
        <w:br/>
      </w:r>
    </w:p>
    <w:p w14:paraId="422B7631" w14:textId="77777777" w:rsidR="00154F96" w:rsidRDefault="00000000">
      <w:pPr>
        <w:pStyle w:val="Compact"/>
        <w:numPr>
          <w:ilvl w:val="0"/>
          <w:numId w:val="14"/>
        </w:numPr>
      </w:pPr>
      <w:r>
        <w:t>Lợi nhuận dự kiến</w:t>
      </w:r>
      <w:r>
        <w:br/>
      </w:r>
    </w:p>
    <w:p w14:paraId="18620561" w14:textId="77777777" w:rsidR="00154F96" w:rsidRDefault="00000000">
      <w:pPr>
        <w:pStyle w:val="Compact"/>
        <w:numPr>
          <w:ilvl w:val="0"/>
          <w:numId w:val="14"/>
        </w:numPr>
      </w:pPr>
      <w:r>
        <w:t>Điểm hòa vốn</w:t>
      </w:r>
      <w:r>
        <w:br/>
      </w:r>
    </w:p>
    <w:p w14:paraId="037509F9" w14:textId="77777777" w:rsidR="00154F96" w:rsidRDefault="00000000">
      <w:pPr>
        <w:pStyle w:val="Compact"/>
        <w:numPr>
          <w:ilvl w:val="0"/>
          <w:numId w:val="14"/>
        </w:numPr>
      </w:pPr>
      <w:r>
        <w:t>ROI, ROA, ROE</w:t>
      </w:r>
      <w:r>
        <w:br/>
      </w:r>
    </w:p>
    <w:p w14:paraId="3C0C3D9F" w14:textId="77777777" w:rsidR="00154F96" w:rsidRDefault="00000000">
      <w:pPr>
        <w:pStyle w:val="Compact"/>
        <w:numPr>
          <w:ilvl w:val="0"/>
          <w:numId w:val="14"/>
        </w:numPr>
      </w:pPr>
      <w:r>
        <w:t>Thời gian hoàn vốn</w:t>
      </w:r>
      <w:r>
        <w:br/>
      </w:r>
    </w:p>
    <w:p w14:paraId="3CA4BE06" w14:textId="77777777" w:rsidR="00154F96" w:rsidRDefault="00000000">
      <w:pPr>
        <w:pStyle w:val="Compact"/>
        <w:numPr>
          <w:ilvl w:val="0"/>
          <w:numId w:val="14"/>
        </w:numPr>
      </w:pPr>
      <w:r>
        <w:t>Kịch bản tài chính</w:t>
      </w:r>
    </w:p>
    <w:p w14:paraId="171ACE0A" w14:textId="77777777" w:rsidR="00154F96" w:rsidRDefault="00000000">
      <w:pPr>
        <w:pStyle w:val="FirstParagraph"/>
      </w:pPr>
      <w:r>
        <w:t>2.7. Rủi ro và phương án ứng phó</w:t>
      </w:r>
    </w:p>
    <w:p w14:paraId="7A5F11A6" w14:textId="77777777" w:rsidR="00154F96" w:rsidRDefault="00000000">
      <w:pPr>
        <w:pStyle w:val="Compact"/>
        <w:numPr>
          <w:ilvl w:val="0"/>
          <w:numId w:val="15"/>
        </w:numPr>
      </w:pPr>
      <w:r>
        <w:t>SWOT</w:t>
      </w:r>
      <w:r>
        <w:br/>
      </w:r>
    </w:p>
    <w:p w14:paraId="2C34FA1A" w14:textId="77777777" w:rsidR="00154F96" w:rsidRDefault="00000000">
      <w:pPr>
        <w:pStyle w:val="Compact"/>
        <w:numPr>
          <w:ilvl w:val="0"/>
          <w:numId w:val="15"/>
        </w:numPr>
      </w:pPr>
      <w:r>
        <w:t>Chiến lược SO, WO, ST, WT</w:t>
      </w:r>
      <w:r>
        <w:br/>
      </w:r>
    </w:p>
    <w:p w14:paraId="076B8766" w14:textId="77777777" w:rsidR="00154F96" w:rsidRDefault="00000000">
      <w:pPr>
        <w:pStyle w:val="Compact"/>
        <w:numPr>
          <w:ilvl w:val="0"/>
          <w:numId w:val="15"/>
        </w:numPr>
      </w:pPr>
      <w:r>
        <w:t>Ma trận rủi ro</w:t>
      </w:r>
      <w:r>
        <w:br/>
      </w:r>
    </w:p>
    <w:p w14:paraId="43360043" w14:textId="77777777" w:rsidR="00154F96" w:rsidRDefault="00000000">
      <w:pPr>
        <w:pStyle w:val="Compact"/>
        <w:numPr>
          <w:ilvl w:val="0"/>
          <w:numId w:val="15"/>
        </w:numPr>
      </w:pPr>
      <w:r>
        <w:t>Rủi ro tài chính, vận hành, pháp lý, thị trường</w:t>
      </w:r>
      <w:r>
        <w:br/>
      </w:r>
    </w:p>
    <w:p w14:paraId="09B4EAA0" w14:textId="77777777" w:rsidR="00154F96" w:rsidRDefault="00000000">
      <w:pPr>
        <w:pStyle w:val="Compact"/>
        <w:numPr>
          <w:ilvl w:val="0"/>
          <w:numId w:val="15"/>
        </w:numPr>
      </w:pPr>
      <w:r>
        <w:t>Phương án kiểm soát</w:t>
      </w:r>
    </w:p>
    <w:p w14:paraId="7C99BF42" w14:textId="77777777" w:rsidR="00154F96" w:rsidRDefault="00000000">
      <w:pPr>
        <w:pStyle w:val="Heading3"/>
      </w:pPr>
      <w:bookmarkStart w:id="14" w:name="phần-3.-kết-luận"/>
      <w:bookmarkEnd w:id="13"/>
      <w:r>
        <w:t>Phần 3. Kết luận</w:t>
      </w:r>
    </w:p>
    <w:p w14:paraId="314B3D97" w14:textId="77777777" w:rsidR="00154F96" w:rsidRDefault="00000000">
      <w:pPr>
        <w:pStyle w:val="FirstParagraph"/>
      </w:pPr>
      <w:r>
        <w:t>3.1. Tổng hợp tính khả thi của dự án</w:t>
      </w:r>
      <w:r>
        <w:br/>
        <w:t>3.2. Định hướng phát triển</w:t>
      </w:r>
      <w:r>
        <w:br/>
        <w:t>3.3. Kiến nghị triển khai hoặc bước tiếp theo</w:t>
      </w:r>
    </w:p>
    <w:p w14:paraId="2E869203" w14:textId="77777777" w:rsidR="00154F96" w:rsidRDefault="00000000">
      <w:r>
        <w:pict w14:anchorId="06A2C3FD">
          <v:rect id="_x0000_i1028" style="width:0;height:1.5pt" o:hralign="center" o:hrstd="t" o:hr="t"/>
        </w:pict>
      </w:r>
    </w:p>
    <w:p w14:paraId="05B51E5D" w14:textId="77777777" w:rsidR="00CC0D70" w:rsidRDefault="00CC0D70" w:rsidP="00CC0D70">
      <w:pPr>
        <w:pStyle w:val="Heading2"/>
      </w:pPr>
      <w:bookmarkStart w:id="15" w:name="các-loại-bảng-có-thể-dùng-trong-báo-cáo"/>
      <w:bookmarkEnd w:id="11"/>
      <w:bookmarkEnd w:id="14"/>
      <w:r>
        <w:lastRenderedPageBreak/>
        <w:t>Prompt 5 – Kiểm tra bullet trước khi viết dài</w:t>
      </w:r>
    </w:p>
    <w:p w14:paraId="105A8EF5" w14:textId="77777777" w:rsidR="00CC0D70" w:rsidRDefault="00CC0D70" w:rsidP="00CC0D70">
      <w:pPr>
        <w:pStyle w:val="Heading2"/>
      </w:pPr>
    </w:p>
    <w:p w14:paraId="7D2B172E" w14:textId="77777777" w:rsidR="00CC0D70" w:rsidRDefault="00CC0D70" w:rsidP="00CC0D70">
      <w:pPr>
        <w:pStyle w:val="BodyText"/>
      </w:pPr>
      <w:r>
        <w:t>Trước khi viết thành đoạn văn báo cáo, hãy kiểm tra các bullet dưới đây đã đủ logic chưa. Nếu có ý bị trùng, thiếu dữ liệu, sai vị trí hoặc chưa phù hợp với mục này, hãy chỉ ra trước. Chưa viết thành văn báo cáo ở bước này.</w:t>
      </w:r>
    </w:p>
    <w:p w14:paraId="7925392B" w14:textId="77777777" w:rsidR="00CC0D70" w:rsidRDefault="00CC0D70" w:rsidP="00CC0D70">
      <w:pPr>
        <w:pStyle w:val="BodyText"/>
      </w:pPr>
    </w:p>
    <w:p w14:paraId="240F1165" w14:textId="77777777" w:rsidR="00CC0D70" w:rsidRDefault="00CC0D70" w:rsidP="00CC0D70">
      <w:pPr>
        <w:pStyle w:val="BodyText"/>
      </w:pPr>
      <w:r>
        <w:t>Yêu cầu:</w:t>
      </w:r>
    </w:p>
    <w:p w14:paraId="711B2362" w14:textId="77777777" w:rsidR="00CC0D70" w:rsidRDefault="00CC0D70" w:rsidP="00CC0D70">
      <w:pPr>
        <w:pStyle w:val="BodyText"/>
      </w:pPr>
      <w:r>
        <w:t>- Kiểm tra xem các ý đã đúng phạm vi mục này chưa.</w:t>
      </w:r>
    </w:p>
    <w:p w14:paraId="392962AF" w14:textId="77777777" w:rsidR="00CC0D70" w:rsidRDefault="00CC0D70" w:rsidP="00CC0D70">
      <w:pPr>
        <w:pStyle w:val="BodyText"/>
      </w:pPr>
      <w:r>
        <w:t>- Chỉ ra ý nào nên giữ, ý nào nên bỏ, ý nào nên chuyển sang mục khác.</w:t>
      </w:r>
    </w:p>
    <w:p w14:paraId="03BBA5A0" w14:textId="77777777" w:rsidR="00CC0D70" w:rsidRDefault="00CC0D70" w:rsidP="00CC0D70">
      <w:pPr>
        <w:pStyle w:val="BodyText"/>
      </w:pPr>
      <w:r>
        <w:t>- Chỉ ra dữ liệu còn thiếu nếu có.</w:t>
      </w:r>
    </w:p>
    <w:p w14:paraId="50CD9AA1" w14:textId="77777777" w:rsidR="00CC0D70" w:rsidRDefault="00CC0D70" w:rsidP="00CC0D70">
      <w:pPr>
        <w:pStyle w:val="BodyText"/>
      </w:pPr>
      <w:r>
        <w:t>- Đề xuất thứ tự sắp xếp ý hợp lý hơn.</w:t>
      </w:r>
    </w:p>
    <w:p w14:paraId="7AB1F278" w14:textId="77777777" w:rsidR="00CC0D70" w:rsidRDefault="00CC0D70" w:rsidP="00CC0D70">
      <w:pPr>
        <w:pStyle w:val="BodyText"/>
      </w:pPr>
      <w:r>
        <w:t>- Chỉ trả lời ngắn gọn dạng bullet hoặc bảng.</w:t>
      </w:r>
    </w:p>
    <w:p w14:paraId="17AFD996" w14:textId="77777777" w:rsidR="00CC0D70" w:rsidRDefault="00CC0D70" w:rsidP="00CC0D70">
      <w:pPr>
        <w:pStyle w:val="BodyText"/>
      </w:pPr>
    </w:p>
    <w:p w14:paraId="503B09DC" w14:textId="77777777" w:rsidR="00CC0D70" w:rsidRDefault="00CC0D70" w:rsidP="00CC0D70">
      <w:pPr>
        <w:pStyle w:val="BodyText"/>
      </w:pPr>
      <w:r>
        <w:t>Dữ liệu đầu vào:</w:t>
      </w:r>
    </w:p>
    <w:p w14:paraId="410D92AD" w14:textId="03F629DF" w:rsidR="00CC0D70" w:rsidRDefault="00CC0D70" w:rsidP="00CC0D70">
      <w:pPr>
        <w:pStyle w:val="BodyText"/>
      </w:pPr>
      <w:r>
        <w:t>[Dán bullet đã lập]</w:t>
      </w:r>
    </w:p>
    <w:p w14:paraId="090F8711" w14:textId="77777777" w:rsidR="00CC0D70" w:rsidRDefault="00CC0D70" w:rsidP="00CC0D70">
      <w:pPr>
        <w:pStyle w:val="Heading1"/>
      </w:pPr>
      <w:r>
        <w:t>Prompt 6 – Giới hạn output khi làm việc với AI</w:t>
      </w:r>
    </w:p>
    <w:p w14:paraId="33BD5884" w14:textId="77777777" w:rsidR="00CC0D70" w:rsidRDefault="00CC0D70" w:rsidP="00CC0D70">
      <w:pPr>
        <w:pStyle w:val="BodyText"/>
      </w:pPr>
    </w:p>
    <w:p w14:paraId="01F9826B" w14:textId="77777777" w:rsidR="00CC0D70" w:rsidRDefault="00CC0D70" w:rsidP="00CC0D70">
      <w:pPr>
        <w:pStyle w:val="BodyText"/>
      </w:pPr>
      <w:r>
        <w:t>Ở bước này, hãy giới hạn output để tôi dễ đọc và dễ duyệt. Không viết toàn bộ nội dung dài trong một lần. Chỉ xử lý phạm vi sau: [ghi rõ phạm vi].</w:t>
      </w:r>
    </w:p>
    <w:p w14:paraId="5C0CFAC4" w14:textId="77777777" w:rsidR="00CC0D70" w:rsidRDefault="00CC0D70" w:rsidP="00CC0D70">
      <w:pPr>
        <w:pStyle w:val="BodyText"/>
      </w:pPr>
    </w:p>
    <w:p w14:paraId="78FD1E5F" w14:textId="77777777" w:rsidR="00CC0D70" w:rsidRDefault="00CC0D70" w:rsidP="00CC0D70">
      <w:pPr>
        <w:pStyle w:val="BodyText"/>
      </w:pPr>
      <w:r>
        <w:t>Yêu cầu:</w:t>
      </w:r>
    </w:p>
    <w:p w14:paraId="21832C4F" w14:textId="77777777" w:rsidR="00CC0D70" w:rsidRDefault="00CC0D70" w:rsidP="00CC0D70">
      <w:pPr>
        <w:pStyle w:val="BodyText"/>
      </w:pPr>
      <w:r>
        <w:t>- Nếu nội dung quá dài, chia thành các phần nhỏ.</w:t>
      </w:r>
    </w:p>
    <w:p w14:paraId="404787AD" w14:textId="77777777" w:rsidR="00CC0D70" w:rsidRDefault="00CC0D70" w:rsidP="00CC0D70">
      <w:pPr>
        <w:pStyle w:val="BodyText"/>
      </w:pPr>
      <w:r>
        <w:t>- Mỗi lần chỉ xử lý tối đa một mục lớn hoặc hai đến ba mục nhỏ.</w:t>
      </w:r>
    </w:p>
    <w:p w14:paraId="132CBB70" w14:textId="77777777" w:rsidR="00CC0D70" w:rsidRDefault="00CC0D70" w:rsidP="00CC0D70">
      <w:pPr>
        <w:pStyle w:val="BodyText"/>
      </w:pPr>
      <w:r>
        <w:t>- Ưu tiên bullet ngắn trước, chưa viết thành văn báo cáo nếu tôi chưa xác nhận.</w:t>
      </w:r>
    </w:p>
    <w:p w14:paraId="07F5DE3A" w14:textId="361F6505" w:rsidR="00CC0D70" w:rsidRDefault="00CC0D70" w:rsidP="00CC0D70">
      <w:pPr>
        <w:pStyle w:val="BodyText"/>
      </w:pPr>
      <w:r>
        <w:t>- Nếu cần viết dài, hãy viết theo từng phần và giữ mạch logic rõ ràng.</w:t>
      </w:r>
    </w:p>
    <w:p w14:paraId="7B9C53DA" w14:textId="75F7DE06" w:rsidR="00154F96" w:rsidRDefault="00000000">
      <w:pPr>
        <w:pStyle w:val="Heading2"/>
      </w:pPr>
      <w:r>
        <w:lastRenderedPageBreak/>
        <w:t>5. Các loại bảng có thể dùng trong báo cáo</w:t>
      </w:r>
    </w:p>
    <w:p w14:paraId="592ABF77" w14:textId="77777777" w:rsidR="00CC0D70" w:rsidRDefault="00CC0D70" w:rsidP="00CC0D70">
      <w:pPr>
        <w:pStyle w:val="BodyText"/>
      </w:pPr>
      <w:r>
        <w:t>Không phải nội dung nào cũng cần bảng hoặc hình. Bảng/hình chỉ nên được sử dụng khi giúp người đọc hiểu nhanh hơn, so sánh rõ hơn hoặc ghi nhớ nội dung tốt hơn so với đoạn văn.</w:t>
      </w:r>
    </w:p>
    <w:p w14:paraId="580025B3" w14:textId="77777777" w:rsidR="00CC0D70" w:rsidRDefault="00CC0D70" w:rsidP="00CC0D70">
      <w:pPr>
        <w:pStyle w:val="BodyText"/>
      </w:pPr>
    </w:p>
    <w:p w14:paraId="18B32C55" w14:textId="77777777" w:rsidR="00CC0D70" w:rsidRDefault="00CC0D70" w:rsidP="00CC0D70">
      <w:pPr>
        <w:pStyle w:val="BodyText"/>
      </w:pPr>
      <w:r>
        <w:t>Mỗi bảng/hình cần có một mục đích rõ ràng:</w:t>
      </w:r>
    </w:p>
    <w:p w14:paraId="2CB8665D" w14:textId="77777777" w:rsidR="00CC0D70" w:rsidRDefault="00CC0D70" w:rsidP="00CC0D70">
      <w:pPr>
        <w:pStyle w:val="BodyText"/>
      </w:pPr>
      <w:r>
        <w:t>- So sánh: dùng bảng so sánh, biểu đồ cột hoặc ma trận.</w:t>
      </w:r>
    </w:p>
    <w:p w14:paraId="393BBB14" w14:textId="77777777" w:rsidR="00CC0D70" w:rsidRDefault="00CC0D70" w:rsidP="00CC0D70">
      <w:pPr>
        <w:pStyle w:val="BodyText"/>
      </w:pPr>
      <w:r>
        <w:t>- Thể hiện cơ cấu: dùng biểu đồ tròn, donut chart hoặc biểu đồ cột chồng.</w:t>
      </w:r>
    </w:p>
    <w:p w14:paraId="4384B812" w14:textId="77777777" w:rsidR="00CC0D70" w:rsidRDefault="00CC0D70" w:rsidP="00CC0D70">
      <w:pPr>
        <w:pStyle w:val="BodyText"/>
      </w:pPr>
      <w:r>
        <w:t>- Thể hiện xu hướng: dùng biểu đồ đường.</w:t>
      </w:r>
    </w:p>
    <w:p w14:paraId="55966128" w14:textId="77777777" w:rsidR="00CC0D70" w:rsidRDefault="00CC0D70" w:rsidP="00CC0D70">
      <w:pPr>
        <w:pStyle w:val="BodyText"/>
      </w:pPr>
      <w:r>
        <w:t>- Thể hiện tiến độ: dùng Gantt chart hoặc roadmap.</w:t>
      </w:r>
    </w:p>
    <w:p w14:paraId="051A147A" w14:textId="77777777" w:rsidR="00CC0D70" w:rsidRDefault="00CC0D70" w:rsidP="00CC0D70">
      <w:pPr>
        <w:pStyle w:val="BodyText"/>
      </w:pPr>
      <w:r>
        <w:t>- Thể hiện quy trình: dùng workflow hoặc flowchart.</w:t>
      </w:r>
    </w:p>
    <w:p w14:paraId="549030BC" w14:textId="77777777" w:rsidR="00CC0D70" w:rsidRDefault="00CC0D70" w:rsidP="00CC0D70">
      <w:pPr>
        <w:pStyle w:val="BodyText"/>
      </w:pPr>
      <w:r>
        <w:t>- Thể hiện rủi ro: dùng ma trận rủi ro.</w:t>
      </w:r>
    </w:p>
    <w:p w14:paraId="3AAA80C7" w14:textId="77777777" w:rsidR="00CC0D70" w:rsidRDefault="00CC0D70" w:rsidP="00CC0D70">
      <w:pPr>
        <w:pStyle w:val="BodyText"/>
      </w:pPr>
      <w:r>
        <w:t>- Thể hiện định vị: dùng ma trận định vị hai trục.</w:t>
      </w:r>
    </w:p>
    <w:p w14:paraId="3A1B1C06" w14:textId="77777777" w:rsidR="00CC0D70" w:rsidRDefault="00CC0D70" w:rsidP="00CC0D70">
      <w:pPr>
        <w:pStyle w:val="BodyText"/>
      </w:pPr>
    </w:p>
    <w:p w14:paraId="3D0EE1D4" w14:textId="77777777" w:rsidR="00CC0D70" w:rsidRDefault="00CC0D70" w:rsidP="00CC0D70">
      <w:pPr>
        <w:pStyle w:val="BodyText"/>
      </w:pPr>
      <w:r>
        <w:t>Trước khi thêm bảng/hình, cần tự kiểm tra:</w:t>
      </w:r>
    </w:p>
    <w:p w14:paraId="7EFA5F13" w14:textId="77777777" w:rsidR="00CC0D70" w:rsidRDefault="00CC0D70" w:rsidP="00CC0D70">
      <w:pPr>
        <w:pStyle w:val="BodyText"/>
      </w:pPr>
      <w:r>
        <w:t>1. Bảng/hình này giúp làm rõ lập luận nào?</w:t>
      </w:r>
    </w:p>
    <w:p w14:paraId="661E4CAB" w14:textId="77777777" w:rsidR="00CC0D70" w:rsidRDefault="00CC0D70" w:rsidP="00CC0D70">
      <w:pPr>
        <w:pStyle w:val="BodyText"/>
      </w:pPr>
      <w:r>
        <w:t>2. Nếu bỏ bảng/hình này, người đọc có mất thông tin quan trọng không?</w:t>
      </w:r>
    </w:p>
    <w:p w14:paraId="33702433" w14:textId="77777777" w:rsidR="00CC0D70" w:rsidRDefault="00CC0D70" w:rsidP="00CC0D70">
      <w:pPr>
        <w:pStyle w:val="BodyText"/>
      </w:pPr>
      <w:r>
        <w:t>3. Dữ liệu trong bảng/hình có đủ rõ và nhất quán với phần diễn giải không?</w:t>
      </w:r>
    </w:p>
    <w:p w14:paraId="4D6C6D8D" w14:textId="70297777" w:rsidR="00CC0D70" w:rsidRDefault="00CC0D70" w:rsidP="00CC0D70">
      <w:pPr>
        <w:pStyle w:val="BodyText"/>
      </w:pPr>
      <w:r>
        <w:t>4. Có cần ghi chú nguồn, giả định hoặc cách tính không?</w:t>
      </w:r>
    </w:p>
    <w:p w14:paraId="1DFB0E35" w14:textId="77777777" w:rsidR="00CC0D70" w:rsidRPr="00CC0D70" w:rsidRDefault="00CC0D70" w:rsidP="00CC0D70">
      <w:pPr>
        <w:pStyle w:val="BodyText"/>
      </w:pPr>
    </w:p>
    <w:p w14:paraId="3749DF70" w14:textId="77777777" w:rsidR="00154F96" w:rsidRDefault="00000000">
      <w:pPr>
        <w:pStyle w:val="Heading3"/>
      </w:pPr>
      <w:bookmarkStart w:id="16" w:name="nhóm-bảng-về-nền-tảng-dự-án"/>
      <w:r>
        <w:t>Nhóm bảng về nền tảng dự án</w:t>
      </w:r>
    </w:p>
    <w:p w14:paraId="280D8E4D" w14:textId="77777777" w:rsidR="00154F96" w:rsidRDefault="00000000">
      <w:pPr>
        <w:numPr>
          <w:ilvl w:val="0"/>
          <w:numId w:val="16"/>
        </w:numPr>
      </w:pPr>
      <w:r>
        <w:rPr>
          <w:b/>
          <w:bCs/>
        </w:rPr>
        <w:t>Bảng tổng quan dự án</w:t>
      </w:r>
      <w:r>
        <w:br/>
        <w:t>Dùng để tóm tắt tên dự án, lĩnh vực, khách hàng mục tiêu, sản phẩm chính, mô hình doanh thu và định vị.</w:t>
      </w:r>
    </w:p>
    <w:p w14:paraId="2B18E5CF" w14:textId="77777777" w:rsidR="00154F96" w:rsidRDefault="00000000">
      <w:pPr>
        <w:numPr>
          <w:ilvl w:val="0"/>
          <w:numId w:val="16"/>
        </w:numPr>
      </w:pPr>
      <w:r>
        <w:rPr>
          <w:b/>
          <w:bCs/>
        </w:rPr>
        <w:t>Bảng giá trị cốt lõi</w:t>
      </w:r>
      <w:r>
        <w:br/>
        <w:t>Dùng để trình bày các giá trị như đổi mới, khách hàng, chất lượng, trách nhiệm, bền vững.</w:t>
      </w:r>
    </w:p>
    <w:p w14:paraId="7534F4C3" w14:textId="77777777" w:rsidR="00154F96" w:rsidRDefault="00000000">
      <w:pPr>
        <w:numPr>
          <w:ilvl w:val="0"/>
          <w:numId w:val="16"/>
        </w:numPr>
      </w:pPr>
      <w:r>
        <w:rPr>
          <w:b/>
          <w:bCs/>
        </w:rPr>
        <w:t>Bảng UVP/USP</w:t>
      </w:r>
      <w:r>
        <w:br/>
        <w:t>Dùng để làm rõ dự án khác biệt ở điểm nào so với sản phẩm/dịch vụ thay thế.</w:t>
      </w:r>
    </w:p>
    <w:p w14:paraId="0B9ED062" w14:textId="77777777" w:rsidR="00154F96" w:rsidRDefault="00000000">
      <w:pPr>
        <w:numPr>
          <w:ilvl w:val="0"/>
          <w:numId w:val="16"/>
        </w:numPr>
      </w:pPr>
      <w:r>
        <w:rPr>
          <w:b/>
          <w:bCs/>
        </w:rPr>
        <w:lastRenderedPageBreak/>
        <w:t>Bảng mô hình kinh doanh Canvas</w:t>
      </w:r>
      <w:r>
        <w:br/>
        <w:t>Dùng để tóm tắt 9 khối: phân khúc khách hàng, giá trị cung cấp, kênh, quan hệ khách hàng, doanh thu, nguồn lực, hoạt động chính, đối tác, chi phí.</w:t>
      </w:r>
    </w:p>
    <w:p w14:paraId="66ACF6AC" w14:textId="77777777" w:rsidR="00154F96" w:rsidRDefault="00000000">
      <w:pPr>
        <w:pStyle w:val="Heading3"/>
      </w:pPr>
      <w:bookmarkStart w:id="17" w:name="nhóm-bảng-về-thị-trường"/>
      <w:bookmarkEnd w:id="16"/>
      <w:r>
        <w:t>Nhóm bảng về thị trường</w:t>
      </w:r>
    </w:p>
    <w:p w14:paraId="148011BC" w14:textId="77777777" w:rsidR="00154F96" w:rsidRDefault="00000000">
      <w:pPr>
        <w:numPr>
          <w:ilvl w:val="0"/>
          <w:numId w:val="17"/>
        </w:numPr>
      </w:pPr>
      <w:r>
        <w:rPr>
          <w:b/>
          <w:bCs/>
        </w:rPr>
        <w:t>Bảng tổng hợp dữ liệu thị trường</w:t>
      </w:r>
      <w:r>
        <w:br/>
        <w:t>Dùng để tổng hợp các số liệu thứ cấp: quy mô thị trường, tăng trưởng, xu hướng, hành vi tiêu dùng.</w:t>
      </w:r>
    </w:p>
    <w:p w14:paraId="10350655" w14:textId="77777777" w:rsidR="00154F96" w:rsidRDefault="00000000">
      <w:pPr>
        <w:numPr>
          <w:ilvl w:val="0"/>
          <w:numId w:val="17"/>
        </w:numPr>
      </w:pPr>
      <w:r>
        <w:rPr>
          <w:b/>
          <w:bCs/>
        </w:rPr>
        <w:t>Bảng chân dung khách hàng mục tiêu</w:t>
      </w:r>
      <w:r>
        <w:br/>
        <w:t>Dùng để mô tả persona: nhân khẩu học, nhu cầu, nỗi đau, động cơ mua, kênh tiếp cận.</w:t>
      </w:r>
    </w:p>
    <w:p w14:paraId="5D40A4B9" w14:textId="77777777" w:rsidR="00154F96" w:rsidRDefault="00000000">
      <w:pPr>
        <w:numPr>
          <w:ilvl w:val="0"/>
          <w:numId w:val="17"/>
        </w:numPr>
      </w:pPr>
      <w:r>
        <w:rPr>
          <w:b/>
          <w:bCs/>
        </w:rPr>
        <w:t>Bảng phân khúc thị trường</w:t>
      </w:r>
      <w:r>
        <w:br/>
        <w:t>Dùng để so sánh các nhóm khách hàng theo quy mô, nhu cầu, khả năng chi trả và mức độ phù hợp.</w:t>
      </w:r>
    </w:p>
    <w:p w14:paraId="13FC2FBE" w14:textId="77777777" w:rsidR="00154F96" w:rsidRDefault="00000000">
      <w:pPr>
        <w:numPr>
          <w:ilvl w:val="0"/>
          <w:numId w:val="17"/>
        </w:numPr>
      </w:pPr>
      <w:r>
        <w:rPr>
          <w:b/>
          <w:bCs/>
        </w:rPr>
        <w:t>Bảng phân tích hành vi mua hàng</w:t>
      </w:r>
      <w:r>
        <w:br/>
        <w:t>Dùng để trình bày quá trình nhận biết, cân nhắc, mua, sử dụng và quay lại.</w:t>
      </w:r>
    </w:p>
    <w:p w14:paraId="4CC03A07" w14:textId="77777777" w:rsidR="00154F96" w:rsidRDefault="00000000">
      <w:pPr>
        <w:numPr>
          <w:ilvl w:val="0"/>
          <w:numId w:val="17"/>
        </w:numPr>
      </w:pPr>
      <w:r>
        <w:rPr>
          <w:b/>
          <w:bCs/>
        </w:rPr>
        <w:t>Bảng phân tích đối thủ cạnh tranh</w:t>
      </w:r>
      <w:r>
        <w:br/>
        <w:t>Dùng để so sánh đối thủ theo sản phẩm, giá, kênh bán, truyền thông, điểm mạnh, điểm yếu.</w:t>
      </w:r>
    </w:p>
    <w:p w14:paraId="057F0C9E" w14:textId="77777777" w:rsidR="00154F96" w:rsidRDefault="00000000">
      <w:pPr>
        <w:numPr>
          <w:ilvl w:val="0"/>
          <w:numId w:val="17"/>
        </w:numPr>
      </w:pPr>
      <w:r>
        <w:rPr>
          <w:b/>
          <w:bCs/>
        </w:rPr>
        <w:t>Bảng khoảng trống thị trường</w:t>
      </w:r>
      <w:r>
        <w:br/>
        <w:t>Dùng để chỉ ra nhu cầu chưa được đáp ứng và cơ hội cho dự án.</w:t>
      </w:r>
    </w:p>
    <w:p w14:paraId="7613B65A" w14:textId="77777777" w:rsidR="00154F96" w:rsidRDefault="00000000">
      <w:pPr>
        <w:pStyle w:val="Heading3"/>
      </w:pPr>
      <w:bookmarkStart w:id="18" w:name="nhóm-bảng-về-chiến-lược"/>
      <w:bookmarkEnd w:id="17"/>
      <w:r>
        <w:t>Nhóm bảng về chiến lược</w:t>
      </w:r>
    </w:p>
    <w:p w14:paraId="6D479A4C" w14:textId="77777777" w:rsidR="00154F96" w:rsidRDefault="00000000">
      <w:pPr>
        <w:numPr>
          <w:ilvl w:val="0"/>
          <w:numId w:val="18"/>
        </w:numPr>
      </w:pPr>
      <w:r>
        <w:rPr>
          <w:b/>
          <w:bCs/>
        </w:rPr>
        <w:t>Bảng STP</w:t>
      </w:r>
      <w:r>
        <w:br/>
        <w:t>Dùng để trình bày phân khúc, thị trường mục tiêu và định vị.</w:t>
      </w:r>
    </w:p>
    <w:p w14:paraId="6EF73C55" w14:textId="77777777" w:rsidR="00154F96" w:rsidRDefault="00000000">
      <w:pPr>
        <w:numPr>
          <w:ilvl w:val="0"/>
          <w:numId w:val="18"/>
        </w:numPr>
      </w:pPr>
      <w:r>
        <w:rPr>
          <w:b/>
          <w:bCs/>
        </w:rPr>
        <w:t>Bảng 4Ps hoặc 7Ps</w:t>
      </w:r>
      <w:r>
        <w:br/>
        <w:t>Dùng cho chiến lược marketing: Product, Price, Place, Promotion, People, Process, Physical Evidence.</w:t>
      </w:r>
    </w:p>
    <w:p w14:paraId="1DD28A48" w14:textId="77777777" w:rsidR="00154F96" w:rsidRDefault="00000000">
      <w:pPr>
        <w:numPr>
          <w:ilvl w:val="0"/>
          <w:numId w:val="18"/>
        </w:numPr>
      </w:pPr>
      <w:r>
        <w:rPr>
          <w:b/>
          <w:bCs/>
        </w:rPr>
        <w:t>Bảng chiến lược kênh truyền thông</w:t>
      </w:r>
      <w:r>
        <w:br/>
        <w:t>Dùng để trình bày từng kênh, mục tiêu, hoạt động, KPI, ngân sách và thời gian.</w:t>
      </w:r>
    </w:p>
    <w:p w14:paraId="310FBA4F" w14:textId="77777777" w:rsidR="00154F96" w:rsidRDefault="00000000">
      <w:pPr>
        <w:numPr>
          <w:ilvl w:val="0"/>
          <w:numId w:val="18"/>
        </w:numPr>
      </w:pPr>
      <w:r>
        <w:rPr>
          <w:b/>
          <w:bCs/>
        </w:rPr>
        <w:t>Bảng content pillar</w:t>
      </w:r>
      <w:r>
        <w:br/>
        <w:t>Dùng để phân bổ trụ cột nội dung, mục tiêu, tầng phễu, tỷ trọng và ví dụ nội dung.</w:t>
      </w:r>
    </w:p>
    <w:p w14:paraId="436B2D7C" w14:textId="77777777" w:rsidR="00154F96" w:rsidRDefault="00000000">
      <w:pPr>
        <w:numPr>
          <w:ilvl w:val="0"/>
          <w:numId w:val="18"/>
        </w:numPr>
      </w:pPr>
      <w:r>
        <w:rPr>
          <w:b/>
          <w:bCs/>
        </w:rPr>
        <w:t>Bảng kế hoạch bán hàng</w:t>
      </w:r>
      <w:r>
        <w:br/>
        <w:t>Dùng để trình bày kênh bán, sản phẩm/gói bán, hoạt động bán hàng, KPI và thời gian.</w:t>
      </w:r>
    </w:p>
    <w:p w14:paraId="01BCBE26" w14:textId="77777777" w:rsidR="00154F96" w:rsidRDefault="00000000">
      <w:pPr>
        <w:numPr>
          <w:ilvl w:val="0"/>
          <w:numId w:val="18"/>
        </w:numPr>
      </w:pPr>
      <w:r>
        <w:rPr>
          <w:b/>
          <w:bCs/>
        </w:rPr>
        <w:t>Bảng customer journey</w:t>
      </w:r>
      <w:r>
        <w:br/>
        <w:t>Dùng để thể hiện hành trình khách hàng từ nhận biết đến trung thành.</w:t>
      </w:r>
    </w:p>
    <w:p w14:paraId="40D771F3" w14:textId="77777777" w:rsidR="00154F96" w:rsidRDefault="00000000">
      <w:pPr>
        <w:pStyle w:val="Heading3"/>
      </w:pPr>
      <w:bookmarkStart w:id="19" w:name="nhóm-bảng-về-vận-hành"/>
      <w:bookmarkEnd w:id="18"/>
      <w:r>
        <w:lastRenderedPageBreak/>
        <w:t>Nhóm bảng về vận hành</w:t>
      </w:r>
    </w:p>
    <w:p w14:paraId="243B4F53" w14:textId="77777777" w:rsidR="00154F96" w:rsidRDefault="00000000">
      <w:pPr>
        <w:numPr>
          <w:ilvl w:val="0"/>
          <w:numId w:val="19"/>
        </w:numPr>
      </w:pPr>
      <w:r>
        <w:rPr>
          <w:b/>
          <w:bCs/>
        </w:rPr>
        <w:t>Bảng cơ cấu tổ chức</w:t>
      </w:r>
      <w:r>
        <w:br/>
        <w:t>Dùng để trình bày bộ phận, vai trò, nhiệm vụ và hình thức nhân sự.</w:t>
      </w:r>
    </w:p>
    <w:p w14:paraId="125ED7AE" w14:textId="77777777" w:rsidR="00154F96" w:rsidRDefault="00000000">
      <w:pPr>
        <w:numPr>
          <w:ilvl w:val="0"/>
          <w:numId w:val="19"/>
        </w:numPr>
      </w:pPr>
      <w:r>
        <w:rPr>
          <w:b/>
          <w:bCs/>
        </w:rPr>
        <w:t>Bảng kế hoạch nhân sự</w:t>
      </w:r>
      <w:r>
        <w:br/>
        <w:t>Dùng để trình bày vị trí, số lượng, mức lương, thời điểm tuyển dụng và trách nhiệm.</w:t>
      </w:r>
    </w:p>
    <w:p w14:paraId="5B84EE59" w14:textId="77777777" w:rsidR="00154F96" w:rsidRDefault="00000000">
      <w:pPr>
        <w:numPr>
          <w:ilvl w:val="0"/>
          <w:numId w:val="19"/>
        </w:numPr>
      </w:pPr>
      <w:r>
        <w:rPr>
          <w:b/>
          <w:bCs/>
        </w:rPr>
        <w:t>Bảng quy trình vận hành</w:t>
      </w:r>
      <w:r>
        <w:br/>
        <w:t>Dùng để mô tả các bước vận hành chính, người phụ trách, công cụ và đầu ra.</w:t>
      </w:r>
    </w:p>
    <w:p w14:paraId="15B8B8C2" w14:textId="77777777" w:rsidR="00154F96" w:rsidRDefault="00000000">
      <w:pPr>
        <w:numPr>
          <w:ilvl w:val="0"/>
          <w:numId w:val="19"/>
        </w:numPr>
      </w:pPr>
      <w:r>
        <w:rPr>
          <w:b/>
          <w:bCs/>
        </w:rPr>
        <w:t>Bảng nhà cung cấp/đối tác</w:t>
      </w:r>
      <w:r>
        <w:br/>
        <w:t>Dùng để đánh giá nhà cung cấp theo giá, chất lượng, thời gian giao hàng, điều khoản hợp tác.</w:t>
      </w:r>
    </w:p>
    <w:p w14:paraId="6A949795" w14:textId="77777777" w:rsidR="00154F96" w:rsidRDefault="00000000">
      <w:pPr>
        <w:numPr>
          <w:ilvl w:val="0"/>
          <w:numId w:val="19"/>
        </w:numPr>
      </w:pPr>
      <w:r>
        <w:rPr>
          <w:b/>
          <w:bCs/>
        </w:rPr>
        <w:t>Bảng kiểm soát chất lượng</w:t>
      </w:r>
      <w:r>
        <w:br/>
        <w:t>Dùng để trình bày tiêu chí kiểm tra sản phẩm/dịch vụ, tần suất, người phụ trách và phương án xử lý.</w:t>
      </w:r>
    </w:p>
    <w:p w14:paraId="6188164E" w14:textId="77777777" w:rsidR="00154F96" w:rsidRDefault="00000000">
      <w:pPr>
        <w:pStyle w:val="Heading3"/>
      </w:pPr>
      <w:bookmarkStart w:id="20" w:name="nhóm-bảng-về-tài-chính"/>
      <w:bookmarkEnd w:id="19"/>
      <w:r>
        <w:t>Nhóm bảng về tài chính</w:t>
      </w:r>
    </w:p>
    <w:p w14:paraId="3CCC8CBF" w14:textId="77777777" w:rsidR="00154F96" w:rsidRDefault="00000000">
      <w:pPr>
        <w:numPr>
          <w:ilvl w:val="0"/>
          <w:numId w:val="20"/>
        </w:numPr>
      </w:pPr>
      <w:r>
        <w:rPr>
          <w:b/>
          <w:bCs/>
        </w:rPr>
        <w:t>Bảng vốn đầu tư ban đầu</w:t>
      </w:r>
      <w:r>
        <w:br/>
        <w:t>Dùng để liệt kê chi phí setup, thiết bị, mặt bằng, nhân sự ban đầu, marketing khai trương, dự phòng.</w:t>
      </w:r>
    </w:p>
    <w:p w14:paraId="0E405022" w14:textId="77777777" w:rsidR="00154F96" w:rsidRDefault="00000000">
      <w:pPr>
        <w:numPr>
          <w:ilvl w:val="0"/>
          <w:numId w:val="20"/>
        </w:numPr>
      </w:pPr>
      <w:r>
        <w:rPr>
          <w:b/>
          <w:bCs/>
        </w:rPr>
        <w:t>Bảng dự báo doanh thu</w:t>
      </w:r>
      <w:r>
        <w:br/>
        <w:t>Dùng để trình bày doanh thu theo sản phẩm, kênh bán, tháng, quý hoặc năm.</w:t>
      </w:r>
    </w:p>
    <w:p w14:paraId="544EEC89" w14:textId="77777777" w:rsidR="00154F96" w:rsidRDefault="00000000">
      <w:pPr>
        <w:numPr>
          <w:ilvl w:val="0"/>
          <w:numId w:val="20"/>
        </w:numPr>
      </w:pPr>
      <w:r>
        <w:rPr>
          <w:b/>
          <w:bCs/>
        </w:rPr>
        <w:t>Bảng dự báo chi phí</w:t>
      </w:r>
      <w:r>
        <w:br/>
        <w:t>Dùng để phân loại chi phí cố định, chi phí biến đổi, chi phí marketing, nhân sự, vận hành.</w:t>
      </w:r>
    </w:p>
    <w:p w14:paraId="72D528D8" w14:textId="77777777" w:rsidR="00154F96" w:rsidRDefault="00000000">
      <w:pPr>
        <w:numPr>
          <w:ilvl w:val="0"/>
          <w:numId w:val="20"/>
        </w:numPr>
      </w:pPr>
      <w:r>
        <w:rPr>
          <w:b/>
          <w:bCs/>
        </w:rPr>
        <w:t>Bảng kết quả kinh doanh dự kiến</w:t>
      </w:r>
      <w:r>
        <w:br/>
        <w:t>Dùng để trình bày doanh thu, giá vốn, lợi nhuận gộp, chi phí, lợi nhuận trước thuế.</w:t>
      </w:r>
    </w:p>
    <w:p w14:paraId="768CE7F1" w14:textId="77777777" w:rsidR="00154F96" w:rsidRDefault="00000000">
      <w:pPr>
        <w:numPr>
          <w:ilvl w:val="0"/>
          <w:numId w:val="20"/>
        </w:numPr>
      </w:pPr>
      <w:r>
        <w:rPr>
          <w:b/>
          <w:bCs/>
        </w:rPr>
        <w:t>Bảng điểm hòa vốn</w:t>
      </w:r>
      <w:r>
        <w:br/>
        <w:t>Dùng để tính doanh thu hòa vốn, sản lượng hòa vốn hoặc thời gian hòa vốn.</w:t>
      </w:r>
    </w:p>
    <w:p w14:paraId="16AB03F6" w14:textId="77777777" w:rsidR="00154F96" w:rsidRDefault="00000000">
      <w:pPr>
        <w:numPr>
          <w:ilvl w:val="0"/>
          <w:numId w:val="20"/>
        </w:numPr>
      </w:pPr>
      <w:r>
        <w:rPr>
          <w:b/>
          <w:bCs/>
        </w:rPr>
        <w:t>Bảng chỉ số tài chính</w:t>
      </w:r>
      <w:r>
        <w:br/>
        <w:t>Dùng để trình bày ROI, ROA, ROE, biên lợi nhuận, payback period.</w:t>
      </w:r>
    </w:p>
    <w:p w14:paraId="39C3AE23" w14:textId="77777777" w:rsidR="00154F96" w:rsidRDefault="00000000">
      <w:pPr>
        <w:numPr>
          <w:ilvl w:val="0"/>
          <w:numId w:val="20"/>
        </w:numPr>
      </w:pPr>
      <w:r>
        <w:rPr>
          <w:b/>
          <w:bCs/>
        </w:rPr>
        <w:t>Bảng kịch bản tài chính</w:t>
      </w:r>
      <w:r>
        <w:br/>
        <w:t>Dùng để so sánh kịch bản thận trọng, cơ sở và tích cực.</w:t>
      </w:r>
    </w:p>
    <w:p w14:paraId="22FC5048" w14:textId="77777777" w:rsidR="00154F96" w:rsidRDefault="00000000">
      <w:pPr>
        <w:pStyle w:val="Heading3"/>
      </w:pPr>
      <w:bookmarkStart w:id="21" w:name="nhóm-bảng-về-rủi-ro"/>
      <w:bookmarkEnd w:id="20"/>
      <w:r>
        <w:t>Nhóm bảng về rủi ro</w:t>
      </w:r>
    </w:p>
    <w:p w14:paraId="44A08C49" w14:textId="77777777" w:rsidR="00154F96" w:rsidRDefault="00000000">
      <w:pPr>
        <w:numPr>
          <w:ilvl w:val="0"/>
          <w:numId w:val="21"/>
        </w:numPr>
      </w:pPr>
      <w:r>
        <w:rPr>
          <w:b/>
          <w:bCs/>
        </w:rPr>
        <w:t>Bảng SWOT</w:t>
      </w:r>
      <w:r>
        <w:br/>
        <w:t>Dùng để trình bày điểm mạnh, điểm yếu, cơ hội và thách thức.</w:t>
      </w:r>
    </w:p>
    <w:p w14:paraId="5E3293DA" w14:textId="77777777" w:rsidR="00154F96" w:rsidRDefault="00000000">
      <w:pPr>
        <w:numPr>
          <w:ilvl w:val="0"/>
          <w:numId w:val="21"/>
        </w:numPr>
      </w:pPr>
      <w:r>
        <w:rPr>
          <w:b/>
          <w:bCs/>
        </w:rPr>
        <w:lastRenderedPageBreak/>
        <w:t>Bảng chiến lược SO, WO, ST, WT</w:t>
      </w:r>
      <w:r>
        <w:br/>
        <w:t>Dùng để rút ra chiến lược từ ma trận SWOT.</w:t>
      </w:r>
    </w:p>
    <w:p w14:paraId="555EE909" w14:textId="77777777" w:rsidR="00154F96" w:rsidRDefault="00000000">
      <w:pPr>
        <w:numPr>
          <w:ilvl w:val="0"/>
          <w:numId w:val="21"/>
        </w:numPr>
      </w:pPr>
      <w:r>
        <w:rPr>
          <w:b/>
          <w:bCs/>
        </w:rPr>
        <w:t>Bảng ma trận rủi ro</w:t>
      </w:r>
      <w:r>
        <w:br/>
        <w:t>Dùng để đánh giá rủi ro theo khả năng xảy ra, mức độ ảnh hưởng và phương án kiểm soát.</w:t>
      </w:r>
    </w:p>
    <w:p w14:paraId="351EEC1E" w14:textId="77777777" w:rsidR="00154F96" w:rsidRDefault="00000000">
      <w:pPr>
        <w:numPr>
          <w:ilvl w:val="0"/>
          <w:numId w:val="21"/>
        </w:numPr>
      </w:pPr>
      <w:r>
        <w:rPr>
          <w:b/>
          <w:bCs/>
        </w:rPr>
        <w:t>Bảng kế hoạch ứng phó rủi ro</w:t>
      </w:r>
      <w:r>
        <w:br/>
        <w:t>Dùng để trình bày rủi ro, nguyên nhân, dấu hiệu cảnh báo, phương án xử lý và người phụ trách.</w:t>
      </w:r>
    </w:p>
    <w:p w14:paraId="7E54F94F" w14:textId="77777777" w:rsidR="00154F96" w:rsidRDefault="00000000">
      <w:r>
        <w:pict w14:anchorId="2D45809A">
          <v:rect id="_x0000_i1029" style="width:0;height:1.5pt" o:hralign="center" o:hrstd="t" o:hr="t"/>
        </w:pict>
      </w:r>
    </w:p>
    <w:p w14:paraId="1CED57AB" w14:textId="77777777" w:rsidR="00154F96" w:rsidRDefault="00000000">
      <w:pPr>
        <w:pStyle w:val="Heading2"/>
      </w:pPr>
      <w:bookmarkStart w:id="22" w:name="X8ccbb7de0ddd9f6454938e00a982c94d6a4f9c7"/>
      <w:bookmarkEnd w:id="15"/>
      <w:bookmarkEnd w:id="21"/>
      <w:r>
        <w:t>6. Các loại biểu đồ, sơ đồ và hình nên dùng trong báo cáo</w:t>
      </w:r>
    </w:p>
    <w:p w14:paraId="5848FA49" w14:textId="77777777" w:rsidR="00154F96" w:rsidRDefault="00000000">
      <w:pPr>
        <w:pStyle w:val="Heading3"/>
      </w:pPr>
      <w:bookmarkStart w:id="23" w:name="biểu-đồ-cột"/>
      <w:r>
        <w:t>6.1. Biểu đồ cột</w:t>
      </w:r>
    </w:p>
    <w:p w14:paraId="02B6A115" w14:textId="77777777" w:rsidR="00154F96" w:rsidRDefault="00000000">
      <w:pPr>
        <w:pStyle w:val="FirstParagraph"/>
      </w:pPr>
      <w:r>
        <w:t>Dùng để so sánh doanh thu, chi phí, số lượng khách hàng, mức độ ưu tiên hoặc quy mô giữa các nhóm.</w:t>
      </w:r>
    </w:p>
    <w:p w14:paraId="334E5EF3" w14:textId="77777777" w:rsidR="00154F96" w:rsidRDefault="00000000">
      <w:pPr>
        <w:pStyle w:val="BodyText"/>
      </w:pPr>
      <w:r>
        <w:t>Ví dụ sử dụng:</w:t>
      </w:r>
    </w:p>
    <w:p w14:paraId="609D4C38" w14:textId="77777777" w:rsidR="00154F96" w:rsidRDefault="00000000">
      <w:pPr>
        <w:pStyle w:val="Compact"/>
        <w:numPr>
          <w:ilvl w:val="0"/>
          <w:numId w:val="22"/>
        </w:numPr>
      </w:pPr>
      <w:r>
        <w:t>Doanh thu theo kênh bán.</w:t>
      </w:r>
    </w:p>
    <w:p w14:paraId="0D81FD2D" w14:textId="77777777" w:rsidR="00154F96" w:rsidRDefault="00000000">
      <w:pPr>
        <w:pStyle w:val="Compact"/>
        <w:numPr>
          <w:ilvl w:val="0"/>
          <w:numId w:val="22"/>
        </w:numPr>
      </w:pPr>
      <w:r>
        <w:t>Chi phí theo hạng mục.</w:t>
      </w:r>
    </w:p>
    <w:p w14:paraId="4EDA725A" w14:textId="77777777" w:rsidR="00154F96" w:rsidRDefault="00000000">
      <w:pPr>
        <w:pStyle w:val="Compact"/>
        <w:numPr>
          <w:ilvl w:val="0"/>
          <w:numId w:val="22"/>
        </w:numPr>
      </w:pPr>
      <w:r>
        <w:t>Mức độ quan tâm của khách hàng theo yếu tố.</w:t>
      </w:r>
    </w:p>
    <w:p w14:paraId="2D61B9B8" w14:textId="77777777" w:rsidR="00154F96" w:rsidRDefault="00000000">
      <w:pPr>
        <w:pStyle w:val="Compact"/>
        <w:numPr>
          <w:ilvl w:val="0"/>
          <w:numId w:val="22"/>
        </w:numPr>
      </w:pPr>
      <w:r>
        <w:t>So sánh đối thủ theo giá hoặc độ phủ kênh.</w:t>
      </w:r>
    </w:p>
    <w:p w14:paraId="191E8536" w14:textId="77777777" w:rsidR="00154F96" w:rsidRDefault="00000000">
      <w:pPr>
        <w:pStyle w:val="Heading3"/>
      </w:pPr>
      <w:bookmarkStart w:id="24" w:name="biểu-đồ-cột-chồng"/>
      <w:bookmarkEnd w:id="23"/>
      <w:r>
        <w:t>6.2. Biểu đồ cột chồng</w:t>
      </w:r>
    </w:p>
    <w:p w14:paraId="42E93964" w14:textId="77777777" w:rsidR="00154F96" w:rsidRDefault="00000000">
      <w:pPr>
        <w:pStyle w:val="FirstParagraph"/>
      </w:pPr>
      <w:r>
        <w:t>Dùng để thể hiện cơ cấu bên trong từng nhóm hoặc từng giai đoạn.</w:t>
      </w:r>
    </w:p>
    <w:p w14:paraId="084B83D4" w14:textId="77777777" w:rsidR="00154F96" w:rsidRDefault="00000000">
      <w:pPr>
        <w:pStyle w:val="BodyText"/>
      </w:pPr>
      <w:r>
        <w:t>Ví dụ sử dụng:</w:t>
      </w:r>
    </w:p>
    <w:p w14:paraId="540D0EF7" w14:textId="77777777" w:rsidR="00154F96" w:rsidRDefault="00000000">
      <w:pPr>
        <w:pStyle w:val="Compact"/>
        <w:numPr>
          <w:ilvl w:val="0"/>
          <w:numId w:val="23"/>
        </w:numPr>
      </w:pPr>
      <w:r>
        <w:t>Cơ cấu doanh thu theo quý.</w:t>
      </w:r>
    </w:p>
    <w:p w14:paraId="1404075B" w14:textId="77777777" w:rsidR="00154F96" w:rsidRDefault="00000000">
      <w:pPr>
        <w:pStyle w:val="Compact"/>
        <w:numPr>
          <w:ilvl w:val="0"/>
          <w:numId w:val="23"/>
        </w:numPr>
      </w:pPr>
      <w:r>
        <w:t>Cơ cấu ngân sách marketing theo kênh.</w:t>
      </w:r>
    </w:p>
    <w:p w14:paraId="799AD791" w14:textId="77777777" w:rsidR="00154F96" w:rsidRDefault="00000000">
      <w:pPr>
        <w:pStyle w:val="Compact"/>
        <w:numPr>
          <w:ilvl w:val="0"/>
          <w:numId w:val="23"/>
        </w:numPr>
      </w:pPr>
      <w:r>
        <w:t>Cơ cấu chi phí theo tháng.</w:t>
      </w:r>
    </w:p>
    <w:p w14:paraId="444CC7A4" w14:textId="77777777" w:rsidR="00154F96" w:rsidRDefault="00000000">
      <w:pPr>
        <w:pStyle w:val="Compact"/>
        <w:numPr>
          <w:ilvl w:val="0"/>
          <w:numId w:val="23"/>
        </w:numPr>
      </w:pPr>
      <w:r>
        <w:t>Cơ cấu nguồn vốn.</w:t>
      </w:r>
    </w:p>
    <w:p w14:paraId="5093C30E" w14:textId="77777777" w:rsidR="00154F96" w:rsidRDefault="00000000">
      <w:pPr>
        <w:pStyle w:val="Heading3"/>
      </w:pPr>
      <w:bookmarkStart w:id="25" w:name="biểu-đồ-tròn-hoặc-donut-chart"/>
      <w:bookmarkEnd w:id="24"/>
      <w:r>
        <w:t>6.3. Biểu đồ tròn hoặc donut chart</w:t>
      </w:r>
    </w:p>
    <w:p w14:paraId="4FAEE02E" w14:textId="77777777" w:rsidR="00154F96" w:rsidRDefault="00000000">
      <w:pPr>
        <w:pStyle w:val="FirstParagraph"/>
      </w:pPr>
      <w:r>
        <w:t>Dùng để thể hiện tỷ trọng của các thành phần trong một tổng thể.</w:t>
      </w:r>
    </w:p>
    <w:p w14:paraId="02DB145D" w14:textId="77777777" w:rsidR="00154F96" w:rsidRDefault="00000000">
      <w:pPr>
        <w:pStyle w:val="BodyText"/>
      </w:pPr>
      <w:r>
        <w:t>Ví dụ sử dụng:</w:t>
      </w:r>
    </w:p>
    <w:p w14:paraId="29A8EA7C" w14:textId="77777777" w:rsidR="00154F96" w:rsidRDefault="00000000">
      <w:pPr>
        <w:pStyle w:val="Compact"/>
        <w:numPr>
          <w:ilvl w:val="0"/>
          <w:numId w:val="24"/>
        </w:numPr>
      </w:pPr>
      <w:r>
        <w:t>Cơ cấu doanh thu.</w:t>
      </w:r>
    </w:p>
    <w:p w14:paraId="50386174" w14:textId="77777777" w:rsidR="00154F96" w:rsidRDefault="00000000">
      <w:pPr>
        <w:pStyle w:val="Compact"/>
        <w:numPr>
          <w:ilvl w:val="0"/>
          <w:numId w:val="24"/>
        </w:numPr>
      </w:pPr>
      <w:r>
        <w:t>Cơ cấu chi phí.</w:t>
      </w:r>
    </w:p>
    <w:p w14:paraId="1DFF77C8" w14:textId="77777777" w:rsidR="00154F96" w:rsidRDefault="00000000">
      <w:pPr>
        <w:pStyle w:val="Compact"/>
        <w:numPr>
          <w:ilvl w:val="0"/>
          <w:numId w:val="24"/>
        </w:numPr>
      </w:pPr>
      <w:r>
        <w:t>Tỷ trọng khách hàng theo nhóm.</w:t>
      </w:r>
    </w:p>
    <w:p w14:paraId="6CA308EC" w14:textId="77777777" w:rsidR="00154F96" w:rsidRDefault="00000000">
      <w:pPr>
        <w:pStyle w:val="Compact"/>
        <w:numPr>
          <w:ilvl w:val="0"/>
          <w:numId w:val="24"/>
        </w:numPr>
      </w:pPr>
      <w:r>
        <w:lastRenderedPageBreak/>
        <w:t>Tỷ trọng kênh truyền thông.</w:t>
      </w:r>
    </w:p>
    <w:p w14:paraId="459A3AB3" w14:textId="77777777" w:rsidR="00154F96" w:rsidRDefault="00000000">
      <w:pPr>
        <w:pStyle w:val="Heading3"/>
      </w:pPr>
      <w:bookmarkStart w:id="26" w:name="biểu-đồ-đường"/>
      <w:bookmarkEnd w:id="25"/>
      <w:r>
        <w:t>6.4. Biểu đồ đường</w:t>
      </w:r>
    </w:p>
    <w:p w14:paraId="48CAAD55" w14:textId="77777777" w:rsidR="00154F96" w:rsidRDefault="00000000">
      <w:pPr>
        <w:pStyle w:val="FirstParagraph"/>
      </w:pPr>
      <w:r>
        <w:t>Dùng để thể hiện xu hướng theo thời gian.</w:t>
      </w:r>
    </w:p>
    <w:p w14:paraId="22687A96" w14:textId="77777777" w:rsidR="00154F96" w:rsidRDefault="00000000">
      <w:pPr>
        <w:pStyle w:val="BodyText"/>
      </w:pPr>
      <w:r>
        <w:t>Ví dụ sử dụng:</w:t>
      </w:r>
    </w:p>
    <w:p w14:paraId="1D3384C4" w14:textId="77777777" w:rsidR="00154F96" w:rsidRDefault="00000000">
      <w:pPr>
        <w:pStyle w:val="Compact"/>
        <w:numPr>
          <w:ilvl w:val="0"/>
          <w:numId w:val="25"/>
        </w:numPr>
      </w:pPr>
      <w:r>
        <w:t>Doanh thu dự kiến theo tháng.</w:t>
      </w:r>
    </w:p>
    <w:p w14:paraId="5C79167D" w14:textId="77777777" w:rsidR="00154F96" w:rsidRDefault="00000000">
      <w:pPr>
        <w:pStyle w:val="Compact"/>
        <w:numPr>
          <w:ilvl w:val="0"/>
          <w:numId w:val="25"/>
        </w:numPr>
      </w:pPr>
      <w:r>
        <w:t>Tăng trưởng khách hàng.</w:t>
      </w:r>
    </w:p>
    <w:p w14:paraId="2C609799" w14:textId="77777777" w:rsidR="00154F96" w:rsidRDefault="00000000">
      <w:pPr>
        <w:pStyle w:val="Compact"/>
        <w:numPr>
          <w:ilvl w:val="0"/>
          <w:numId w:val="25"/>
        </w:numPr>
      </w:pPr>
      <w:r>
        <w:t>Lượng truy cập website.</w:t>
      </w:r>
    </w:p>
    <w:p w14:paraId="10A4886D" w14:textId="77777777" w:rsidR="00154F96" w:rsidRDefault="00000000">
      <w:pPr>
        <w:pStyle w:val="Compact"/>
        <w:numPr>
          <w:ilvl w:val="0"/>
          <w:numId w:val="25"/>
        </w:numPr>
      </w:pPr>
      <w:r>
        <w:t>Số đơn hàng theo thời gian.</w:t>
      </w:r>
    </w:p>
    <w:p w14:paraId="131267C9" w14:textId="77777777" w:rsidR="00154F96" w:rsidRDefault="00000000">
      <w:pPr>
        <w:pStyle w:val="Heading3"/>
      </w:pPr>
      <w:bookmarkStart w:id="27" w:name="biểu-đồ-gantt"/>
      <w:bookmarkEnd w:id="26"/>
      <w:r>
        <w:t>6.5. Biểu đồ Gantt</w:t>
      </w:r>
    </w:p>
    <w:p w14:paraId="4424479C" w14:textId="77777777" w:rsidR="00154F96" w:rsidRDefault="00000000">
      <w:pPr>
        <w:pStyle w:val="FirstParagraph"/>
      </w:pPr>
      <w:r>
        <w:t>Dùng để thể hiện tiến độ triển khai dự án theo thời gian.</w:t>
      </w:r>
    </w:p>
    <w:p w14:paraId="3EDC115A" w14:textId="77777777" w:rsidR="00154F96" w:rsidRDefault="00000000">
      <w:pPr>
        <w:pStyle w:val="BodyText"/>
      </w:pPr>
      <w:r>
        <w:t>Ví dụ sử dụng:</w:t>
      </w:r>
    </w:p>
    <w:p w14:paraId="1B926FD5" w14:textId="77777777" w:rsidR="00154F96" w:rsidRDefault="00000000">
      <w:pPr>
        <w:pStyle w:val="Compact"/>
        <w:numPr>
          <w:ilvl w:val="0"/>
          <w:numId w:val="26"/>
        </w:numPr>
      </w:pPr>
      <w:r>
        <w:t>Lộ trình 6 tháng hoặc 12 tháng.</w:t>
      </w:r>
    </w:p>
    <w:p w14:paraId="5BD8F274" w14:textId="77777777" w:rsidR="00154F96" w:rsidRDefault="00000000">
      <w:pPr>
        <w:pStyle w:val="Compact"/>
        <w:numPr>
          <w:ilvl w:val="0"/>
          <w:numId w:val="26"/>
        </w:numPr>
      </w:pPr>
      <w:r>
        <w:t>Tiến độ nghiên cứu thị trường, phát triển sản phẩm, ra mắt, marketing và mở rộng.</w:t>
      </w:r>
    </w:p>
    <w:p w14:paraId="2CDA2F33" w14:textId="77777777" w:rsidR="00154F96" w:rsidRDefault="00000000">
      <w:pPr>
        <w:pStyle w:val="Compact"/>
        <w:numPr>
          <w:ilvl w:val="0"/>
          <w:numId w:val="26"/>
        </w:numPr>
      </w:pPr>
      <w:r>
        <w:t>Các mốc quan trọng như khai trương, đạt khách hàng đầu tiên, hòa vốn.</w:t>
      </w:r>
    </w:p>
    <w:p w14:paraId="49516FF3" w14:textId="77777777" w:rsidR="00154F96" w:rsidRDefault="00000000">
      <w:pPr>
        <w:pStyle w:val="Heading3"/>
      </w:pPr>
      <w:bookmarkStart w:id="28" w:name="phễu-marketingsales-funnel"/>
      <w:bookmarkEnd w:id="27"/>
      <w:r>
        <w:t>6.6. Phễu marketing/sales funnel</w:t>
      </w:r>
    </w:p>
    <w:p w14:paraId="54408E80" w14:textId="77777777" w:rsidR="00154F96" w:rsidRDefault="00000000">
      <w:pPr>
        <w:pStyle w:val="FirstParagraph"/>
      </w:pPr>
      <w:r>
        <w:t>Dùng để thể hiện quá trình chuyển đổi khách hàng.</w:t>
      </w:r>
    </w:p>
    <w:p w14:paraId="4BA79A71" w14:textId="77777777" w:rsidR="00154F96" w:rsidRDefault="00000000">
      <w:pPr>
        <w:pStyle w:val="BodyText"/>
      </w:pPr>
      <w:r>
        <w:t>Ví dụ sử dụng:</w:t>
      </w:r>
    </w:p>
    <w:p w14:paraId="77DCC800" w14:textId="77777777" w:rsidR="00154F96" w:rsidRDefault="00000000">
      <w:pPr>
        <w:pStyle w:val="Compact"/>
        <w:numPr>
          <w:ilvl w:val="0"/>
          <w:numId w:val="27"/>
        </w:numPr>
      </w:pPr>
      <w:r>
        <w:t>Nhận biết → quan tâm → dùng thử → mua hàng → mua lại.</w:t>
      </w:r>
    </w:p>
    <w:p w14:paraId="6BF197DE" w14:textId="77777777" w:rsidR="00154F96" w:rsidRDefault="00000000">
      <w:pPr>
        <w:pStyle w:val="Compact"/>
        <w:numPr>
          <w:ilvl w:val="0"/>
          <w:numId w:val="27"/>
        </w:numPr>
      </w:pPr>
      <w:r>
        <w:t>Reach → click → inbox → đơn hàng → khách hàng trung thành.</w:t>
      </w:r>
    </w:p>
    <w:p w14:paraId="2E5C00D5" w14:textId="77777777" w:rsidR="00154F96" w:rsidRDefault="00000000">
      <w:pPr>
        <w:pStyle w:val="Compact"/>
        <w:numPr>
          <w:ilvl w:val="0"/>
          <w:numId w:val="27"/>
        </w:numPr>
      </w:pPr>
      <w:r>
        <w:t>Traffic → lead → conversion → retention.</w:t>
      </w:r>
    </w:p>
    <w:p w14:paraId="1A98B57C" w14:textId="77777777" w:rsidR="00154F96" w:rsidRDefault="00000000">
      <w:pPr>
        <w:pStyle w:val="Heading3"/>
      </w:pPr>
      <w:bookmarkStart w:id="29" w:name="ma-trận-định-vị-thương-hiệu"/>
      <w:bookmarkEnd w:id="28"/>
      <w:r>
        <w:t>6.7. Ma trận định vị thương hiệu</w:t>
      </w:r>
    </w:p>
    <w:p w14:paraId="6F77222C" w14:textId="77777777" w:rsidR="00154F96" w:rsidRDefault="00000000">
      <w:pPr>
        <w:pStyle w:val="FirstParagraph"/>
      </w:pPr>
      <w:r>
        <w:t>Dùng để so sánh vị trí dự án với các đối thủ trên hai trục chiến lược.</w:t>
      </w:r>
    </w:p>
    <w:p w14:paraId="4866E0CE" w14:textId="77777777" w:rsidR="00154F96" w:rsidRDefault="00000000">
      <w:pPr>
        <w:pStyle w:val="BodyText"/>
      </w:pPr>
      <w:r>
        <w:t>Ví dụ sử dụng:</w:t>
      </w:r>
    </w:p>
    <w:p w14:paraId="2DCB0B30" w14:textId="77777777" w:rsidR="00154F96" w:rsidRDefault="00000000">
      <w:pPr>
        <w:pStyle w:val="Compact"/>
        <w:numPr>
          <w:ilvl w:val="0"/>
          <w:numId w:val="28"/>
        </w:numPr>
      </w:pPr>
      <w:r>
        <w:t>Giá thấp – giá cao.</w:t>
      </w:r>
    </w:p>
    <w:p w14:paraId="61790DCC" w14:textId="77777777" w:rsidR="00154F96" w:rsidRDefault="00000000">
      <w:pPr>
        <w:pStyle w:val="Compact"/>
        <w:numPr>
          <w:ilvl w:val="0"/>
          <w:numId w:val="28"/>
        </w:numPr>
      </w:pPr>
      <w:r>
        <w:t>Đại chúng – cao cấp.</w:t>
      </w:r>
    </w:p>
    <w:p w14:paraId="7C133162" w14:textId="77777777" w:rsidR="00154F96" w:rsidRDefault="00000000">
      <w:pPr>
        <w:pStyle w:val="Compact"/>
        <w:numPr>
          <w:ilvl w:val="0"/>
          <w:numId w:val="28"/>
        </w:numPr>
      </w:pPr>
      <w:r>
        <w:t>Truyền thống – công nghệ.</w:t>
      </w:r>
    </w:p>
    <w:p w14:paraId="075A7A7C" w14:textId="77777777" w:rsidR="00154F96" w:rsidRDefault="00000000">
      <w:pPr>
        <w:pStyle w:val="Compact"/>
        <w:numPr>
          <w:ilvl w:val="0"/>
          <w:numId w:val="28"/>
        </w:numPr>
      </w:pPr>
      <w:r>
        <w:t>Tiện lợi – trải nghiệm chuyên sâu.</w:t>
      </w:r>
    </w:p>
    <w:p w14:paraId="3519A085" w14:textId="77777777" w:rsidR="00154F96" w:rsidRDefault="00000000">
      <w:pPr>
        <w:pStyle w:val="Heading3"/>
      </w:pPr>
      <w:bookmarkStart w:id="30" w:name="ma-trận-rủi-ro"/>
      <w:bookmarkEnd w:id="29"/>
      <w:r>
        <w:t>6.8. Ma trận rủi ro</w:t>
      </w:r>
    </w:p>
    <w:p w14:paraId="332FCE02" w14:textId="77777777" w:rsidR="00154F96" w:rsidRDefault="00000000">
      <w:pPr>
        <w:pStyle w:val="FirstParagraph"/>
      </w:pPr>
      <w:r>
        <w:t>Dùng để đánh giá rủi ro theo hai tiêu chí: khả năng xảy ra và mức độ ảnh hưởng.</w:t>
      </w:r>
    </w:p>
    <w:p w14:paraId="4BFEE556" w14:textId="77777777" w:rsidR="00154F96" w:rsidRDefault="00000000">
      <w:pPr>
        <w:pStyle w:val="BodyText"/>
      </w:pPr>
      <w:r>
        <w:t>Ví dụ sử dụng:</w:t>
      </w:r>
    </w:p>
    <w:p w14:paraId="0CB10071" w14:textId="77777777" w:rsidR="00154F96" w:rsidRDefault="00000000">
      <w:pPr>
        <w:pStyle w:val="Compact"/>
        <w:numPr>
          <w:ilvl w:val="0"/>
          <w:numId w:val="29"/>
        </w:numPr>
      </w:pPr>
      <w:r>
        <w:lastRenderedPageBreak/>
        <w:t>Rủi ro tài chính.</w:t>
      </w:r>
    </w:p>
    <w:p w14:paraId="7D6AAD9D" w14:textId="77777777" w:rsidR="00154F96" w:rsidRDefault="00000000">
      <w:pPr>
        <w:pStyle w:val="Compact"/>
        <w:numPr>
          <w:ilvl w:val="0"/>
          <w:numId w:val="29"/>
        </w:numPr>
      </w:pPr>
      <w:r>
        <w:t>Rủi ro pháp lý.</w:t>
      </w:r>
    </w:p>
    <w:p w14:paraId="00935394" w14:textId="77777777" w:rsidR="00154F96" w:rsidRDefault="00000000">
      <w:pPr>
        <w:pStyle w:val="Compact"/>
        <w:numPr>
          <w:ilvl w:val="0"/>
          <w:numId w:val="29"/>
        </w:numPr>
      </w:pPr>
      <w:r>
        <w:t>Rủi ro vận hành.</w:t>
      </w:r>
    </w:p>
    <w:p w14:paraId="2EFA0BD7" w14:textId="77777777" w:rsidR="00154F96" w:rsidRDefault="00000000">
      <w:pPr>
        <w:pStyle w:val="Compact"/>
        <w:numPr>
          <w:ilvl w:val="0"/>
          <w:numId w:val="29"/>
        </w:numPr>
      </w:pPr>
      <w:r>
        <w:t>Rủi ro thị trường.</w:t>
      </w:r>
    </w:p>
    <w:p w14:paraId="49A4FDFD" w14:textId="77777777" w:rsidR="00154F96" w:rsidRDefault="00000000">
      <w:pPr>
        <w:pStyle w:val="Compact"/>
        <w:numPr>
          <w:ilvl w:val="0"/>
          <w:numId w:val="29"/>
        </w:numPr>
      </w:pPr>
      <w:r>
        <w:t>Rủi ro nhà cung cấp.</w:t>
      </w:r>
    </w:p>
    <w:p w14:paraId="59B0B1CE" w14:textId="77777777" w:rsidR="00154F96" w:rsidRDefault="00000000">
      <w:pPr>
        <w:pStyle w:val="Heading3"/>
      </w:pPr>
      <w:bookmarkStart w:id="31" w:name="sơ-đồ-quy-trình-vận-hành"/>
      <w:bookmarkEnd w:id="30"/>
      <w:r>
        <w:t>6.9. Sơ đồ quy trình vận hành</w:t>
      </w:r>
    </w:p>
    <w:p w14:paraId="6AA21ABA" w14:textId="77777777" w:rsidR="00154F96" w:rsidRDefault="00000000">
      <w:pPr>
        <w:pStyle w:val="FirstParagraph"/>
      </w:pPr>
      <w:r>
        <w:t>Dùng để thể hiện các bước vận hành chính của dự án.</w:t>
      </w:r>
    </w:p>
    <w:p w14:paraId="67E84B2D" w14:textId="77777777" w:rsidR="00154F96" w:rsidRDefault="00000000">
      <w:pPr>
        <w:pStyle w:val="BodyText"/>
      </w:pPr>
      <w:r>
        <w:t>Ví dụ sử dụng:</w:t>
      </w:r>
    </w:p>
    <w:p w14:paraId="5598F5FB" w14:textId="77777777" w:rsidR="00154F96" w:rsidRDefault="00000000">
      <w:pPr>
        <w:pStyle w:val="Compact"/>
        <w:numPr>
          <w:ilvl w:val="0"/>
          <w:numId w:val="30"/>
        </w:numPr>
      </w:pPr>
      <w:r>
        <w:t>Quy trình nhập hàng → kiểm tra → lưu kho → bán hàng → giao hàng → chăm sóc khách hàng.</w:t>
      </w:r>
    </w:p>
    <w:p w14:paraId="682188F4" w14:textId="77777777" w:rsidR="00154F96" w:rsidRDefault="00000000">
      <w:pPr>
        <w:pStyle w:val="Compact"/>
        <w:numPr>
          <w:ilvl w:val="0"/>
          <w:numId w:val="30"/>
        </w:numPr>
      </w:pPr>
      <w:r>
        <w:t>Quy trình tiếp nhận khách hàng → tư vấn → thanh toán → sử dụng dịch vụ → phản hồi.</w:t>
      </w:r>
    </w:p>
    <w:p w14:paraId="698FF29F" w14:textId="77777777" w:rsidR="00154F96" w:rsidRDefault="00000000">
      <w:pPr>
        <w:pStyle w:val="Heading3"/>
      </w:pPr>
      <w:bookmarkStart w:id="32" w:name="sơ-đồ-chuỗi-giá-trị"/>
      <w:bookmarkEnd w:id="31"/>
      <w:r>
        <w:t>6.10. Sơ đồ chuỗi giá trị</w:t>
      </w:r>
    </w:p>
    <w:p w14:paraId="525BB2E0" w14:textId="77777777" w:rsidR="00154F96" w:rsidRDefault="00000000">
      <w:pPr>
        <w:pStyle w:val="FirstParagraph"/>
      </w:pPr>
      <w:r>
        <w:t>Dùng để mô tả cách dự án tạo ra giá trị từ đầu vào đến đầu ra.</w:t>
      </w:r>
    </w:p>
    <w:p w14:paraId="22EA118B" w14:textId="77777777" w:rsidR="00154F96" w:rsidRDefault="00000000">
      <w:pPr>
        <w:pStyle w:val="BodyText"/>
      </w:pPr>
      <w:r>
        <w:t>Ví dụ sử dụng:</w:t>
      </w:r>
    </w:p>
    <w:p w14:paraId="08AFD6FE" w14:textId="77777777" w:rsidR="00154F96" w:rsidRDefault="00000000">
      <w:pPr>
        <w:pStyle w:val="Compact"/>
        <w:numPr>
          <w:ilvl w:val="0"/>
          <w:numId w:val="31"/>
        </w:numPr>
      </w:pPr>
      <w:r>
        <w:t>Nghiên cứu sản phẩm → sản xuất/nhập hàng → marketing → bán hàng → chăm sóc khách hàng.</w:t>
      </w:r>
    </w:p>
    <w:p w14:paraId="5CD78B6A" w14:textId="77777777" w:rsidR="00154F96" w:rsidRDefault="00000000">
      <w:pPr>
        <w:pStyle w:val="Compact"/>
        <w:numPr>
          <w:ilvl w:val="0"/>
          <w:numId w:val="31"/>
        </w:numPr>
      </w:pPr>
      <w:r>
        <w:t>Nhà cung cấp → doanh nghiệp → kênh bán → khách hàng.</w:t>
      </w:r>
    </w:p>
    <w:p w14:paraId="540C43BD" w14:textId="77777777" w:rsidR="00154F96" w:rsidRDefault="00000000">
      <w:pPr>
        <w:pStyle w:val="Heading3"/>
      </w:pPr>
      <w:bookmarkStart w:id="33" w:name="dashboard-khảo-sát"/>
      <w:bookmarkEnd w:id="32"/>
      <w:r>
        <w:t>6.11. Dashboard khảo sát</w:t>
      </w:r>
    </w:p>
    <w:p w14:paraId="758F8884" w14:textId="77777777" w:rsidR="00154F96" w:rsidRDefault="00000000">
      <w:pPr>
        <w:pStyle w:val="FirstParagraph"/>
      </w:pPr>
      <w:r>
        <w:t>Dùng để trình bày kết quả khảo sát hoặc phỏng vấn một cách trực quan.</w:t>
      </w:r>
    </w:p>
    <w:p w14:paraId="1E752E82" w14:textId="77777777" w:rsidR="00154F96" w:rsidRDefault="00000000">
      <w:pPr>
        <w:pStyle w:val="BodyText"/>
      </w:pPr>
      <w:r>
        <w:t>Ví dụ sử dụng:</w:t>
      </w:r>
    </w:p>
    <w:p w14:paraId="10860320" w14:textId="77777777" w:rsidR="00154F96" w:rsidRDefault="00000000">
      <w:pPr>
        <w:pStyle w:val="Compact"/>
        <w:numPr>
          <w:ilvl w:val="0"/>
          <w:numId w:val="32"/>
        </w:numPr>
      </w:pPr>
      <w:r>
        <w:t>Tỷ lệ khách hàng quan tâm.</w:t>
      </w:r>
    </w:p>
    <w:p w14:paraId="0032AA8F" w14:textId="77777777" w:rsidR="00154F96" w:rsidRDefault="00000000">
      <w:pPr>
        <w:pStyle w:val="Compact"/>
        <w:numPr>
          <w:ilvl w:val="0"/>
          <w:numId w:val="32"/>
        </w:numPr>
      </w:pPr>
      <w:r>
        <w:t>Mức sẵn sàng chi trả.</w:t>
      </w:r>
    </w:p>
    <w:p w14:paraId="32C5F1D0" w14:textId="77777777" w:rsidR="00154F96" w:rsidRDefault="00000000">
      <w:pPr>
        <w:pStyle w:val="Compact"/>
        <w:numPr>
          <w:ilvl w:val="0"/>
          <w:numId w:val="32"/>
        </w:numPr>
      </w:pPr>
      <w:r>
        <w:t>Kênh tiếp cận phổ biến.</w:t>
      </w:r>
    </w:p>
    <w:p w14:paraId="6EDA8570" w14:textId="77777777" w:rsidR="00154F96" w:rsidRDefault="00000000">
      <w:pPr>
        <w:pStyle w:val="Compact"/>
        <w:numPr>
          <w:ilvl w:val="0"/>
          <w:numId w:val="32"/>
        </w:numPr>
      </w:pPr>
      <w:r>
        <w:t>Yếu tố ảnh hưởng đến quyết định mua.</w:t>
      </w:r>
    </w:p>
    <w:p w14:paraId="503E0FD9" w14:textId="77777777" w:rsidR="00154F96" w:rsidRDefault="00000000">
      <w:pPr>
        <w:pStyle w:val="Heading3"/>
      </w:pPr>
      <w:bookmarkStart w:id="34" w:name="roadmap-phát-triển"/>
      <w:bookmarkEnd w:id="33"/>
      <w:r>
        <w:t>6.12. Roadmap phát triển</w:t>
      </w:r>
    </w:p>
    <w:p w14:paraId="77F2E2E7" w14:textId="77777777" w:rsidR="00154F96" w:rsidRDefault="00000000">
      <w:pPr>
        <w:pStyle w:val="FirstParagraph"/>
      </w:pPr>
      <w:r>
        <w:t>Dùng để thể hiện định hướng phát triển sản phẩm, thị trường hoặc thương hiệu theo từng giai đoạn.</w:t>
      </w:r>
    </w:p>
    <w:p w14:paraId="3BF7A769" w14:textId="77777777" w:rsidR="00154F96" w:rsidRDefault="00000000">
      <w:pPr>
        <w:pStyle w:val="BodyText"/>
      </w:pPr>
      <w:r>
        <w:t>Ví dụ sử dụng:</w:t>
      </w:r>
    </w:p>
    <w:p w14:paraId="26DE4BC6" w14:textId="77777777" w:rsidR="00154F96" w:rsidRDefault="00000000">
      <w:pPr>
        <w:pStyle w:val="Compact"/>
        <w:numPr>
          <w:ilvl w:val="0"/>
          <w:numId w:val="33"/>
        </w:numPr>
      </w:pPr>
      <w:r>
        <w:t>Giai đoạn 1: thử nghiệm.</w:t>
      </w:r>
    </w:p>
    <w:p w14:paraId="390DC299" w14:textId="77777777" w:rsidR="00154F96" w:rsidRDefault="00000000">
      <w:pPr>
        <w:pStyle w:val="Compact"/>
        <w:numPr>
          <w:ilvl w:val="0"/>
          <w:numId w:val="33"/>
        </w:numPr>
      </w:pPr>
      <w:r>
        <w:t>Giai đoạn 2: ra mắt.</w:t>
      </w:r>
    </w:p>
    <w:p w14:paraId="5FEF2EFD" w14:textId="77777777" w:rsidR="00154F96" w:rsidRDefault="00000000">
      <w:pPr>
        <w:pStyle w:val="Compact"/>
        <w:numPr>
          <w:ilvl w:val="0"/>
          <w:numId w:val="33"/>
        </w:numPr>
      </w:pPr>
      <w:r>
        <w:t>Giai đoạn 3: tối ưu.</w:t>
      </w:r>
    </w:p>
    <w:p w14:paraId="75EA7DB8" w14:textId="77777777" w:rsidR="00154F96" w:rsidRDefault="00000000">
      <w:pPr>
        <w:pStyle w:val="Compact"/>
        <w:numPr>
          <w:ilvl w:val="0"/>
          <w:numId w:val="33"/>
        </w:numPr>
      </w:pPr>
      <w:r>
        <w:lastRenderedPageBreak/>
        <w:t>Giai đoạn 4: mở rộng.</w:t>
      </w:r>
    </w:p>
    <w:p w14:paraId="3FE5E591" w14:textId="77777777" w:rsidR="00154F96" w:rsidRDefault="00000000">
      <w:r>
        <w:pict w14:anchorId="5E63568E">
          <v:rect id="_x0000_i1030" style="width:0;height:1.5pt" o:hralign="center" o:hrstd="t" o:hr="t"/>
        </w:pict>
      </w:r>
    </w:p>
    <w:p w14:paraId="71A4D0E7" w14:textId="77777777" w:rsidR="00154F96" w:rsidRDefault="00000000">
      <w:pPr>
        <w:pStyle w:val="Heading2"/>
      </w:pPr>
      <w:bookmarkStart w:id="35" w:name="Xc18ae62428e73dc8194616a304d82f554bcd30a"/>
      <w:bookmarkEnd w:id="22"/>
      <w:bookmarkEnd w:id="34"/>
      <w:r>
        <w:t>7. Cách trình bày bảng và hình theo chuẩn APA</w:t>
      </w:r>
    </w:p>
    <w:p w14:paraId="5AEF16F7" w14:textId="77777777" w:rsidR="00154F96" w:rsidRDefault="00000000">
      <w:pPr>
        <w:pStyle w:val="Heading3"/>
      </w:pPr>
      <w:bookmarkStart w:id="36" w:name="nguyên-tắc-chung"/>
      <w:r>
        <w:t>7.1. Nguyên tắc chung</w:t>
      </w:r>
    </w:p>
    <w:p w14:paraId="2150F50C" w14:textId="77777777" w:rsidR="00154F96" w:rsidRDefault="00000000">
      <w:pPr>
        <w:pStyle w:val="Compact"/>
        <w:numPr>
          <w:ilvl w:val="0"/>
          <w:numId w:val="34"/>
        </w:numPr>
      </w:pPr>
      <w:r>
        <w:t>Mỗi bảng hoặc hình phải được nhắc đến trong phần nội dung trước khi xuất hiện.</w:t>
      </w:r>
    </w:p>
    <w:p w14:paraId="39D595BE" w14:textId="77777777" w:rsidR="00154F96" w:rsidRDefault="00000000">
      <w:pPr>
        <w:pStyle w:val="Compact"/>
        <w:numPr>
          <w:ilvl w:val="0"/>
          <w:numId w:val="34"/>
        </w:numPr>
      </w:pPr>
      <w:r>
        <w:t>Trước mỗi bảng/hình nên có một câu dẫn để giải thích bảng/hình dùng để làm gì.</w:t>
      </w:r>
    </w:p>
    <w:p w14:paraId="51DE5F55" w14:textId="77777777" w:rsidR="00154F96" w:rsidRDefault="00000000">
      <w:pPr>
        <w:pStyle w:val="Compact"/>
        <w:numPr>
          <w:ilvl w:val="0"/>
          <w:numId w:val="34"/>
        </w:numPr>
      </w:pPr>
      <w:r>
        <w:t>Bảng và hình được đánh số theo thứ tự xuất hiện trong báo cáo.</w:t>
      </w:r>
    </w:p>
    <w:p w14:paraId="5AFC1A64" w14:textId="77777777" w:rsidR="00154F96" w:rsidRDefault="00000000">
      <w:pPr>
        <w:pStyle w:val="Compact"/>
        <w:numPr>
          <w:ilvl w:val="0"/>
          <w:numId w:val="34"/>
        </w:numPr>
      </w:pPr>
      <w:r>
        <w:t>Không để bảng/hình xuất hiện đột ngột mà không có lời dẫn.</w:t>
      </w:r>
    </w:p>
    <w:p w14:paraId="148D585B" w14:textId="77777777" w:rsidR="00154F96" w:rsidRDefault="00000000">
      <w:pPr>
        <w:pStyle w:val="Compact"/>
        <w:numPr>
          <w:ilvl w:val="0"/>
          <w:numId w:val="34"/>
        </w:numPr>
      </w:pPr>
      <w:r>
        <w:t>Tiêu đề bảng/hình cần ngắn gọn, rõ ý, không quá dài.</w:t>
      </w:r>
    </w:p>
    <w:p w14:paraId="0D834F5D" w14:textId="77777777" w:rsidR="00154F96" w:rsidRDefault="00000000">
      <w:pPr>
        <w:pStyle w:val="Compact"/>
        <w:numPr>
          <w:ilvl w:val="0"/>
          <w:numId w:val="34"/>
        </w:numPr>
      </w:pPr>
      <w:r>
        <w:t>Chỉ dùng ghi chú khi cần giải thích nguồn, chữ viết tắt, cách tính hoặc nội dung đặc biệt.</w:t>
      </w:r>
    </w:p>
    <w:p w14:paraId="01884E06" w14:textId="77777777" w:rsidR="00154F96" w:rsidRDefault="00000000">
      <w:pPr>
        <w:pStyle w:val="Heading3"/>
      </w:pPr>
      <w:bookmarkStart w:id="37" w:name="cách-trình-bày-bảng"/>
      <w:bookmarkEnd w:id="36"/>
      <w:r>
        <w:t>7.2. Cách trình bày bảng</w:t>
      </w:r>
    </w:p>
    <w:p w14:paraId="6525E83C" w14:textId="77777777" w:rsidR="00154F96" w:rsidRDefault="00000000">
      <w:pPr>
        <w:pStyle w:val="FirstParagraph"/>
      </w:pPr>
      <w:r>
        <w:t>Câu dẫn trước bảng:</w:t>
      </w:r>
    </w:p>
    <w:p w14:paraId="7A4B3E81" w14:textId="77777777" w:rsidR="00154F96" w:rsidRDefault="00000000">
      <w:pPr>
        <w:pStyle w:val="BodyText"/>
      </w:pPr>
      <w:r>
        <w:t>“Cơ cấu chi phí dự kiến của dự án được chia thành các nhóm chính gồm chi phí đầu tư ban đầu, chi phí vận hành, chi phí nhân sự và chi phí marketing. Chi tiết được trình bày trong Bảng 1.”</w:t>
      </w:r>
    </w:p>
    <w:p w14:paraId="33A9D812" w14:textId="77777777" w:rsidR="00154F96" w:rsidRDefault="00000000">
      <w:pPr>
        <w:pStyle w:val="BodyText"/>
      </w:pPr>
      <w:r>
        <w:t>Định dạng:</w:t>
      </w:r>
    </w:p>
    <w:p w14:paraId="15D2F219" w14:textId="77777777" w:rsidR="00154F96" w:rsidRDefault="00000000">
      <w:pPr>
        <w:pStyle w:val="BodyText"/>
      </w:pPr>
      <w:r>
        <w:rPr>
          <w:b/>
          <w:bCs/>
        </w:rPr>
        <w:t>Bảng 1</w:t>
      </w:r>
      <w:r>
        <w:br/>
      </w:r>
      <w:r>
        <w:rPr>
          <w:i/>
          <w:iCs/>
        </w:rPr>
        <w:t>Cơ Cấu Chi Phí Dự Kiến Của Dự Án</w:t>
      </w:r>
    </w:p>
    <w:tbl>
      <w:tblPr>
        <w:tblStyle w:val="Table"/>
        <w:tblW w:w="0" w:type="auto"/>
        <w:tblLook w:val="0020" w:firstRow="1" w:lastRow="0" w:firstColumn="0" w:lastColumn="0" w:noHBand="0" w:noVBand="0"/>
      </w:tblPr>
      <w:tblGrid>
        <w:gridCol w:w="2548"/>
        <w:gridCol w:w="1644"/>
        <w:gridCol w:w="1027"/>
        <w:gridCol w:w="1017"/>
      </w:tblGrid>
      <w:tr w:rsidR="00154F96" w14:paraId="226479A3" w14:textId="77777777" w:rsidTr="00154F96">
        <w:trPr>
          <w:cnfStyle w:val="100000000000" w:firstRow="1" w:lastRow="0" w:firstColumn="0" w:lastColumn="0" w:oddVBand="0" w:evenVBand="0" w:oddHBand="0" w:evenHBand="0" w:firstRowFirstColumn="0" w:firstRowLastColumn="0" w:lastRowFirstColumn="0" w:lastRowLastColumn="0"/>
          <w:tblHeader/>
        </w:trPr>
        <w:tc>
          <w:tcPr>
            <w:tcW w:w="0" w:type="auto"/>
          </w:tcPr>
          <w:p w14:paraId="589E6E77" w14:textId="77777777" w:rsidR="00154F96" w:rsidRDefault="00000000">
            <w:pPr>
              <w:pStyle w:val="Compact"/>
            </w:pPr>
            <w:r>
              <w:t>Hạng mục chi phí</w:t>
            </w:r>
          </w:p>
        </w:tc>
        <w:tc>
          <w:tcPr>
            <w:tcW w:w="0" w:type="auto"/>
          </w:tcPr>
          <w:p w14:paraId="5100ACB6" w14:textId="77777777" w:rsidR="00154F96" w:rsidRDefault="00000000">
            <w:pPr>
              <w:pStyle w:val="Compact"/>
              <w:jc w:val="right"/>
            </w:pPr>
            <w:r>
              <w:t>Giá trị dự kiến</w:t>
            </w:r>
          </w:p>
        </w:tc>
        <w:tc>
          <w:tcPr>
            <w:tcW w:w="0" w:type="auto"/>
          </w:tcPr>
          <w:p w14:paraId="21EEA806" w14:textId="77777777" w:rsidR="00154F96" w:rsidRDefault="00000000">
            <w:pPr>
              <w:pStyle w:val="Compact"/>
              <w:jc w:val="right"/>
            </w:pPr>
            <w:r>
              <w:t>Tỷ trọng</w:t>
            </w:r>
          </w:p>
        </w:tc>
        <w:tc>
          <w:tcPr>
            <w:tcW w:w="0" w:type="auto"/>
          </w:tcPr>
          <w:p w14:paraId="5BB0A2DA" w14:textId="77777777" w:rsidR="00154F96" w:rsidRDefault="00000000">
            <w:pPr>
              <w:pStyle w:val="Compact"/>
            </w:pPr>
            <w:r>
              <w:t>Ghi chú</w:t>
            </w:r>
          </w:p>
        </w:tc>
      </w:tr>
      <w:tr w:rsidR="00154F96" w14:paraId="310233FF" w14:textId="77777777">
        <w:tc>
          <w:tcPr>
            <w:tcW w:w="0" w:type="auto"/>
          </w:tcPr>
          <w:p w14:paraId="039B2009" w14:textId="77777777" w:rsidR="00154F96" w:rsidRDefault="00000000">
            <w:pPr>
              <w:pStyle w:val="Compact"/>
            </w:pPr>
            <w:r>
              <w:t>Chi phí đầu tư ban đầu</w:t>
            </w:r>
          </w:p>
        </w:tc>
        <w:tc>
          <w:tcPr>
            <w:tcW w:w="0" w:type="auto"/>
          </w:tcPr>
          <w:p w14:paraId="7128A71F" w14:textId="77777777" w:rsidR="00154F96" w:rsidRDefault="00000000">
            <w:pPr>
              <w:pStyle w:val="Compact"/>
              <w:jc w:val="right"/>
            </w:pPr>
            <w:r>
              <w:t>…</w:t>
            </w:r>
          </w:p>
        </w:tc>
        <w:tc>
          <w:tcPr>
            <w:tcW w:w="0" w:type="auto"/>
          </w:tcPr>
          <w:p w14:paraId="3FA056C2" w14:textId="77777777" w:rsidR="00154F96" w:rsidRDefault="00000000">
            <w:pPr>
              <w:pStyle w:val="Compact"/>
              <w:jc w:val="right"/>
            </w:pPr>
            <w:r>
              <w:t>…</w:t>
            </w:r>
          </w:p>
        </w:tc>
        <w:tc>
          <w:tcPr>
            <w:tcW w:w="0" w:type="auto"/>
          </w:tcPr>
          <w:p w14:paraId="052D2C1E" w14:textId="77777777" w:rsidR="00154F96" w:rsidRDefault="00000000">
            <w:pPr>
              <w:pStyle w:val="Compact"/>
            </w:pPr>
            <w:r>
              <w:t>…</w:t>
            </w:r>
          </w:p>
        </w:tc>
      </w:tr>
      <w:tr w:rsidR="00154F96" w14:paraId="71A4FDDC" w14:textId="77777777">
        <w:tc>
          <w:tcPr>
            <w:tcW w:w="0" w:type="auto"/>
          </w:tcPr>
          <w:p w14:paraId="3C9180D9" w14:textId="77777777" w:rsidR="00154F96" w:rsidRDefault="00000000">
            <w:pPr>
              <w:pStyle w:val="Compact"/>
            </w:pPr>
            <w:r>
              <w:t>Chi phí vận hành</w:t>
            </w:r>
          </w:p>
        </w:tc>
        <w:tc>
          <w:tcPr>
            <w:tcW w:w="0" w:type="auto"/>
          </w:tcPr>
          <w:p w14:paraId="3508DC0D" w14:textId="77777777" w:rsidR="00154F96" w:rsidRDefault="00000000">
            <w:pPr>
              <w:pStyle w:val="Compact"/>
              <w:jc w:val="right"/>
            </w:pPr>
            <w:r>
              <w:t>…</w:t>
            </w:r>
          </w:p>
        </w:tc>
        <w:tc>
          <w:tcPr>
            <w:tcW w:w="0" w:type="auto"/>
          </w:tcPr>
          <w:p w14:paraId="2FEEA2AF" w14:textId="77777777" w:rsidR="00154F96" w:rsidRDefault="00000000">
            <w:pPr>
              <w:pStyle w:val="Compact"/>
              <w:jc w:val="right"/>
            </w:pPr>
            <w:r>
              <w:t>…</w:t>
            </w:r>
          </w:p>
        </w:tc>
        <w:tc>
          <w:tcPr>
            <w:tcW w:w="0" w:type="auto"/>
          </w:tcPr>
          <w:p w14:paraId="70E3E3BF" w14:textId="77777777" w:rsidR="00154F96" w:rsidRDefault="00000000">
            <w:pPr>
              <w:pStyle w:val="Compact"/>
            </w:pPr>
            <w:r>
              <w:t>…</w:t>
            </w:r>
          </w:p>
        </w:tc>
      </w:tr>
      <w:tr w:rsidR="00154F96" w14:paraId="3785AB3F" w14:textId="77777777">
        <w:tc>
          <w:tcPr>
            <w:tcW w:w="0" w:type="auto"/>
          </w:tcPr>
          <w:p w14:paraId="61ABDB47" w14:textId="77777777" w:rsidR="00154F96" w:rsidRDefault="00000000">
            <w:pPr>
              <w:pStyle w:val="Compact"/>
            </w:pPr>
            <w:r>
              <w:t>Chi phí nhân sự</w:t>
            </w:r>
          </w:p>
        </w:tc>
        <w:tc>
          <w:tcPr>
            <w:tcW w:w="0" w:type="auto"/>
          </w:tcPr>
          <w:p w14:paraId="19082476" w14:textId="77777777" w:rsidR="00154F96" w:rsidRDefault="00000000">
            <w:pPr>
              <w:pStyle w:val="Compact"/>
              <w:jc w:val="right"/>
            </w:pPr>
            <w:r>
              <w:t>…</w:t>
            </w:r>
          </w:p>
        </w:tc>
        <w:tc>
          <w:tcPr>
            <w:tcW w:w="0" w:type="auto"/>
          </w:tcPr>
          <w:p w14:paraId="686B8B65" w14:textId="77777777" w:rsidR="00154F96" w:rsidRDefault="00000000">
            <w:pPr>
              <w:pStyle w:val="Compact"/>
              <w:jc w:val="right"/>
            </w:pPr>
            <w:r>
              <w:t>…</w:t>
            </w:r>
          </w:p>
        </w:tc>
        <w:tc>
          <w:tcPr>
            <w:tcW w:w="0" w:type="auto"/>
          </w:tcPr>
          <w:p w14:paraId="00CF9B4E" w14:textId="77777777" w:rsidR="00154F96" w:rsidRDefault="00000000">
            <w:pPr>
              <w:pStyle w:val="Compact"/>
            </w:pPr>
            <w:r>
              <w:t>…</w:t>
            </w:r>
          </w:p>
        </w:tc>
      </w:tr>
      <w:tr w:rsidR="00154F96" w14:paraId="3516C90A" w14:textId="77777777">
        <w:tc>
          <w:tcPr>
            <w:tcW w:w="0" w:type="auto"/>
          </w:tcPr>
          <w:p w14:paraId="1E07544D" w14:textId="77777777" w:rsidR="00154F96" w:rsidRDefault="00000000">
            <w:pPr>
              <w:pStyle w:val="Compact"/>
            </w:pPr>
            <w:r>
              <w:t>Chi phí marketing</w:t>
            </w:r>
          </w:p>
        </w:tc>
        <w:tc>
          <w:tcPr>
            <w:tcW w:w="0" w:type="auto"/>
          </w:tcPr>
          <w:p w14:paraId="1A39C6B2" w14:textId="77777777" w:rsidR="00154F96" w:rsidRDefault="00000000">
            <w:pPr>
              <w:pStyle w:val="Compact"/>
              <w:jc w:val="right"/>
            </w:pPr>
            <w:r>
              <w:t>…</w:t>
            </w:r>
          </w:p>
        </w:tc>
        <w:tc>
          <w:tcPr>
            <w:tcW w:w="0" w:type="auto"/>
          </w:tcPr>
          <w:p w14:paraId="35886166" w14:textId="77777777" w:rsidR="00154F96" w:rsidRDefault="00000000">
            <w:pPr>
              <w:pStyle w:val="Compact"/>
              <w:jc w:val="right"/>
            </w:pPr>
            <w:r>
              <w:t>…</w:t>
            </w:r>
          </w:p>
        </w:tc>
        <w:tc>
          <w:tcPr>
            <w:tcW w:w="0" w:type="auto"/>
          </w:tcPr>
          <w:p w14:paraId="4C0D4B83" w14:textId="77777777" w:rsidR="00154F96" w:rsidRDefault="00000000">
            <w:pPr>
              <w:pStyle w:val="Compact"/>
            </w:pPr>
            <w:r>
              <w:t>…</w:t>
            </w:r>
          </w:p>
        </w:tc>
      </w:tr>
    </w:tbl>
    <w:p w14:paraId="462B666A" w14:textId="77777777" w:rsidR="00154F96" w:rsidRDefault="00000000">
      <w:pPr>
        <w:pStyle w:val="BodyText"/>
      </w:pPr>
      <w:r>
        <w:rPr>
          <w:i/>
          <w:iCs/>
        </w:rPr>
        <w:t>Ghi chú.</w:t>
      </w:r>
      <w:r>
        <w:t xml:space="preserve"> Đơn vị tính: đồng. Số liệu được xây dựng theo giả định tài chính của dự án.</w:t>
      </w:r>
    </w:p>
    <w:p w14:paraId="0A04CBED" w14:textId="77777777" w:rsidR="00154F96" w:rsidRDefault="00000000">
      <w:pPr>
        <w:pStyle w:val="Heading3"/>
      </w:pPr>
      <w:bookmarkStart w:id="38" w:name="cách-trình-bày-hìnhbiểu-đồ"/>
      <w:bookmarkEnd w:id="37"/>
      <w:r>
        <w:t>7.3. Cách trình bày hình/biểu đồ</w:t>
      </w:r>
    </w:p>
    <w:p w14:paraId="750FE749" w14:textId="77777777" w:rsidR="00154F96" w:rsidRDefault="00000000">
      <w:pPr>
        <w:pStyle w:val="FirstParagraph"/>
      </w:pPr>
      <w:r>
        <w:t>Câu dẫn trước hình:</w:t>
      </w:r>
    </w:p>
    <w:p w14:paraId="7E28D174" w14:textId="77777777" w:rsidR="00154F96" w:rsidRDefault="00000000">
      <w:pPr>
        <w:pStyle w:val="BodyText"/>
      </w:pPr>
      <w:r>
        <w:t>“Hình 1 thể hiện lộ trình triển khai dự án trong 12 tháng đầu tiên, từ giai đoạn nghiên cứu thị trường đến giai đoạn ra mắt và tối ưu hoạt động kinh doanh.”</w:t>
      </w:r>
    </w:p>
    <w:p w14:paraId="7EF84BBE" w14:textId="77777777" w:rsidR="00154F96" w:rsidRDefault="00000000">
      <w:pPr>
        <w:pStyle w:val="BodyText"/>
      </w:pPr>
      <w:r>
        <w:t>Định dạng:</w:t>
      </w:r>
    </w:p>
    <w:p w14:paraId="167EBAED" w14:textId="77777777" w:rsidR="00154F96" w:rsidRDefault="00000000">
      <w:pPr>
        <w:pStyle w:val="BodyText"/>
      </w:pPr>
      <w:r>
        <w:rPr>
          <w:b/>
          <w:bCs/>
        </w:rPr>
        <w:t>Hình 1</w:t>
      </w:r>
      <w:r>
        <w:br/>
      </w:r>
      <w:r>
        <w:rPr>
          <w:i/>
          <w:iCs/>
        </w:rPr>
        <w:t>Lộ Trình Triển Khai Dự Án Trong 12 Tháng Đầu</w:t>
      </w:r>
    </w:p>
    <w:p w14:paraId="16D5D62A" w14:textId="77777777" w:rsidR="00154F96" w:rsidRDefault="00000000">
      <w:pPr>
        <w:pStyle w:val="BodyText"/>
      </w:pPr>
      <w:r>
        <w:lastRenderedPageBreak/>
        <w:t>[Chèn biểu đồ Gantt hoặc roadmap tại đây]</w:t>
      </w:r>
    </w:p>
    <w:p w14:paraId="2485C859" w14:textId="77777777" w:rsidR="00154F96" w:rsidRDefault="00000000">
      <w:pPr>
        <w:pStyle w:val="BodyText"/>
      </w:pPr>
      <w:r>
        <w:rPr>
          <w:i/>
          <w:iCs/>
        </w:rPr>
        <w:t>Ghi chú.</w:t>
      </w:r>
      <w:r>
        <w:t xml:space="preserve"> Các mốc thời gian có thể điều chỉnh tùy theo tiến độ thực tế của dự án.</w:t>
      </w:r>
    </w:p>
    <w:p w14:paraId="3B63D5EC" w14:textId="77777777" w:rsidR="00154F96" w:rsidRDefault="00000000">
      <w:pPr>
        <w:pStyle w:val="Heading3"/>
      </w:pPr>
      <w:bookmarkStart w:id="39" w:name="khi-nào-cần-ghi-chú"/>
      <w:bookmarkEnd w:id="38"/>
      <w:r>
        <w:t>7.4. Khi nào cần ghi chú?</w:t>
      </w:r>
    </w:p>
    <w:p w14:paraId="0012A58A" w14:textId="77777777" w:rsidR="00154F96" w:rsidRDefault="00000000">
      <w:pPr>
        <w:pStyle w:val="FirstParagraph"/>
      </w:pPr>
      <w:r>
        <w:t>Ghi chú nên dùng trong các trường hợp sau:</w:t>
      </w:r>
    </w:p>
    <w:p w14:paraId="66655AB3" w14:textId="77777777" w:rsidR="00154F96" w:rsidRDefault="00000000">
      <w:pPr>
        <w:pStyle w:val="Compact"/>
        <w:numPr>
          <w:ilvl w:val="0"/>
          <w:numId w:val="35"/>
        </w:numPr>
      </w:pPr>
      <w:r>
        <w:t>Bảng/hình có dữ liệu được tính toán từ nhiều nguồn.</w:t>
      </w:r>
    </w:p>
    <w:p w14:paraId="59556E60" w14:textId="77777777" w:rsidR="00154F96" w:rsidRDefault="00000000">
      <w:pPr>
        <w:pStyle w:val="Compact"/>
        <w:numPr>
          <w:ilvl w:val="0"/>
          <w:numId w:val="35"/>
        </w:numPr>
      </w:pPr>
      <w:r>
        <w:t>Có từ viết tắt cần giải thích.</w:t>
      </w:r>
    </w:p>
    <w:p w14:paraId="3D784F30" w14:textId="77777777" w:rsidR="00154F96" w:rsidRDefault="00000000">
      <w:pPr>
        <w:pStyle w:val="Compact"/>
        <w:numPr>
          <w:ilvl w:val="0"/>
          <w:numId w:val="35"/>
        </w:numPr>
      </w:pPr>
      <w:r>
        <w:t>Có giả định tài chính cần làm rõ.</w:t>
      </w:r>
    </w:p>
    <w:p w14:paraId="4B82B702" w14:textId="77777777" w:rsidR="00154F96" w:rsidRDefault="00000000">
      <w:pPr>
        <w:pStyle w:val="Compact"/>
        <w:numPr>
          <w:ilvl w:val="0"/>
          <w:numId w:val="35"/>
        </w:numPr>
      </w:pPr>
      <w:r>
        <w:t>Có nguồn dữ liệu bên ngoài.</w:t>
      </w:r>
    </w:p>
    <w:p w14:paraId="70B3A802" w14:textId="77777777" w:rsidR="00154F96" w:rsidRDefault="00000000">
      <w:pPr>
        <w:pStyle w:val="Compact"/>
        <w:numPr>
          <w:ilvl w:val="0"/>
          <w:numId w:val="35"/>
        </w:numPr>
      </w:pPr>
      <w:r>
        <w:t>Có cách tính đặc biệt như ROI, ROA, điểm hòa vốn, tỷ lệ chuyển đổi.</w:t>
      </w:r>
    </w:p>
    <w:p w14:paraId="37413E3A" w14:textId="77777777" w:rsidR="00154F96" w:rsidRDefault="00000000">
      <w:pPr>
        <w:pStyle w:val="FirstParagraph"/>
      </w:pPr>
      <w:r>
        <w:t>Không cần ghi chú khi bảng/hình chỉ trình bày thông tin mô tả đơn giản và đã rõ nghĩa.</w:t>
      </w:r>
    </w:p>
    <w:p w14:paraId="5CFD0751" w14:textId="77777777" w:rsidR="00154F96" w:rsidRDefault="00000000">
      <w:pPr>
        <w:pStyle w:val="Heading3"/>
      </w:pPr>
      <w:bookmarkStart w:id="40" w:name="mẫu-ghi-chú-nguồn"/>
      <w:bookmarkEnd w:id="39"/>
      <w:r>
        <w:t>7.5. Mẫu ghi chú nguồn</w:t>
      </w:r>
    </w:p>
    <w:p w14:paraId="720E9CDE" w14:textId="77777777" w:rsidR="00154F96" w:rsidRDefault="00000000">
      <w:pPr>
        <w:pStyle w:val="FirstParagraph"/>
      </w:pPr>
      <w:r>
        <w:t>Nếu bảng/hình do nhóm tự xây dựng:</w:t>
      </w:r>
    </w:p>
    <w:p w14:paraId="35A4E6D0" w14:textId="77777777" w:rsidR="00154F96" w:rsidRDefault="00000000">
      <w:pPr>
        <w:pStyle w:val="BodyText"/>
      </w:pPr>
      <w:r>
        <w:rPr>
          <w:i/>
          <w:iCs/>
        </w:rPr>
        <w:t>Ghi chú.</w:t>
      </w:r>
      <w:r>
        <w:t xml:space="preserve"> Nhóm tác giả tổng hợp.</w:t>
      </w:r>
    </w:p>
    <w:p w14:paraId="12377E46" w14:textId="77777777" w:rsidR="00154F96" w:rsidRDefault="00000000">
      <w:pPr>
        <w:pStyle w:val="BodyText"/>
      </w:pPr>
      <w:r>
        <w:t>Nếu bảng/hình dựa trên khảo sát:</w:t>
      </w:r>
    </w:p>
    <w:p w14:paraId="75F40C8F" w14:textId="77777777" w:rsidR="00154F96" w:rsidRDefault="00000000">
      <w:pPr>
        <w:pStyle w:val="BodyText"/>
      </w:pPr>
      <w:r>
        <w:rPr>
          <w:i/>
          <w:iCs/>
        </w:rPr>
        <w:t>Ghi chú.</w:t>
      </w:r>
      <w:r>
        <w:t xml:space="preserve"> Dữ liệu được tổng hợp từ khảo sát khách hàng do nhóm thực hiện vào tháng … năm …</w:t>
      </w:r>
    </w:p>
    <w:p w14:paraId="2E92AE94" w14:textId="77777777" w:rsidR="00154F96" w:rsidRDefault="00000000">
      <w:pPr>
        <w:pStyle w:val="BodyText"/>
      </w:pPr>
      <w:r>
        <w:t>Nếu bảng/hình dựa trên nguồn bên ngoài:</w:t>
      </w:r>
    </w:p>
    <w:p w14:paraId="4C403B82" w14:textId="77777777" w:rsidR="00154F96" w:rsidRDefault="00000000">
      <w:pPr>
        <w:pStyle w:val="BodyText"/>
      </w:pPr>
      <w:r>
        <w:rPr>
          <w:i/>
          <w:iCs/>
        </w:rPr>
        <w:t>Ghi chú.</w:t>
      </w:r>
      <w:r>
        <w:t xml:space="preserve"> Số liệu được tổng hợp từ [Tên tổ chức/báo cáo], năm …</w:t>
      </w:r>
    </w:p>
    <w:p w14:paraId="5737B89A" w14:textId="77777777" w:rsidR="00154F96" w:rsidRDefault="00000000">
      <w:pPr>
        <w:pStyle w:val="BodyText"/>
      </w:pPr>
      <w:r>
        <w:t>Nếu bảng/hình có giả định tài chính:</w:t>
      </w:r>
    </w:p>
    <w:p w14:paraId="0FB1C5A3" w14:textId="77777777" w:rsidR="00154F96" w:rsidRDefault="00000000">
      <w:pPr>
        <w:pStyle w:val="BodyText"/>
      </w:pPr>
      <w:r>
        <w:rPr>
          <w:i/>
          <w:iCs/>
        </w:rPr>
        <w:t>Ghi chú.</w:t>
      </w:r>
      <w:r>
        <w:t xml:space="preserve"> Số liệu được xây dựng theo kịch bản cơ sở của dự án.</w:t>
      </w:r>
    </w:p>
    <w:p w14:paraId="31F7C1F4" w14:textId="77777777" w:rsidR="00154F96" w:rsidRDefault="00000000">
      <w:r>
        <w:pict w14:anchorId="23FC71C9">
          <v:rect id="_x0000_i1031" style="width:0;height:1.5pt" o:hralign="center" o:hrstd="t" o:hr="t"/>
        </w:pict>
      </w:r>
    </w:p>
    <w:p w14:paraId="08D868EA" w14:textId="77777777" w:rsidR="00154F96" w:rsidRDefault="00000000">
      <w:pPr>
        <w:pStyle w:val="Heading2"/>
      </w:pPr>
      <w:bookmarkStart w:id="41" w:name="Xb322cafe1eb93d1581fc421f3d61c9e08127218"/>
      <w:bookmarkEnd w:id="35"/>
      <w:bookmarkEnd w:id="40"/>
      <w:r>
        <w:t>8. Prompt yêu cầu AI tạo bảng theo chuẩn báo cáo</w:t>
      </w:r>
    </w:p>
    <w:p w14:paraId="713D801E" w14:textId="77777777" w:rsidR="00154F96" w:rsidRDefault="00000000">
      <w:pPr>
        <w:pStyle w:val="FirstParagraph"/>
      </w:pPr>
      <w:r>
        <w:t>Hãy tạo bảng cho mục [tên mục] trong báo cáo kế hoạch kinh doanh của dự án [tên dự án]. Bảng cần ngắn gọn, dễ chèn vào Word, không quá nhiều chữ trong một ô. Trước bảng, hãy viết một câu dẫn phù hợp. Sau bảng, chỉ thêm ghi chú nếu cần giải thích nguồn, cách tính hoặc giả định.</w:t>
      </w:r>
    </w:p>
    <w:p w14:paraId="5F68F80E" w14:textId="77777777" w:rsidR="00154F96" w:rsidRDefault="00000000">
      <w:pPr>
        <w:pStyle w:val="BodyText"/>
      </w:pPr>
      <w:r>
        <w:t>Dữ liệu đầu vào:</w:t>
      </w:r>
      <w:r>
        <w:br/>
        <w:t>[ Dán dữ liệu ]</w:t>
      </w:r>
    </w:p>
    <w:p w14:paraId="59012659" w14:textId="77777777" w:rsidR="00154F96" w:rsidRDefault="00000000">
      <w:pPr>
        <w:pStyle w:val="BodyText"/>
      </w:pPr>
      <w:r>
        <w:t>Yêu cầu:</w:t>
      </w:r>
    </w:p>
    <w:p w14:paraId="1C290870" w14:textId="77777777" w:rsidR="00154F96" w:rsidRDefault="00000000">
      <w:pPr>
        <w:pStyle w:val="Compact"/>
        <w:numPr>
          <w:ilvl w:val="0"/>
          <w:numId w:val="36"/>
        </w:numPr>
      </w:pPr>
      <w:r>
        <w:t>Đánh số bảng theo thứ tự: Bảng [số].</w:t>
      </w:r>
    </w:p>
    <w:p w14:paraId="6D357DF0" w14:textId="77777777" w:rsidR="00154F96" w:rsidRDefault="00000000">
      <w:pPr>
        <w:pStyle w:val="Compact"/>
        <w:numPr>
          <w:ilvl w:val="0"/>
          <w:numId w:val="36"/>
        </w:numPr>
      </w:pPr>
      <w:r>
        <w:lastRenderedPageBreak/>
        <w:t>Tiêu đề bảng ngắn gọn, rõ nội dung.</w:t>
      </w:r>
    </w:p>
    <w:p w14:paraId="382D4471" w14:textId="77777777" w:rsidR="00154F96" w:rsidRDefault="00000000">
      <w:pPr>
        <w:pStyle w:val="Compact"/>
        <w:numPr>
          <w:ilvl w:val="0"/>
          <w:numId w:val="36"/>
        </w:numPr>
      </w:pPr>
      <w:r>
        <w:t>Nội dung bảng có tính phân tích, không chỉ liệt kê.</w:t>
      </w:r>
    </w:p>
    <w:p w14:paraId="3BA77E64" w14:textId="77777777" w:rsidR="00154F96" w:rsidRDefault="00000000">
      <w:pPr>
        <w:pStyle w:val="Compact"/>
        <w:numPr>
          <w:ilvl w:val="0"/>
          <w:numId w:val="36"/>
        </w:numPr>
      </w:pPr>
      <w:r>
        <w:t>Nếu phù hợp, bổ sung cột “ý nghĩa chiến lược” hoặc “hàm ý triển khai”.</w:t>
      </w:r>
    </w:p>
    <w:p w14:paraId="23A885EA" w14:textId="77777777" w:rsidR="00154F96" w:rsidRDefault="00000000">
      <w:pPr>
        <w:pStyle w:val="Compact"/>
        <w:numPr>
          <w:ilvl w:val="0"/>
          <w:numId w:val="36"/>
        </w:numPr>
      </w:pPr>
      <w:r>
        <w:t>Văn phong phù hợp báo cáo học thuật ứng dụng.</w:t>
      </w:r>
    </w:p>
    <w:p w14:paraId="132635B5" w14:textId="77777777" w:rsidR="00154F96" w:rsidRDefault="00000000">
      <w:r>
        <w:pict w14:anchorId="26A5EA96">
          <v:rect id="_x0000_i1032" style="width:0;height:1.5pt" o:hralign="center" o:hrstd="t" o:hr="t"/>
        </w:pict>
      </w:r>
    </w:p>
    <w:p w14:paraId="3BE7101C" w14:textId="77777777" w:rsidR="00154F96" w:rsidRDefault="00000000">
      <w:pPr>
        <w:pStyle w:val="Heading2"/>
      </w:pPr>
      <w:bookmarkStart w:id="42" w:name="X20f4db7b6eb6d00279e34451950b613df4c168f"/>
      <w:bookmarkEnd w:id="41"/>
      <w:r>
        <w:t>9. Prompt yêu cầu AI tạo biểu đồ/sơ đồ theo chuẩn báo cáo</w:t>
      </w:r>
    </w:p>
    <w:p w14:paraId="2A61D438" w14:textId="77777777" w:rsidR="00154F96" w:rsidRDefault="00000000">
      <w:pPr>
        <w:pStyle w:val="FirstParagraph"/>
      </w:pPr>
      <w:r>
        <w:t>Hãy đề xuất biểu đồ hoặc sơ đồ phù hợp cho mục [tên mục] trong báo cáo kế hoạch kinh doanh của dự án [tên dự án]. Trước khi đề xuất, hãy xác định mục tiêu của biểu đồ: so sánh, thể hiện cơ cấu, thể hiện xu hướng, thể hiện quy trình hay thể hiện rủi ro.</w:t>
      </w:r>
    </w:p>
    <w:p w14:paraId="06173E37" w14:textId="77777777" w:rsidR="00154F96" w:rsidRDefault="00000000">
      <w:pPr>
        <w:pStyle w:val="BodyText"/>
      </w:pPr>
      <w:r>
        <w:t>Dữ liệu đầu vào:</w:t>
      </w:r>
      <w:r>
        <w:br/>
        <w:t>[ Dán dữ liệu ]</w:t>
      </w:r>
    </w:p>
    <w:p w14:paraId="44BA7D9A" w14:textId="77777777" w:rsidR="00154F96" w:rsidRDefault="00000000">
      <w:pPr>
        <w:pStyle w:val="BodyText"/>
      </w:pPr>
      <w:r>
        <w:t>Yêu cầu:</w:t>
      </w:r>
    </w:p>
    <w:p w14:paraId="41714A92" w14:textId="77777777" w:rsidR="00154F96" w:rsidRDefault="00000000">
      <w:pPr>
        <w:pStyle w:val="Compact"/>
        <w:numPr>
          <w:ilvl w:val="0"/>
          <w:numId w:val="37"/>
        </w:numPr>
      </w:pPr>
      <w:r>
        <w:t>Chọn loại biểu đồ/sơ đồ phù hợp nhất.</w:t>
      </w:r>
    </w:p>
    <w:p w14:paraId="3246A3C6" w14:textId="77777777" w:rsidR="00154F96" w:rsidRDefault="00000000">
      <w:pPr>
        <w:pStyle w:val="Compact"/>
        <w:numPr>
          <w:ilvl w:val="0"/>
          <w:numId w:val="37"/>
        </w:numPr>
      </w:pPr>
      <w:r>
        <w:t>Viết câu dẫn trước hình.</w:t>
      </w:r>
    </w:p>
    <w:p w14:paraId="5B05A983" w14:textId="77777777" w:rsidR="00154F96" w:rsidRDefault="00000000">
      <w:pPr>
        <w:pStyle w:val="Compact"/>
        <w:numPr>
          <w:ilvl w:val="0"/>
          <w:numId w:val="37"/>
        </w:numPr>
      </w:pPr>
      <w:r>
        <w:t>Đặt tên hình theo chuẩn: Hình [số] – [tên hình].</w:t>
      </w:r>
    </w:p>
    <w:p w14:paraId="0344E47B" w14:textId="77777777" w:rsidR="00154F96" w:rsidRDefault="00000000">
      <w:pPr>
        <w:pStyle w:val="Compact"/>
        <w:numPr>
          <w:ilvl w:val="0"/>
          <w:numId w:val="37"/>
        </w:numPr>
      </w:pPr>
      <w:r>
        <w:t>Mô tả ngắn nội dung hình.</w:t>
      </w:r>
    </w:p>
    <w:p w14:paraId="04FDE6A7" w14:textId="77777777" w:rsidR="00154F96" w:rsidRDefault="00000000">
      <w:pPr>
        <w:pStyle w:val="Compact"/>
        <w:numPr>
          <w:ilvl w:val="0"/>
          <w:numId w:val="37"/>
        </w:numPr>
      </w:pPr>
      <w:r>
        <w:t>Nếu cần, thêm ghi chú nguồn hoặc giả định.</w:t>
      </w:r>
    </w:p>
    <w:p w14:paraId="1B864F57" w14:textId="77777777" w:rsidR="00154F96" w:rsidRDefault="00000000">
      <w:pPr>
        <w:pStyle w:val="Compact"/>
        <w:numPr>
          <w:ilvl w:val="0"/>
          <w:numId w:val="37"/>
        </w:numPr>
      </w:pPr>
      <w:r>
        <w:t>Ưu tiên biểu đồ dễ hiểu, phù hợp đưa vào Word hoặc slide thuyết trình.</w:t>
      </w:r>
    </w:p>
    <w:p w14:paraId="0A9E8FB2" w14:textId="77777777" w:rsidR="00154F96" w:rsidRDefault="00000000">
      <w:r>
        <w:pict w14:anchorId="462549AB">
          <v:rect id="_x0000_i1033" style="width:0;height:1.5pt" o:hralign="center" o:hrstd="t" o:hr="t"/>
        </w:pict>
      </w:r>
    </w:p>
    <w:p w14:paraId="7FFB54BF" w14:textId="77777777" w:rsidR="00154F96" w:rsidRDefault="00000000">
      <w:pPr>
        <w:pStyle w:val="Heading2"/>
      </w:pPr>
      <w:bookmarkStart w:id="43" w:name="Xd5590aa82659330de5d06a30a84acaed036fe3e"/>
      <w:bookmarkEnd w:id="42"/>
      <w:r>
        <w:t>10. Prompt yêu cầu AI rà soát logic toàn báo cáo</w:t>
      </w:r>
    </w:p>
    <w:p w14:paraId="67EF2AF8" w14:textId="77777777" w:rsidR="00154F96" w:rsidRDefault="00000000">
      <w:pPr>
        <w:pStyle w:val="FirstParagraph"/>
      </w:pPr>
      <w:r>
        <w:t>Hãy rà soát logic toàn bộ báo cáo kế hoạch kinh doanh của dự án [tên dự án]. Tập trung kiểm tra các vấn đề sau:</w:t>
      </w:r>
    </w:p>
    <w:p w14:paraId="5D504CD3" w14:textId="77777777" w:rsidR="00154F96" w:rsidRDefault="00000000">
      <w:pPr>
        <w:pStyle w:val="Compact"/>
        <w:numPr>
          <w:ilvl w:val="0"/>
          <w:numId w:val="38"/>
        </w:numPr>
      </w:pPr>
      <w:r>
        <w:t>Các mục có bị trùng ý với nhau không?</w:t>
      </w:r>
    </w:p>
    <w:p w14:paraId="6CA02798" w14:textId="77777777" w:rsidR="00154F96" w:rsidRDefault="00000000">
      <w:pPr>
        <w:pStyle w:val="Compact"/>
        <w:numPr>
          <w:ilvl w:val="0"/>
          <w:numId w:val="38"/>
        </w:numPr>
      </w:pPr>
      <w:r>
        <w:t>Mục nào đang viết quá lý thuyết hoặc chưa gắn với dự án?</w:t>
      </w:r>
    </w:p>
    <w:p w14:paraId="571BF677" w14:textId="77777777" w:rsidR="00154F96" w:rsidRDefault="00000000">
      <w:pPr>
        <w:pStyle w:val="Compact"/>
        <w:numPr>
          <w:ilvl w:val="0"/>
          <w:numId w:val="38"/>
        </w:numPr>
      </w:pPr>
      <w:r>
        <w:t>Số liệu tài chính có nhất quán không?</w:t>
      </w:r>
    </w:p>
    <w:p w14:paraId="66CB23FF" w14:textId="77777777" w:rsidR="00154F96" w:rsidRDefault="00000000">
      <w:pPr>
        <w:pStyle w:val="Compact"/>
        <w:numPr>
          <w:ilvl w:val="0"/>
          <w:numId w:val="38"/>
        </w:numPr>
      </w:pPr>
      <w:r>
        <w:t>Bảng, hình và biểu đồ đã có câu dẫn chưa?</w:t>
      </w:r>
    </w:p>
    <w:p w14:paraId="1A30D5A4" w14:textId="77777777" w:rsidR="00154F96" w:rsidRDefault="00000000">
      <w:pPr>
        <w:pStyle w:val="Compact"/>
        <w:numPr>
          <w:ilvl w:val="0"/>
          <w:numId w:val="38"/>
        </w:numPr>
      </w:pPr>
      <w:r>
        <w:t>Có bảng/hình nào chưa cần thiết hoặc bị dư không?</w:t>
      </w:r>
    </w:p>
    <w:p w14:paraId="5E80AC8C" w14:textId="77777777" w:rsidR="00154F96" w:rsidRDefault="00000000">
      <w:pPr>
        <w:pStyle w:val="Compact"/>
        <w:numPr>
          <w:ilvl w:val="0"/>
          <w:numId w:val="38"/>
        </w:numPr>
      </w:pPr>
      <w:r>
        <w:t>Các phần marketing, bán hàng, vận hành, tài chính và rủi ro đã liên kết với nhau chưa?</w:t>
      </w:r>
    </w:p>
    <w:p w14:paraId="09686B00" w14:textId="77777777" w:rsidR="00154F96" w:rsidRDefault="00000000">
      <w:pPr>
        <w:pStyle w:val="Compact"/>
        <w:numPr>
          <w:ilvl w:val="0"/>
          <w:numId w:val="38"/>
        </w:numPr>
      </w:pPr>
      <w:r>
        <w:t>Văn phong có thống nhất theo hướng báo cáo học thuật ứng dụng không?</w:t>
      </w:r>
    </w:p>
    <w:p w14:paraId="05DDA74F" w14:textId="77777777" w:rsidR="00154F96" w:rsidRDefault="00000000">
      <w:pPr>
        <w:pStyle w:val="Compact"/>
        <w:numPr>
          <w:ilvl w:val="0"/>
          <w:numId w:val="38"/>
        </w:numPr>
      </w:pPr>
      <w:r>
        <w:t>Có đoạn nào còn giống AI, quá chung chung hoặc quá quảng cáo không?</w:t>
      </w:r>
    </w:p>
    <w:p w14:paraId="2368400B" w14:textId="77777777" w:rsidR="00154F96" w:rsidRDefault="00000000">
      <w:pPr>
        <w:pStyle w:val="FirstParagraph"/>
      </w:pPr>
      <w:r>
        <w:t>Đầu ra mong muốn:</w:t>
      </w:r>
    </w:p>
    <w:p w14:paraId="716D9E44" w14:textId="77777777" w:rsidR="00154F96" w:rsidRDefault="00000000">
      <w:pPr>
        <w:pStyle w:val="Compact"/>
        <w:numPr>
          <w:ilvl w:val="0"/>
          <w:numId w:val="39"/>
        </w:numPr>
      </w:pPr>
      <w:r>
        <w:t>Liệt kê lỗi theo từng mục.</w:t>
      </w:r>
    </w:p>
    <w:p w14:paraId="155D805B" w14:textId="77777777" w:rsidR="00154F96" w:rsidRDefault="00000000">
      <w:pPr>
        <w:pStyle w:val="Compact"/>
        <w:numPr>
          <w:ilvl w:val="0"/>
          <w:numId w:val="39"/>
        </w:numPr>
      </w:pPr>
      <w:r>
        <w:t>Đề xuất cách sửa cụ thể.</w:t>
      </w:r>
    </w:p>
    <w:p w14:paraId="3F11DB08" w14:textId="77777777" w:rsidR="00154F96" w:rsidRDefault="00000000">
      <w:pPr>
        <w:pStyle w:val="Compact"/>
        <w:numPr>
          <w:ilvl w:val="0"/>
          <w:numId w:val="39"/>
        </w:numPr>
      </w:pPr>
      <w:r>
        <w:lastRenderedPageBreak/>
        <w:t>Viết lại các đoạn cần chỉnh nếu cần.</w:t>
      </w:r>
    </w:p>
    <w:p w14:paraId="2B0C8FAF" w14:textId="77777777" w:rsidR="00154F96" w:rsidRDefault="00000000">
      <w:pPr>
        <w:pStyle w:val="Compact"/>
        <w:numPr>
          <w:ilvl w:val="0"/>
          <w:numId w:val="39"/>
        </w:numPr>
      </w:pPr>
      <w:r>
        <w:t>Giữ tinh thần nội dung gốc, không viết lại toàn bộ theo hướng mới nếu không cần thiết.</w:t>
      </w:r>
    </w:p>
    <w:p w14:paraId="1BF0F4E2" w14:textId="77777777" w:rsidR="00154F96" w:rsidRDefault="00000000">
      <w:r>
        <w:pict w14:anchorId="1F880269">
          <v:rect id="_x0000_i1034" style="width:0;height:1.5pt" o:hralign="center" o:hrstd="t" o:hr="t"/>
        </w:pict>
      </w:r>
    </w:p>
    <w:p w14:paraId="05EF4072" w14:textId="77777777" w:rsidR="00154F96" w:rsidRDefault="00000000">
      <w:pPr>
        <w:pStyle w:val="Heading2"/>
      </w:pPr>
      <w:bookmarkStart w:id="44" w:name="công-thức-prompt-ngắn-gọn"/>
      <w:bookmarkEnd w:id="43"/>
      <w:r>
        <w:t>11. Công thức prompt ngắn gọn</w:t>
      </w:r>
    </w:p>
    <w:p w14:paraId="46880DAF" w14:textId="77777777" w:rsidR="00154F96" w:rsidRDefault="00000000">
      <w:pPr>
        <w:pStyle w:val="FirstParagraph"/>
      </w:pPr>
      <w:r>
        <w:t>Tôi đang xây dựng báo cáo kế hoạch kinh doanh cho dự án [tên dự án]. Hãy hỗ trợ tôi viết/chỉnh sửa mục [tên mục] theo phong cách học thuật ứng dụng, mạch lạc, có tính phân tích và phù hợp đưa vào Word. Trước khi viết, hãy kiểm tra xem dữ liệu đầu vào đã đủ chưa; nếu thiếu, hãy hỏi các thông tin quan trọng nhất. Không viết theo giọng khuyên bảo, không lặp ý với các mục khác, không viết quá chung chung. Nếu có bảng/hình, hãy thêm câu dẫn và trình bày theo chuẩn APA.</w:t>
      </w:r>
    </w:p>
    <w:p w14:paraId="6C81DC39" w14:textId="77777777" w:rsidR="00154F96" w:rsidRDefault="00000000">
      <w:pPr>
        <w:pStyle w:val="BodyText"/>
      </w:pPr>
      <w:r>
        <w:t>Dữ liệu đầu vào:</w:t>
      </w:r>
      <w:r>
        <w:br/>
        <w:t>[ Dán nội dung ]</w:t>
      </w:r>
      <w:bookmarkEnd w:id="0"/>
      <w:bookmarkEnd w:id="44"/>
    </w:p>
    <w:sectPr w:rsidR="00154F9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0FC55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34E57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5B810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5"/>
    <w:multiLevelType w:val="multilevel"/>
    <w:tmpl w:val="4888DE0A"/>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A994111"/>
    <w:multiLevelType w:val="multilevel"/>
    <w:tmpl w:val="4154B2CA"/>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5" w15:restartNumberingAfterBreak="0">
    <w:nsid w:val="0A994117"/>
    <w:multiLevelType w:val="multilevel"/>
    <w:tmpl w:val="A69417F0"/>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6" w15:restartNumberingAfterBreak="0">
    <w:nsid w:val="0A994122"/>
    <w:multiLevelType w:val="multilevel"/>
    <w:tmpl w:val="F202E3BC"/>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7" w15:restartNumberingAfterBreak="0">
    <w:nsid w:val="0A994129"/>
    <w:multiLevelType w:val="multilevel"/>
    <w:tmpl w:val="B76AFCE4"/>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num w:numId="1" w16cid:durableId="1348945605">
    <w:abstractNumId w:val="0"/>
  </w:num>
  <w:num w:numId="2" w16cid:durableId="571619054">
    <w:abstractNumId w:val="1"/>
  </w:num>
  <w:num w:numId="3" w16cid:durableId="1858495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49576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08001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49224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4998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9865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15759534">
    <w:abstractNumId w:val="1"/>
  </w:num>
  <w:num w:numId="10" w16cid:durableId="325550023">
    <w:abstractNumId w:val="1"/>
  </w:num>
  <w:num w:numId="11" w16cid:durableId="462118810">
    <w:abstractNumId w:val="1"/>
  </w:num>
  <w:num w:numId="12" w16cid:durableId="300505530">
    <w:abstractNumId w:val="1"/>
  </w:num>
  <w:num w:numId="13" w16cid:durableId="1017854652">
    <w:abstractNumId w:val="1"/>
  </w:num>
  <w:num w:numId="14" w16cid:durableId="1527518598">
    <w:abstractNumId w:val="1"/>
  </w:num>
  <w:num w:numId="15" w16cid:durableId="336658469">
    <w:abstractNumId w:val="1"/>
  </w:num>
  <w:num w:numId="16" w16cid:durableId="1505435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7552533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16cid:durableId="767115723">
    <w:abstractNumId w:val="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9" w16cid:durableId="914361378">
    <w:abstractNumId w:val="5"/>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0" w16cid:durableId="1189682437">
    <w:abstractNumId w:val="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1" w16cid:durableId="1658026852">
    <w:abstractNumId w:val="7"/>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22" w16cid:durableId="1910650213">
    <w:abstractNumId w:val="1"/>
  </w:num>
  <w:num w:numId="23" w16cid:durableId="797996260">
    <w:abstractNumId w:val="1"/>
  </w:num>
  <w:num w:numId="24" w16cid:durableId="437217785">
    <w:abstractNumId w:val="1"/>
  </w:num>
  <w:num w:numId="25" w16cid:durableId="618681682">
    <w:abstractNumId w:val="1"/>
  </w:num>
  <w:num w:numId="26" w16cid:durableId="1674336681">
    <w:abstractNumId w:val="1"/>
  </w:num>
  <w:num w:numId="27" w16cid:durableId="1746950839">
    <w:abstractNumId w:val="1"/>
  </w:num>
  <w:num w:numId="28" w16cid:durableId="839123611">
    <w:abstractNumId w:val="1"/>
  </w:num>
  <w:num w:numId="29" w16cid:durableId="1225212928">
    <w:abstractNumId w:val="1"/>
  </w:num>
  <w:num w:numId="30" w16cid:durableId="616452939">
    <w:abstractNumId w:val="1"/>
  </w:num>
  <w:num w:numId="31" w16cid:durableId="487090079">
    <w:abstractNumId w:val="1"/>
  </w:num>
  <w:num w:numId="32" w16cid:durableId="1233078291">
    <w:abstractNumId w:val="1"/>
  </w:num>
  <w:num w:numId="33" w16cid:durableId="685250681">
    <w:abstractNumId w:val="1"/>
  </w:num>
  <w:num w:numId="34" w16cid:durableId="1497769552">
    <w:abstractNumId w:val="1"/>
  </w:num>
  <w:num w:numId="35" w16cid:durableId="2129351085">
    <w:abstractNumId w:val="1"/>
  </w:num>
  <w:num w:numId="36" w16cid:durableId="1089811241">
    <w:abstractNumId w:val="1"/>
  </w:num>
  <w:num w:numId="37" w16cid:durableId="268196035">
    <w:abstractNumId w:val="1"/>
  </w:num>
  <w:num w:numId="38" w16cid:durableId="1539078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804782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54F96"/>
    <w:rsid w:val="00154F96"/>
    <w:rsid w:val="004720F8"/>
    <w:rsid w:val="00CC0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72282"/>
  <w15:docId w15:val="{E677B330-A360-4F5D-ACCD-2BAE70D25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7</Pages>
  <Words>3076</Words>
  <Characters>17538</Characters>
  <Application>Microsoft Office Word</Application>
  <DocSecurity>0</DocSecurity>
  <Lines>146</Lines>
  <Paragraphs>41</Paragraphs>
  <ScaleCrop>false</ScaleCrop>
  <Company/>
  <LinksUpToDate>false</LinksUpToDate>
  <CharactersWithSpaces>2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EN nguyenminhhong</cp:lastModifiedBy>
  <cp:revision>2</cp:revision>
  <dcterms:created xsi:type="dcterms:W3CDTF">2026-06-12T14:01:00Z</dcterms:created>
  <dcterms:modified xsi:type="dcterms:W3CDTF">2026-06-12T14:06:00Z</dcterms:modified>
</cp:coreProperties>
</file>